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28F051" w14:textId="7937998D" w:rsidR="00733AD7" w:rsidRDefault="00733AD7" w:rsidP="00C40675">
      <w:pPr>
        <w:pStyle w:val="a4"/>
      </w:pPr>
      <w:bookmarkStart w:id="0" w:name="document_analiser-документация"/>
      <w:r>
        <w:rPr>
          <w:noProof/>
        </w:rPr>
        <w:drawing>
          <wp:anchor distT="0" distB="0" distL="114300" distR="114300" simplePos="0" relativeHeight="251658240" behindDoc="1" locked="0" layoutInCell="1" allowOverlap="1" wp14:anchorId="40779D78" wp14:editId="650AAA6F">
            <wp:simplePos x="0" y="0"/>
            <wp:positionH relativeFrom="page">
              <wp:align>right</wp:align>
            </wp:positionH>
            <wp:positionV relativeFrom="paragraph">
              <wp:posOffset>-916305</wp:posOffset>
            </wp:positionV>
            <wp:extent cx="1724025" cy="906345"/>
            <wp:effectExtent l="0" t="0" r="0" b="8255"/>
            <wp:wrapNone/>
            <wp:docPr id="507987895" name="Картина 1" descr="Технически Университет - Варна - Технически Университет - Вар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Технически Университет - Варна - Технически Университет - Варна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90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062BED" w14:textId="703B2CEA" w:rsidR="00564275" w:rsidRDefault="00000000" w:rsidP="00733AD7">
      <w:pPr>
        <w:pStyle w:val="a4"/>
        <w:ind w:firstLine="720"/>
        <w:jc w:val="left"/>
      </w:pPr>
      <w:r>
        <w:t>Document_analiser – Документация</w:t>
      </w:r>
    </w:p>
    <w:p w14:paraId="40CFCE08" w14:textId="2C0FD91F" w:rsidR="00564275" w:rsidRPr="00C40675" w:rsidRDefault="00000000" w:rsidP="00C40675">
      <w:pPr>
        <w:pStyle w:val="FirstParagraph"/>
        <w:jc w:val="both"/>
        <w:rPr>
          <w:sz w:val="36"/>
          <w:szCs w:val="36"/>
        </w:rPr>
      </w:pPr>
      <w:r w:rsidRPr="00C40675">
        <w:rPr>
          <w:sz w:val="36"/>
          <w:szCs w:val="36"/>
        </w:rPr>
        <w:t>Подробно описание на система за анализ на документи с помощта на векторно търсене и генеративен ИИ (LLM), реализирана със Spring Boot, PostgreSQL/pgvector и Thymeleaf UI.</w:t>
      </w:r>
    </w:p>
    <w:p w14:paraId="50D5EBB6" w14:textId="77777777" w:rsidR="00C40675" w:rsidRDefault="00C40675">
      <w:pPr>
        <w:pStyle w:val="a0"/>
      </w:pPr>
    </w:p>
    <w:p w14:paraId="2754FFE1" w14:textId="77777777" w:rsidR="00C40675" w:rsidRDefault="00C40675">
      <w:pPr>
        <w:pStyle w:val="a0"/>
      </w:pPr>
    </w:p>
    <w:p w14:paraId="42835022" w14:textId="77777777" w:rsidR="00733AD7" w:rsidRDefault="00733AD7">
      <w:pPr>
        <w:pStyle w:val="a0"/>
      </w:pPr>
    </w:p>
    <w:p w14:paraId="7516A154" w14:textId="77777777" w:rsidR="00733AD7" w:rsidRDefault="00733AD7">
      <w:pPr>
        <w:pStyle w:val="a0"/>
      </w:pPr>
    </w:p>
    <w:p w14:paraId="4DC90647" w14:textId="77777777" w:rsidR="00C40675" w:rsidRDefault="00C40675">
      <w:pPr>
        <w:pStyle w:val="a0"/>
      </w:pPr>
    </w:p>
    <w:p w14:paraId="67708126" w14:textId="77777777" w:rsidR="00C40675" w:rsidRDefault="00C40675">
      <w:pPr>
        <w:pStyle w:val="a0"/>
      </w:pPr>
    </w:p>
    <w:p w14:paraId="396958D8" w14:textId="77777777" w:rsidR="00C40675" w:rsidRDefault="00C40675">
      <w:pPr>
        <w:pStyle w:val="a0"/>
      </w:pPr>
    </w:p>
    <w:p w14:paraId="311708CC" w14:textId="77777777" w:rsidR="00C40675" w:rsidRDefault="00C40675">
      <w:pPr>
        <w:pStyle w:val="a0"/>
      </w:pPr>
    </w:p>
    <w:p w14:paraId="643FF2D2" w14:textId="77777777" w:rsidR="00733AD7" w:rsidRDefault="00733AD7">
      <w:pPr>
        <w:pStyle w:val="a0"/>
      </w:pPr>
    </w:p>
    <w:p w14:paraId="085ECDDA" w14:textId="77777777" w:rsidR="00733AD7" w:rsidRDefault="00733AD7">
      <w:pPr>
        <w:pStyle w:val="a0"/>
      </w:pPr>
    </w:p>
    <w:p w14:paraId="3C269315" w14:textId="77777777" w:rsidR="00733AD7" w:rsidRDefault="00733AD7">
      <w:pPr>
        <w:pStyle w:val="a0"/>
      </w:pPr>
    </w:p>
    <w:p w14:paraId="0AFC42BF" w14:textId="77777777" w:rsidR="00C40675" w:rsidRDefault="00C40675">
      <w:pPr>
        <w:pStyle w:val="a0"/>
      </w:pPr>
    </w:p>
    <w:p w14:paraId="44DFA352" w14:textId="0DB937BB" w:rsidR="00C40675" w:rsidRPr="00C40675" w:rsidRDefault="00000000">
      <w:pPr>
        <w:pStyle w:val="a0"/>
        <w:rPr>
          <w:sz w:val="36"/>
          <w:szCs w:val="36"/>
          <w:lang w:val="bg-BG"/>
        </w:rPr>
      </w:pPr>
      <w:r w:rsidRPr="00C40675">
        <w:rPr>
          <w:sz w:val="36"/>
          <w:szCs w:val="36"/>
        </w:rPr>
        <w:t xml:space="preserve">Автор: </w:t>
      </w:r>
      <w:r w:rsidR="00C40675" w:rsidRPr="00C40675">
        <w:rPr>
          <w:sz w:val="36"/>
          <w:szCs w:val="36"/>
          <w:lang w:val="bg-BG"/>
        </w:rPr>
        <w:t xml:space="preserve">Илия Николаев Балтаджиев </w:t>
      </w:r>
      <w:r w:rsidR="00C40675" w:rsidRPr="00C40675">
        <w:rPr>
          <w:sz w:val="36"/>
          <w:szCs w:val="36"/>
          <w:lang w:val="bg-BG"/>
        </w:rPr>
        <w:br/>
        <w:t>Ф.н: 22621654</w:t>
      </w:r>
      <w:r w:rsidR="00C40675" w:rsidRPr="00C40675">
        <w:rPr>
          <w:sz w:val="36"/>
          <w:szCs w:val="36"/>
          <w:lang w:val="bg-BG"/>
        </w:rPr>
        <w:br/>
      </w:r>
      <w:r w:rsidRPr="00C40675">
        <w:rPr>
          <w:sz w:val="36"/>
          <w:szCs w:val="36"/>
        </w:rPr>
        <w:t>Факултет</w:t>
      </w:r>
      <w:r w:rsidR="00C40675" w:rsidRPr="00C40675">
        <w:rPr>
          <w:sz w:val="36"/>
          <w:szCs w:val="36"/>
          <w:lang w:val="bg-BG"/>
        </w:rPr>
        <w:t>: ФИТА</w:t>
      </w:r>
      <w:r w:rsidR="00C40675" w:rsidRPr="00C40675">
        <w:rPr>
          <w:sz w:val="36"/>
          <w:szCs w:val="36"/>
          <w:lang w:val="bg-BG"/>
        </w:rPr>
        <w:br/>
      </w:r>
      <w:r w:rsidRPr="00C40675">
        <w:rPr>
          <w:sz w:val="36"/>
          <w:szCs w:val="36"/>
        </w:rPr>
        <w:t xml:space="preserve">Курс: </w:t>
      </w:r>
      <w:r w:rsidR="00C40675" w:rsidRPr="00C40675">
        <w:rPr>
          <w:sz w:val="36"/>
          <w:szCs w:val="36"/>
        </w:rPr>
        <w:t>III</w:t>
      </w:r>
      <w:r w:rsidR="00C40675" w:rsidRPr="00C40675">
        <w:rPr>
          <w:sz w:val="36"/>
          <w:szCs w:val="36"/>
          <w:lang w:val="bg-BG"/>
        </w:rPr>
        <w:br/>
        <w:t>Група: 3а</w:t>
      </w:r>
      <w:r w:rsidR="00C40675" w:rsidRPr="00C40675">
        <w:rPr>
          <w:sz w:val="36"/>
          <w:szCs w:val="36"/>
        </w:rPr>
        <w:br/>
      </w:r>
      <w:r w:rsidRPr="00C40675">
        <w:rPr>
          <w:sz w:val="36"/>
          <w:szCs w:val="36"/>
        </w:rPr>
        <w:t xml:space="preserve">Семестър: </w:t>
      </w:r>
      <w:r w:rsidR="00C40675" w:rsidRPr="00C40675">
        <w:rPr>
          <w:sz w:val="36"/>
          <w:szCs w:val="36"/>
        </w:rPr>
        <w:t>6</w:t>
      </w:r>
      <w:r w:rsidR="00C40675" w:rsidRPr="00C40675">
        <w:rPr>
          <w:sz w:val="36"/>
          <w:szCs w:val="36"/>
        </w:rPr>
        <w:br/>
      </w:r>
      <w:r w:rsidRPr="00C40675">
        <w:rPr>
          <w:sz w:val="36"/>
          <w:szCs w:val="36"/>
        </w:rPr>
        <w:t xml:space="preserve">Дата: </w:t>
      </w:r>
      <w:r w:rsidR="00C40675" w:rsidRPr="00C40675">
        <w:rPr>
          <w:sz w:val="36"/>
          <w:szCs w:val="36"/>
        </w:rPr>
        <w:t>09.09.2025</w:t>
      </w:r>
      <w:r w:rsidR="00C40675" w:rsidRPr="00C40675">
        <w:rPr>
          <w:sz w:val="36"/>
          <w:szCs w:val="36"/>
          <w:lang w:val="bg-BG"/>
        </w:rPr>
        <w:t>г.</w:t>
      </w:r>
      <w:r w:rsidR="00C40675" w:rsidRPr="00C40675">
        <w:rPr>
          <w:sz w:val="36"/>
          <w:szCs w:val="36"/>
          <w:lang w:val="bg-BG"/>
        </w:rPr>
        <w:br/>
      </w:r>
      <w:r w:rsidR="00C40675">
        <w:rPr>
          <w:sz w:val="36"/>
          <w:szCs w:val="36"/>
          <w:lang w:val="bg-BG"/>
        </w:rPr>
        <w:t xml:space="preserve">                                                                                  </w:t>
      </w:r>
      <w:r w:rsidR="00C40675" w:rsidRPr="00C40675">
        <w:rPr>
          <w:sz w:val="36"/>
          <w:szCs w:val="36"/>
          <w:lang w:val="bg-BG"/>
        </w:rPr>
        <w:t>Проверил:</w:t>
      </w:r>
    </w:p>
    <w:p w14:paraId="0022A77C" w14:textId="2EE573CE" w:rsidR="00C40675" w:rsidRPr="00C40675" w:rsidRDefault="00C40675" w:rsidP="009A5762">
      <w:pPr>
        <w:pStyle w:val="a6"/>
        <w:rPr>
          <w:lang w:val="bg-BG"/>
        </w:rPr>
      </w:pPr>
      <w:r>
        <w:rPr>
          <w:lang w:val="bg-BG"/>
        </w:rPr>
        <w:lastRenderedPageBreak/>
        <w:t>Описание</w:t>
      </w:r>
    </w:p>
    <w:p w14:paraId="6C2D1BA5" w14:textId="77777777" w:rsidR="00C406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C40675">
        <w:rPr>
          <w:sz w:val="32"/>
          <w:szCs w:val="32"/>
        </w:rPr>
        <w:t xml:space="preserve">Как да четете документа: </w:t>
      </w:r>
    </w:p>
    <w:p w14:paraId="7151F27B" w14:textId="77777777" w:rsidR="00C406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C40675">
        <w:rPr>
          <w:sz w:val="32"/>
          <w:szCs w:val="32"/>
        </w:rPr>
        <w:t xml:space="preserve">- Част 01–03: ориентирана към непрофесионална аудитория (какво прави системата и как се ползва) </w:t>
      </w:r>
    </w:p>
    <w:p w14:paraId="253CC1AB" w14:textId="77777777" w:rsidR="00C406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C40675">
        <w:rPr>
          <w:sz w:val="32"/>
          <w:szCs w:val="32"/>
        </w:rPr>
        <w:t xml:space="preserve">- Част 04–07: архитектура и вътрешна реализация </w:t>
      </w:r>
    </w:p>
    <w:p w14:paraId="2BA59BAD" w14:textId="28DF79F8" w:rsidR="009A5762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C40675">
        <w:rPr>
          <w:sz w:val="32"/>
          <w:szCs w:val="32"/>
        </w:rPr>
        <w:t>-</w:t>
      </w:r>
      <w:r w:rsidR="00733AD7">
        <w:rPr>
          <w:sz w:val="32"/>
          <w:szCs w:val="32"/>
        </w:rPr>
        <w:t xml:space="preserve"> </w:t>
      </w:r>
      <w:r w:rsidRPr="00C40675">
        <w:rPr>
          <w:sz w:val="32"/>
          <w:szCs w:val="32"/>
        </w:rPr>
        <w:t xml:space="preserve">Част 08–11: конфигурации, сигурност, производителност, мониторинг </w:t>
      </w:r>
    </w:p>
    <w:p w14:paraId="05C065C3" w14:textId="08EDF390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C40675">
        <w:rPr>
          <w:sz w:val="32"/>
          <w:szCs w:val="32"/>
        </w:rPr>
        <w:t>- Част 12–15: практични съвети, FAQ, речник и бъдещо развитие</w:t>
      </w:r>
    </w:p>
    <w:p w14:paraId="6C931C18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2C4BB7E2" w14:textId="77777777" w:rsidR="009A5762" w:rsidRDefault="009A5762">
      <w:pPr>
        <w:pStyle w:val="a0"/>
        <w:rPr>
          <w:sz w:val="32"/>
          <w:szCs w:val="32"/>
        </w:rPr>
      </w:pPr>
    </w:p>
    <w:p w14:paraId="58ADC009" w14:textId="77777777" w:rsidR="00733AD7" w:rsidRDefault="00733AD7">
      <w:pPr>
        <w:pStyle w:val="a0"/>
        <w:rPr>
          <w:sz w:val="32"/>
          <w:szCs w:val="32"/>
        </w:rPr>
      </w:pPr>
    </w:p>
    <w:p w14:paraId="33AC3730" w14:textId="77777777" w:rsidR="00733AD7" w:rsidRPr="00733AD7" w:rsidRDefault="00733AD7">
      <w:pPr>
        <w:pStyle w:val="a0"/>
        <w:rPr>
          <w:sz w:val="32"/>
          <w:szCs w:val="32"/>
        </w:rPr>
      </w:pPr>
    </w:p>
    <w:p w14:paraId="658CF8AE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518F2DE9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69C48F09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3993F7DD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424F53F2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4C4D48DA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70CD7624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23997589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05810ADB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35C1C6EB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55292A84" w14:textId="77777777" w:rsidR="009A5762" w:rsidRPr="009A5762" w:rsidRDefault="009A5762">
      <w:pPr>
        <w:pStyle w:val="a0"/>
        <w:rPr>
          <w:sz w:val="32"/>
          <w:szCs w:val="32"/>
          <w:lang w:val="bg-BG"/>
        </w:rPr>
      </w:pPr>
    </w:p>
    <w:p w14:paraId="410C8D6E" w14:textId="77777777" w:rsidR="00564275" w:rsidRDefault="00000000" w:rsidP="009A5762">
      <w:pPr>
        <w:pStyle w:val="a6"/>
      </w:pPr>
      <w:bookmarkStart w:id="1" w:name="резюме-executive-summary"/>
      <w:r>
        <w:lastRenderedPageBreak/>
        <w:t>01 – Резюме (Executive Summary)</w:t>
      </w:r>
    </w:p>
    <w:p w14:paraId="199A9984" w14:textId="77777777" w:rsidR="00564275" w:rsidRPr="009A5762" w:rsidRDefault="00000000" w:rsidP="007B0334">
      <w:pPr>
        <w:pStyle w:val="Compact"/>
        <w:numPr>
          <w:ilvl w:val="0"/>
          <w:numId w:val="2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Проблем: Хората трудно намират бърз и точен отговор в дълги документи.</w:t>
      </w:r>
    </w:p>
    <w:p w14:paraId="5B002DA6" w14:textId="77777777" w:rsidR="00564275" w:rsidRPr="009A5762" w:rsidRDefault="00000000" w:rsidP="007B0334">
      <w:pPr>
        <w:pStyle w:val="Compact"/>
        <w:numPr>
          <w:ilvl w:val="0"/>
          <w:numId w:val="2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Решение: Комбинация от векторно търсене (намира най-сходните откъси) и LLM (генерира кратък, ясен отговор), стъпила върху надежден стекизъм от технологии.</w:t>
      </w:r>
    </w:p>
    <w:p w14:paraId="30E42B32" w14:textId="77777777" w:rsidR="00564275" w:rsidRPr="009A5762" w:rsidRDefault="00000000" w:rsidP="007B0334">
      <w:pPr>
        <w:pStyle w:val="Compact"/>
        <w:numPr>
          <w:ilvl w:val="0"/>
          <w:numId w:val="2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Резултат: Уеб приложение, в което качвате документ, задавате въпрос и получавате отговор с контекст от документа. Въпросите и отговорите се пазят и могат да се разглеждат в „History“.</w:t>
      </w:r>
    </w:p>
    <w:p w14:paraId="27A31C38" w14:textId="77777777" w:rsidR="009A5762" w:rsidRDefault="009A5762" w:rsidP="009A5762">
      <w:pPr>
        <w:pStyle w:val="Compact"/>
        <w:rPr>
          <w:sz w:val="32"/>
          <w:szCs w:val="32"/>
          <w:lang w:val="bg-BG"/>
        </w:rPr>
      </w:pPr>
    </w:p>
    <w:p w14:paraId="03AEBE34" w14:textId="77777777" w:rsidR="009A5762" w:rsidRDefault="009A5762" w:rsidP="009A5762">
      <w:pPr>
        <w:pStyle w:val="Compact"/>
        <w:rPr>
          <w:sz w:val="32"/>
          <w:szCs w:val="32"/>
          <w:lang w:val="bg-BG"/>
        </w:rPr>
      </w:pPr>
    </w:p>
    <w:p w14:paraId="37F394E2" w14:textId="77777777" w:rsidR="009A5762" w:rsidRPr="009A5762" w:rsidRDefault="009A5762" w:rsidP="009A5762">
      <w:pPr>
        <w:pStyle w:val="Compact"/>
        <w:rPr>
          <w:sz w:val="32"/>
          <w:szCs w:val="32"/>
        </w:rPr>
      </w:pPr>
    </w:p>
    <w:p w14:paraId="0F400298" w14:textId="77777777" w:rsidR="009A5762" w:rsidRDefault="009A5762">
      <w:pPr>
        <w:pStyle w:val="FirstParagraph"/>
        <w:rPr>
          <w:sz w:val="32"/>
          <w:szCs w:val="32"/>
          <w:lang w:val="bg-BG"/>
        </w:rPr>
      </w:pPr>
    </w:p>
    <w:p w14:paraId="77353C0D" w14:textId="77777777" w:rsidR="009A5762" w:rsidRDefault="009A5762">
      <w:pPr>
        <w:pStyle w:val="FirstParagraph"/>
        <w:rPr>
          <w:sz w:val="32"/>
          <w:szCs w:val="32"/>
          <w:lang w:val="bg-BG"/>
        </w:rPr>
      </w:pPr>
    </w:p>
    <w:p w14:paraId="52BC0F2B" w14:textId="77777777" w:rsidR="009A5762" w:rsidRDefault="009A5762">
      <w:pPr>
        <w:pStyle w:val="FirstParagraph"/>
        <w:rPr>
          <w:sz w:val="32"/>
          <w:szCs w:val="32"/>
          <w:lang w:val="bg-BG"/>
        </w:rPr>
      </w:pPr>
    </w:p>
    <w:p w14:paraId="4FAF3BFD" w14:textId="77777777" w:rsidR="009A5762" w:rsidRDefault="009A5762">
      <w:pPr>
        <w:pStyle w:val="FirstParagraph"/>
        <w:rPr>
          <w:sz w:val="32"/>
          <w:szCs w:val="32"/>
          <w:lang w:val="bg-BG"/>
        </w:rPr>
      </w:pPr>
    </w:p>
    <w:p w14:paraId="7D68369D" w14:textId="77777777" w:rsidR="009A5762" w:rsidRDefault="009A5762">
      <w:pPr>
        <w:pStyle w:val="FirstParagraph"/>
        <w:rPr>
          <w:sz w:val="32"/>
          <w:szCs w:val="32"/>
          <w:lang w:val="bg-BG"/>
        </w:rPr>
      </w:pPr>
    </w:p>
    <w:p w14:paraId="1940F971" w14:textId="22040F6F" w:rsidR="009A5762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Как работи накратко </w:t>
      </w:r>
    </w:p>
    <w:p w14:paraId="6DDD86CF" w14:textId="77777777" w:rsidR="009A5762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1) Качване на файл → системата извлича текст, разделя го на части (chunk-ове) и изчислява числово представяне (embedding) на всяка част. </w:t>
      </w:r>
    </w:p>
    <w:p w14:paraId="47533A9A" w14:textId="77777777" w:rsidR="009A5762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2) Въпрос → системата изчислява embedding за въпроса и търси най-близките части в базата (pgvector). </w:t>
      </w:r>
    </w:p>
    <w:p w14:paraId="3C59FA9A" w14:textId="6689962D" w:rsidR="00564275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3) Отговор → системата подава намерения контекст към ИИ модел, който връща четим отговор. Отговорът се запазва и визуализира.</w:t>
      </w:r>
    </w:p>
    <w:p w14:paraId="62EFACD3" w14:textId="77777777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lastRenderedPageBreak/>
        <w:t>Защо е подходящо за непрофесионална аудитория - Интерфейсът е прост: „Upload → Ask → History“. - Термините са обяснени с аналогии (вж. Речник и Въведение).</w:t>
      </w:r>
    </w:p>
    <w:p w14:paraId="0AE172CA" w14:textId="77777777" w:rsidR="009A5762" w:rsidRPr="009A5762" w:rsidRDefault="009A5762" w:rsidP="007B0334">
      <w:pPr>
        <w:pStyle w:val="a0"/>
        <w:jc w:val="both"/>
        <w:rPr>
          <w:sz w:val="32"/>
          <w:szCs w:val="32"/>
          <w:lang w:val="bg-BG"/>
        </w:rPr>
      </w:pPr>
    </w:p>
    <w:p w14:paraId="1FC6146A" w14:textId="77777777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Технологии (накратко) - Backend: Spring Boot, Spring MVC, Spring Security (JWT/Forms), Spring Data JPA, Micrometer, Caffeine Cache. - База: PostgreSQL с pgvector за векторни индекси (сходство между текстове). - UI: Thymeleaf + Bootstrap. - ИИ: embedding + чат клиент (абстрахирано през </w:t>
      </w:r>
      <w:r w:rsidRPr="009A5762">
        <w:rPr>
          <w:rStyle w:val="VerbatimChar"/>
          <w:sz w:val="28"/>
          <w:szCs w:val="32"/>
        </w:rPr>
        <w:t>AiChatClient</w:t>
      </w:r>
      <w:r w:rsidRPr="009A5762">
        <w:rPr>
          <w:sz w:val="32"/>
          <w:szCs w:val="32"/>
        </w:rPr>
        <w:t>).</w:t>
      </w:r>
    </w:p>
    <w:p w14:paraId="66C32CB3" w14:textId="77777777" w:rsidR="009A5762" w:rsidRPr="009A5762" w:rsidRDefault="009A5762" w:rsidP="007B0334">
      <w:pPr>
        <w:pStyle w:val="a0"/>
        <w:jc w:val="both"/>
        <w:rPr>
          <w:sz w:val="32"/>
          <w:szCs w:val="32"/>
          <w:lang w:val="bg-BG"/>
        </w:rPr>
      </w:pPr>
    </w:p>
    <w:p w14:paraId="0D09E05B" w14:textId="77777777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Ключови предимства - Бързи отговори върху реално съдържание, а не „измислици“ (hallucinations), благодарение на контекст от оригиналния документ. - История и филтриране на въпроси по документ. - Наблюдение на производителност и кеширане за по-добра скорост.</w:t>
      </w:r>
    </w:p>
    <w:p w14:paraId="6DDFCF22" w14:textId="1A85B1AF" w:rsidR="009A5762" w:rsidRDefault="0092011D">
      <w:pPr>
        <w:pStyle w:val="a0"/>
        <w:rPr>
          <w:sz w:val="32"/>
          <w:szCs w:val="32"/>
          <w:lang w:val="bg-BG"/>
        </w:rPr>
      </w:pPr>
      <w:r w:rsidRPr="0092011D">
        <w:rPr>
          <w:noProof/>
          <w:sz w:val="32"/>
          <w:szCs w:val="32"/>
          <w:lang w:val="bg-BG"/>
        </w:rPr>
        <w:drawing>
          <wp:inline distT="0" distB="0" distL="0" distR="0" wp14:anchorId="15FE4A76" wp14:editId="6D9DE1A1">
            <wp:extent cx="5943600" cy="3347085"/>
            <wp:effectExtent l="0" t="0" r="0" b="0"/>
            <wp:docPr id="1058071331" name="Картина 1" descr="Картина, която съдържа текст, екранна снимка, софтуер, Компютърна икона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071331" name="Картина 1" descr="Картина, която съдържа текст, екранна снимка, софтуер, Компютърна икона&#10;&#10;Генерираното от ИИ съдържание може да е неправилно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50883" w14:textId="77777777" w:rsidR="009A5762" w:rsidRPr="0092011D" w:rsidRDefault="009A5762">
      <w:pPr>
        <w:pStyle w:val="a0"/>
        <w:rPr>
          <w:sz w:val="32"/>
          <w:szCs w:val="32"/>
        </w:rPr>
      </w:pPr>
    </w:p>
    <w:p w14:paraId="4EF0BF3A" w14:textId="77777777" w:rsidR="00564275" w:rsidRPr="009A5762" w:rsidRDefault="00000000" w:rsidP="009A5762">
      <w:pPr>
        <w:pStyle w:val="a6"/>
      </w:pPr>
      <w:bookmarkStart w:id="2" w:name="въведение-и-цели"/>
      <w:bookmarkEnd w:id="1"/>
      <w:r w:rsidRPr="009A5762">
        <w:lastRenderedPageBreak/>
        <w:t>02 – Въведение и цели</w:t>
      </w:r>
    </w:p>
    <w:p w14:paraId="04E4E872" w14:textId="77777777" w:rsidR="00564275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Какъв е проблемът - Дълги правни/технически документи изискват време и знания, за да се намери точен отговор. - Често потребителят знае „какво търси“, но не и „къде да го търси“ в текста.</w:t>
      </w:r>
    </w:p>
    <w:p w14:paraId="4CE40A81" w14:textId="77777777" w:rsidR="009A5762" w:rsidRPr="009A5762" w:rsidRDefault="009A5762" w:rsidP="007B0334">
      <w:pPr>
        <w:pStyle w:val="a0"/>
        <w:jc w:val="both"/>
        <w:rPr>
          <w:lang w:val="bg-BG"/>
        </w:rPr>
      </w:pPr>
    </w:p>
    <w:p w14:paraId="5CB5FEC1" w14:textId="77777777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Какво предлага системата - Качвате документ (например .txt). Системата разделя текста на смислови части (chunk-ове) и ги представя като числа (embeddings), които могат да се сравняват математически. - Когато зададете въпрос, той също се превръща в embedding. Сравняваме „числата“ на въпроса с „числата“ на частите от документа и избираме най-сходните. - ИИ модел получава именно тези „най-важни“ части като контекст и формулира кратък отговор.</w:t>
      </w:r>
    </w:p>
    <w:p w14:paraId="6F6A806B" w14:textId="77777777" w:rsidR="009A5762" w:rsidRPr="009A5762" w:rsidRDefault="009A5762" w:rsidP="007B0334">
      <w:pPr>
        <w:pStyle w:val="a0"/>
        <w:jc w:val="both"/>
        <w:rPr>
          <w:sz w:val="32"/>
          <w:szCs w:val="32"/>
          <w:lang w:val="bg-BG"/>
        </w:rPr>
      </w:pPr>
    </w:p>
    <w:p w14:paraId="4CFB2BCC" w14:textId="77777777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Обяснение с аналогия - Представете си, че имате библиотека. Вместо да четете всички книги, имате каталог по теми и ключови думи. Embedding-ът е богат каталог: числово описание на смисъла. Търсенето не е „по букви“, а „по смисъл“.</w:t>
      </w:r>
    </w:p>
    <w:p w14:paraId="5E4178F6" w14:textId="77777777" w:rsidR="009A5762" w:rsidRPr="009A5762" w:rsidRDefault="009A5762" w:rsidP="007B0334">
      <w:pPr>
        <w:pStyle w:val="a0"/>
        <w:jc w:val="both"/>
        <w:rPr>
          <w:sz w:val="32"/>
          <w:szCs w:val="32"/>
          <w:lang w:val="bg-BG"/>
        </w:rPr>
      </w:pPr>
    </w:p>
    <w:p w14:paraId="5ACC0A59" w14:textId="77777777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Цели на проекта - Да демонстрира реално приложим RAG (Retrieval-Augmented Generation) подход. - Да бъде лесен за използване от хора без ИТ опит. - Да е технически коректен (сигурност, производителност, мониторинг).</w:t>
      </w:r>
    </w:p>
    <w:p w14:paraId="3BC09C43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422FA676" w14:textId="77777777" w:rsidR="009A5762" w:rsidRPr="009A5762" w:rsidRDefault="009A5762">
      <w:pPr>
        <w:pStyle w:val="a0"/>
        <w:rPr>
          <w:sz w:val="32"/>
          <w:szCs w:val="32"/>
          <w:lang w:val="bg-BG"/>
        </w:rPr>
      </w:pPr>
    </w:p>
    <w:p w14:paraId="7DC4FE15" w14:textId="77777777" w:rsidR="009A5762" w:rsidRDefault="009A5762" w:rsidP="009A5762">
      <w:pPr>
        <w:pStyle w:val="a6"/>
        <w:rPr>
          <w:lang w:val="bg-BG"/>
        </w:rPr>
      </w:pPr>
      <w:bookmarkStart w:id="3" w:name="ръководство-за-потребителя"/>
      <w:bookmarkEnd w:id="2"/>
    </w:p>
    <w:p w14:paraId="08070D21" w14:textId="77777777" w:rsidR="009A5762" w:rsidRDefault="009A5762" w:rsidP="009A5762">
      <w:pPr>
        <w:pStyle w:val="a6"/>
        <w:rPr>
          <w:lang w:val="bg-BG"/>
        </w:rPr>
      </w:pPr>
    </w:p>
    <w:p w14:paraId="427B802C" w14:textId="77777777" w:rsidR="009A5762" w:rsidRDefault="009A5762" w:rsidP="009A5762">
      <w:pPr>
        <w:pStyle w:val="a6"/>
        <w:rPr>
          <w:lang w:val="bg-BG"/>
        </w:rPr>
      </w:pPr>
    </w:p>
    <w:p w14:paraId="60B5DEFB" w14:textId="118F534E" w:rsidR="00564275" w:rsidRPr="009A5762" w:rsidRDefault="00000000" w:rsidP="009A5762">
      <w:pPr>
        <w:pStyle w:val="a6"/>
      </w:pPr>
      <w:r w:rsidRPr="009A5762">
        <w:lastRenderedPageBreak/>
        <w:t>03 – Ръководство за потребителя</w:t>
      </w:r>
    </w:p>
    <w:p w14:paraId="3C383D8B" w14:textId="77777777" w:rsidR="00564275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Минимум стъпки 1) Вход: отворете приложението и влезте (или използвайте логин страницата). 2) Качете документ: меню Upload → изберете .txt файл → Upload. 3) Задайте въпрос: меню Ask → изберете документ → напишете въпрос → Submit. 4) Вижте отговора и историята: на същата страница се показва отговорът; през „History“ може да преглеждате предишни въпроси/отговори и да филтрирате по документ.</w:t>
      </w:r>
    </w:p>
    <w:p w14:paraId="34715DB7" w14:textId="77777777" w:rsidR="009A5762" w:rsidRPr="009A5762" w:rsidRDefault="009A5762" w:rsidP="007B0334">
      <w:pPr>
        <w:pStyle w:val="a0"/>
        <w:jc w:val="both"/>
        <w:rPr>
          <w:lang w:val="bg-BG"/>
        </w:rPr>
      </w:pPr>
    </w:p>
    <w:p w14:paraId="549DC8B9" w14:textId="77777777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Съвети - Формулирайте въпросите конкретно: „Какъв е срокът на договора?“ е по-добре от „Информация за договор“. - Ако отговорът е дълъг, използвайте „See more“ за разгъване. - През „History“ можете да сортирате по нови/стари и да филтрирате по конкретен документ.</w:t>
      </w:r>
    </w:p>
    <w:p w14:paraId="30D2DC1D" w14:textId="77777777" w:rsidR="009A5762" w:rsidRPr="009A5762" w:rsidRDefault="009A5762" w:rsidP="007B0334">
      <w:pPr>
        <w:pStyle w:val="a0"/>
        <w:jc w:val="both"/>
        <w:rPr>
          <w:sz w:val="32"/>
          <w:szCs w:val="32"/>
          <w:lang w:val="bg-BG"/>
        </w:rPr>
      </w:pPr>
    </w:p>
    <w:p w14:paraId="442A4922" w14:textId="77777777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Демонстрационен сценарий (за презентация) - Качете </w:t>
      </w:r>
      <w:r w:rsidRPr="009A5762">
        <w:rPr>
          <w:rStyle w:val="VerbatimChar"/>
          <w:sz w:val="28"/>
          <w:szCs w:val="32"/>
        </w:rPr>
        <w:t>sample-data/legal_demo_contract_bg.txt</w:t>
      </w:r>
      <w:r w:rsidRPr="009A5762">
        <w:rPr>
          <w:sz w:val="32"/>
          <w:szCs w:val="32"/>
        </w:rPr>
        <w:t>. - Попитайте: „Какъв е срокът на договора?“ или „Кои са задълженията на доставчика?“. - Покажете как системата намира отговори бързо, без да преглеждате целия текст.</w:t>
      </w:r>
    </w:p>
    <w:p w14:paraId="4F303E1C" w14:textId="77777777" w:rsidR="009A5762" w:rsidRDefault="009A5762">
      <w:pPr>
        <w:pStyle w:val="a0"/>
        <w:rPr>
          <w:sz w:val="32"/>
          <w:szCs w:val="32"/>
          <w:lang w:val="bg-BG"/>
        </w:rPr>
      </w:pPr>
    </w:p>
    <w:p w14:paraId="56CA22D0" w14:textId="25C207F3" w:rsidR="009A5762" w:rsidRDefault="0092011D">
      <w:pPr>
        <w:pStyle w:val="a0"/>
        <w:rPr>
          <w:sz w:val="32"/>
          <w:szCs w:val="32"/>
          <w:lang w:val="bg-BG"/>
        </w:rPr>
      </w:pPr>
      <w:r w:rsidRPr="0092011D">
        <w:rPr>
          <w:noProof/>
          <w:sz w:val="32"/>
          <w:szCs w:val="32"/>
          <w:lang w:val="bg-BG"/>
        </w:rPr>
        <w:drawing>
          <wp:inline distT="0" distB="0" distL="0" distR="0" wp14:anchorId="1FB7B113" wp14:editId="79D306FF">
            <wp:extent cx="5943600" cy="1595755"/>
            <wp:effectExtent l="0" t="0" r="0" b="0"/>
            <wp:docPr id="1258424385" name="Картина 1" descr="Картина, която съдържа текст, софтуер, екранна снимка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424385" name="Картина 1" descr="Картина, която съдържа текст, софтуер, екранна снимка&#10;&#10;Генерираното от ИИ съдържание може да е неправилно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16A98" w14:textId="77777777" w:rsidR="009A5762" w:rsidRDefault="009A5762">
      <w:pPr>
        <w:pStyle w:val="a0"/>
        <w:rPr>
          <w:sz w:val="32"/>
          <w:szCs w:val="32"/>
        </w:rPr>
      </w:pPr>
    </w:p>
    <w:p w14:paraId="57571E69" w14:textId="77777777" w:rsidR="0092011D" w:rsidRDefault="0092011D" w:rsidP="009A5762">
      <w:pPr>
        <w:pStyle w:val="a6"/>
      </w:pPr>
      <w:bookmarkStart w:id="4" w:name="архитектура-и-потоци"/>
      <w:bookmarkEnd w:id="3"/>
    </w:p>
    <w:p w14:paraId="254474B8" w14:textId="32007A0D" w:rsidR="00564275" w:rsidRPr="009A5762" w:rsidRDefault="00000000" w:rsidP="009A5762">
      <w:pPr>
        <w:pStyle w:val="a6"/>
      </w:pPr>
      <w:r w:rsidRPr="009A5762">
        <w:lastRenderedPageBreak/>
        <w:t>04 – Архитектура и потоци</w:t>
      </w:r>
    </w:p>
    <w:p w14:paraId="26115740" w14:textId="77777777" w:rsidR="009A5762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Общ преглед </w:t>
      </w:r>
    </w:p>
    <w:p w14:paraId="5BF05869" w14:textId="77777777" w:rsidR="009A5762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- Три основни слоя: UI (Thymeleaf), Backend (Spring Boot), База (PostgreSQL + pgvector). </w:t>
      </w:r>
    </w:p>
    <w:p w14:paraId="001CEEA7" w14:textId="77777777" w:rsidR="009A5762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- Кеширане: Caffeine. </w:t>
      </w:r>
    </w:p>
    <w:p w14:paraId="4E3E88BD" w14:textId="2E7CAD9B" w:rsidR="00564275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Наблюдение: Micrometer + Actuator.</w:t>
      </w:r>
    </w:p>
    <w:p w14:paraId="2E27C7BC" w14:textId="77777777" w:rsidR="009A5762" w:rsidRDefault="009A5762" w:rsidP="009A5762">
      <w:pPr>
        <w:pStyle w:val="a0"/>
      </w:pPr>
    </w:p>
    <w:p w14:paraId="2099A4B4" w14:textId="77777777" w:rsidR="009A5762" w:rsidRDefault="009A5762" w:rsidP="009A5762">
      <w:pPr>
        <w:pStyle w:val="a0"/>
      </w:pPr>
    </w:p>
    <w:p w14:paraId="4289EBA5" w14:textId="77777777" w:rsidR="009A5762" w:rsidRDefault="009A5762" w:rsidP="009A5762">
      <w:pPr>
        <w:pStyle w:val="a0"/>
      </w:pPr>
    </w:p>
    <w:p w14:paraId="1FE4E04B" w14:textId="77777777" w:rsidR="009A5762" w:rsidRDefault="009A5762" w:rsidP="009A5762">
      <w:pPr>
        <w:pStyle w:val="a0"/>
      </w:pPr>
    </w:p>
    <w:p w14:paraId="2566312E" w14:textId="77777777" w:rsidR="009A5762" w:rsidRDefault="009A5762" w:rsidP="009A5762">
      <w:pPr>
        <w:pStyle w:val="a0"/>
      </w:pPr>
    </w:p>
    <w:p w14:paraId="3D86D66C" w14:textId="77777777" w:rsidR="009A5762" w:rsidRDefault="009A5762" w:rsidP="009A5762">
      <w:pPr>
        <w:pStyle w:val="a0"/>
      </w:pPr>
    </w:p>
    <w:p w14:paraId="475B2642" w14:textId="77777777" w:rsidR="009A5762" w:rsidRDefault="009A5762" w:rsidP="009A5762">
      <w:pPr>
        <w:pStyle w:val="a0"/>
      </w:pPr>
    </w:p>
    <w:p w14:paraId="7D3B6CAE" w14:textId="77777777" w:rsidR="009A5762" w:rsidRDefault="009A5762" w:rsidP="009A5762">
      <w:pPr>
        <w:pStyle w:val="a0"/>
      </w:pPr>
    </w:p>
    <w:p w14:paraId="0DA0CEF2" w14:textId="77777777" w:rsidR="009A5762" w:rsidRDefault="009A5762" w:rsidP="009A5762">
      <w:pPr>
        <w:pStyle w:val="a0"/>
      </w:pPr>
    </w:p>
    <w:p w14:paraId="5DC4C88D" w14:textId="77777777" w:rsidR="009A5762" w:rsidRDefault="009A5762" w:rsidP="009A5762">
      <w:pPr>
        <w:pStyle w:val="a0"/>
      </w:pPr>
    </w:p>
    <w:p w14:paraId="22705BDD" w14:textId="77777777" w:rsidR="009A5762" w:rsidRDefault="009A5762" w:rsidP="009A5762">
      <w:pPr>
        <w:pStyle w:val="a0"/>
      </w:pPr>
    </w:p>
    <w:p w14:paraId="2D38081D" w14:textId="77777777" w:rsidR="009A5762" w:rsidRDefault="009A5762" w:rsidP="009A5762">
      <w:pPr>
        <w:pStyle w:val="a0"/>
      </w:pPr>
    </w:p>
    <w:p w14:paraId="5010A8F4" w14:textId="2F160518" w:rsidR="00564275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>Високо ниво</w:t>
      </w:r>
    </w:p>
    <w:p w14:paraId="4EE61460" w14:textId="77777777" w:rsidR="009A5762" w:rsidRDefault="009A5762" w:rsidP="009A5762">
      <w:pPr>
        <w:pStyle w:val="a0"/>
        <w:rPr>
          <w:sz w:val="32"/>
          <w:szCs w:val="32"/>
        </w:rPr>
      </w:pPr>
      <w:r w:rsidRPr="009A5762">
        <w:rPr>
          <w:noProof/>
          <w:sz w:val="32"/>
          <w:szCs w:val="32"/>
        </w:rPr>
        <w:drawing>
          <wp:inline distT="0" distB="0" distL="0" distR="0" wp14:anchorId="7BD475FD" wp14:editId="53377052">
            <wp:extent cx="5943600" cy="1991995"/>
            <wp:effectExtent l="0" t="0" r="0" b="0"/>
            <wp:docPr id="156170064" name="Картина 4" descr="Картина, която съдържа диаграма, текст, линия, Шрифт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70064" name="Картина 4" descr="Картина, която съдържа диаграма, текст, линия, Шрифт&#10;&#10;Генерираното от ИИ съдържание може да е неправилно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29186" w14:textId="6A86C2A5" w:rsidR="00564275" w:rsidRDefault="00000000" w:rsidP="009A5762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Последователност: Въпрос → Отговор </w:t>
      </w:r>
    </w:p>
    <w:p w14:paraId="011F1530" w14:textId="35AAC304" w:rsidR="009A5762" w:rsidRPr="009A5762" w:rsidRDefault="009A5762" w:rsidP="009A5762">
      <w:pPr>
        <w:pStyle w:val="a0"/>
      </w:pPr>
      <w:r w:rsidRPr="009A5762">
        <w:rPr>
          <w:noProof/>
        </w:rPr>
        <w:drawing>
          <wp:inline distT="0" distB="0" distL="0" distR="0" wp14:anchorId="349CDEE0" wp14:editId="11144F6B">
            <wp:extent cx="5943600" cy="2698115"/>
            <wp:effectExtent l="0" t="0" r="0" b="0"/>
            <wp:docPr id="36246847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55E0F" w14:textId="77777777" w:rsidR="009A5762" w:rsidRDefault="009A5762">
      <w:pPr>
        <w:pStyle w:val="FirstParagraph"/>
        <w:rPr>
          <w:sz w:val="32"/>
          <w:szCs w:val="32"/>
        </w:rPr>
      </w:pPr>
    </w:p>
    <w:p w14:paraId="390E6D49" w14:textId="77777777" w:rsidR="009A5762" w:rsidRDefault="009A5762">
      <w:pPr>
        <w:pStyle w:val="FirstParagraph"/>
        <w:rPr>
          <w:sz w:val="32"/>
          <w:szCs w:val="32"/>
          <w:lang w:val="bg-BG"/>
        </w:rPr>
      </w:pPr>
    </w:p>
    <w:p w14:paraId="01727A76" w14:textId="77777777" w:rsidR="007B0334" w:rsidRDefault="007B0334" w:rsidP="007B0334">
      <w:pPr>
        <w:pStyle w:val="a0"/>
        <w:rPr>
          <w:lang w:val="bg-BG"/>
        </w:rPr>
      </w:pPr>
    </w:p>
    <w:p w14:paraId="227E5E58" w14:textId="77777777" w:rsidR="007B0334" w:rsidRDefault="007B0334" w:rsidP="007B0334">
      <w:pPr>
        <w:pStyle w:val="a0"/>
        <w:rPr>
          <w:lang w:val="bg-BG"/>
        </w:rPr>
      </w:pPr>
    </w:p>
    <w:p w14:paraId="37CB2667" w14:textId="77777777" w:rsidR="007B0334" w:rsidRPr="007B0334" w:rsidRDefault="007B0334" w:rsidP="007B0334">
      <w:pPr>
        <w:pStyle w:val="a0"/>
        <w:rPr>
          <w:lang w:val="bg-BG"/>
        </w:rPr>
      </w:pPr>
    </w:p>
    <w:p w14:paraId="6EC552D9" w14:textId="7983526C" w:rsidR="009A5762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Ключови класове - UI контролери: </w:t>
      </w:r>
      <w:r w:rsidRPr="009A5762">
        <w:rPr>
          <w:rStyle w:val="VerbatimChar"/>
          <w:sz w:val="28"/>
          <w:szCs w:val="32"/>
        </w:rPr>
        <w:t>src/main/java/com/example/Document_analiser/controller/UiControll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QuestionHistoryPageController.java</w:t>
      </w:r>
      <w:r w:rsidRPr="009A5762">
        <w:rPr>
          <w:sz w:val="32"/>
          <w:szCs w:val="32"/>
        </w:rPr>
        <w:t xml:space="preserve">. </w:t>
      </w:r>
    </w:p>
    <w:p w14:paraId="0D0149BB" w14:textId="77777777" w:rsidR="009A5762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REST контролери: </w:t>
      </w:r>
      <w:r w:rsidRPr="009A5762">
        <w:rPr>
          <w:rStyle w:val="VerbatimChar"/>
          <w:sz w:val="28"/>
          <w:szCs w:val="32"/>
        </w:rPr>
        <w:t>DocumentControll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QuestionControll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CacheControll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PerformanceControll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PerformanceTestControll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DebugControll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PublicQuestionController.java</w:t>
      </w:r>
      <w:r w:rsidRPr="009A5762">
        <w:rPr>
          <w:sz w:val="32"/>
          <w:szCs w:val="32"/>
        </w:rPr>
        <w:t xml:space="preserve">. </w:t>
      </w:r>
    </w:p>
    <w:p w14:paraId="27055422" w14:textId="77777777" w:rsidR="009A5762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Сървиси: </w:t>
      </w:r>
      <w:r w:rsidRPr="009A5762">
        <w:rPr>
          <w:rStyle w:val="VerbatimChar"/>
          <w:sz w:val="28"/>
          <w:szCs w:val="32"/>
        </w:rPr>
        <w:t>QuestionService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DocumentService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VectorSearchService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ResponseTimeAnalyz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LogAnalysisService.java</w:t>
      </w:r>
      <w:r w:rsidRPr="009A5762">
        <w:rPr>
          <w:sz w:val="32"/>
          <w:szCs w:val="32"/>
        </w:rPr>
        <w:t xml:space="preserve">. </w:t>
      </w:r>
    </w:p>
    <w:p w14:paraId="56D23D54" w14:textId="77777777" w:rsidR="009A5762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Сигурност: </w:t>
      </w:r>
      <w:r w:rsidRPr="009A5762">
        <w:rPr>
          <w:rStyle w:val="VerbatimChar"/>
          <w:sz w:val="28"/>
          <w:szCs w:val="32"/>
        </w:rPr>
        <w:t>SecurityConfig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JwtFilter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CustomUserDetailsService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JwtUtil.java</w:t>
      </w:r>
      <w:r w:rsidRPr="009A5762">
        <w:rPr>
          <w:sz w:val="32"/>
          <w:szCs w:val="32"/>
        </w:rPr>
        <w:t xml:space="preserve">. </w:t>
      </w:r>
    </w:p>
    <w:p w14:paraId="0B22B6F0" w14:textId="12796988" w:rsidR="00564275" w:rsidRPr="009A5762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- Конфигурации: </w:t>
      </w:r>
      <w:r w:rsidRPr="009A5762">
        <w:rPr>
          <w:rStyle w:val="VerbatimChar"/>
          <w:sz w:val="28"/>
          <w:szCs w:val="32"/>
        </w:rPr>
        <w:t>CacheConfig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EmbeddingConfig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PerformanceConfig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WebConfig.java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PgvectorIndexInitializer.java</w:t>
      </w:r>
      <w:r w:rsidRPr="009A5762">
        <w:rPr>
          <w:sz w:val="32"/>
          <w:szCs w:val="32"/>
        </w:rPr>
        <w:t>.</w:t>
      </w:r>
    </w:p>
    <w:p w14:paraId="26D33E93" w14:textId="35FC91B2" w:rsidR="009A5762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Какво е embedding и pgvector </w:t>
      </w:r>
    </w:p>
    <w:p w14:paraId="5E8BD879" w14:textId="77777777" w:rsidR="00827C4C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Embedding: числов „отпечатък“ на смисъла на текст. Позволява да мерим сходство между изречения/абзаци. </w:t>
      </w:r>
    </w:p>
    <w:p w14:paraId="4DD0C8F6" w14:textId="53F7A543" w:rsidR="00564275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pgvector: разширение на PostgreSQL, което добавя тип „vector“ и оператори за търсене по сходство (косинусова близост и др.).</w:t>
      </w:r>
    </w:p>
    <w:p w14:paraId="06F783AC" w14:textId="77777777" w:rsidR="00827C4C" w:rsidRDefault="00827C4C">
      <w:pPr>
        <w:pStyle w:val="a0"/>
        <w:rPr>
          <w:sz w:val="32"/>
          <w:szCs w:val="32"/>
          <w:lang w:val="bg-BG"/>
        </w:rPr>
      </w:pPr>
    </w:p>
    <w:p w14:paraId="4BFB628D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0BBDEFBA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5F47F101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3EA56428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22399B6D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12F0565A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26292E21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2A3BA907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7AD6A5B2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2E206C1F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2E89E213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78AC3A7E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521DCE31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551576C9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24796819" w14:textId="77777777" w:rsidR="007B0334" w:rsidRPr="007B0334" w:rsidRDefault="007B0334">
      <w:pPr>
        <w:pStyle w:val="a0"/>
        <w:rPr>
          <w:sz w:val="32"/>
          <w:szCs w:val="32"/>
          <w:lang w:val="bg-BG"/>
        </w:rPr>
      </w:pPr>
    </w:p>
    <w:p w14:paraId="25CD5559" w14:textId="51500FF9" w:rsidR="00827C4C" w:rsidRPr="00827C4C" w:rsidRDefault="00000000" w:rsidP="00827C4C">
      <w:pPr>
        <w:pStyle w:val="a6"/>
      </w:pPr>
      <w:bookmarkStart w:id="5" w:name="модел-на-данните"/>
      <w:bookmarkEnd w:id="4"/>
      <w:r w:rsidRPr="009A5762">
        <w:lastRenderedPageBreak/>
        <w:t>05 – Модел на данните</w:t>
      </w:r>
    </w:p>
    <w:p w14:paraId="00AE7C4C" w14:textId="29C6BC21" w:rsidR="00827C4C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>Основни ентит</w:t>
      </w:r>
      <w:r w:rsidR="007B0334">
        <w:rPr>
          <w:sz w:val="32"/>
          <w:szCs w:val="32"/>
          <w:lang w:val="bg-BG"/>
        </w:rPr>
        <w:t>ита</w:t>
      </w:r>
      <w:r w:rsidRPr="009A5762">
        <w:rPr>
          <w:sz w:val="32"/>
          <w:szCs w:val="32"/>
        </w:rPr>
        <w:t xml:space="preserve"> (JPA) </w:t>
      </w:r>
    </w:p>
    <w:p w14:paraId="6286EE87" w14:textId="77777777" w:rsidR="00827C4C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Document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entity/Document.java</w:t>
      </w:r>
      <w:r w:rsidRPr="009A5762">
        <w:rPr>
          <w:sz w:val="32"/>
          <w:szCs w:val="32"/>
        </w:rPr>
        <w:t xml:space="preserve">) - Полета: </w:t>
      </w:r>
      <w:r w:rsidRPr="009A5762">
        <w:rPr>
          <w:rStyle w:val="VerbatimChar"/>
          <w:sz w:val="28"/>
          <w:szCs w:val="32"/>
        </w:rPr>
        <w:t>id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name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type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uploadDate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content</w:t>
      </w:r>
      <w:r w:rsidRPr="009A5762">
        <w:rPr>
          <w:sz w:val="32"/>
          <w:szCs w:val="32"/>
        </w:rPr>
        <w:t xml:space="preserve"> (голям текст, lazy), </w:t>
      </w:r>
      <w:r w:rsidRPr="009A5762">
        <w:rPr>
          <w:rStyle w:val="VerbatimChar"/>
          <w:sz w:val="28"/>
          <w:szCs w:val="32"/>
        </w:rPr>
        <w:t>chunks</w:t>
      </w:r>
      <w:r w:rsidRPr="009A5762">
        <w:rPr>
          <w:sz w:val="32"/>
          <w:szCs w:val="32"/>
        </w:rPr>
        <w:t xml:space="preserve"> (1:N към </w:t>
      </w:r>
      <w:r w:rsidRPr="009A5762">
        <w:rPr>
          <w:rStyle w:val="VerbatimChar"/>
          <w:sz w:val="28"/>
          <w:szCs w:val="32"/>
        </w:rPr>
        <w:t>DocumentChunk</w:t>
      </w:r>
      <w:r w:rsidRPr="009A5762">
        <w:rPr>
          <w:sz w:val="32"/>
          <w:szCs w:val="32"/>
        </w:rPr>
        <w:t xml:space="preserve">). </w:t>
      </w:r>
    </w:p>
    <w:p w14:paraId="6F413EB0" w14:textId="77777777" w:rsidR="00827C4C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DocumentChunk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entity/DocumentChunk.java</w:t>
      </w:r>
      <w:r w:rsidRPr="009A5762">
        <w:rPr>
          <w:sz w:val="32"/>
          <w:szCs w:val="32"/>
        </w:rPr>
        <w:t xml:space="preserve">) - Полета: </w:t>
      </w:r>
      <w:r w:rsidRPr="009A5762">
        <w:rPr>
          <w:rStyle w:val="VerbatimChar"/>
          <w:sz w:val="28"/>
          <w:szCs w:val="32"/>
        </w:rPr>
        <w:t>id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chunkIndex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content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embedding</w:t>
      </w:r>
      <w:r w:rsidRPr="009A5762">
        <w:rPr>
          <w:sz w:val="32"/>
          <w:szCs w:val="32"/>
        </w:rPr>
        <w:t xml:space="preserve"> (vector(1536)), </w:t>
      </w:r>
      <w:r w:rsidRPr="009A5762">
        <w:rPr>
          <w:rStyle w:val="VerbatimChar"/>
          <w:sz w:val="28"/>
          <w:szCs w:val="32"/>
        </w:rPr>
        <w:t>document</w:t>
      </w:r>
      <w:r w:rsidRPr="009A5762">
        <w:rPr>
          <w:sz w:val="32"/>
          <w:szCs w:val="32"/>
        </w:rPr>
        <w:t xml:space="preserve">. </w:t>
      </w:r>
    </w:p>
    <w:p w14:paraId="1516220E" w14:textId="77777777" w:rsidR="00827C4C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Question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entity/Question.java</w:t>
      </w:r>
      <w:r w:rsidRPr="009A5762">
        <w:rPr>
          <w:sz w:val="32"/>
          <w:szCs w:val="32"/>
        </w:rPr>
        <w:t xml:space="preserve">) - Полета: </w:t>
      </w:r>
      <w:r w:rsidRPr="009A5762">
        <w:rPr>
          <w:rStyle w:val="VerbatimChar"/>
          <w:sz w:val="28"/>
          <w:szCs w:val="32"/>
        </w:rPr>
        <w:t>id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text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askedAt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topic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document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user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answer</w:t>
      </w:r>
      <w:r w:rsidRPr="009A5762">
        <w:rPr>
          <w:sz w:val="32"/>
          <w:szCs w:val="32"/>
        </w:rPr>
        <w:t xml:space="preserve"> (1:1). </w:t>
      </w:r>
    </w:p>
    <w:p w14:paraId="67D7765E" w14:textId="77777777" w:rsidR="00827C4C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Answer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entity/Answer.java</w:t>
      </w:r>
      <w:r w:rsidRPr="009A5762">
        <w:rPr>
          <w:sz w:val="32"/>
          <w:szCs w:val="32"/>
        </w:rPr>
        <w:t xml:space="preserve">) - Полета: </w:t>
      </w:r>
      <w:r w:rsidRPr="009A5762">
        <w:rPr>
          <w:rStyle w:val="VerbatimChar"/>
          <w:sz w:val="28"/>
          <w:szCs w:val="32"/>
        </w:rPr>
        <w:t>id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text</w:t>
      </w:r>
      <w:r w:rsidRPr="009A5762">
        <w:rPr>
          <w:sz w:val="32"/>
          <w:szCs w:val="32"/>
        </w:rPr>
        <w:t xml:space="preserve"> (text), </w:t>
      </w:r>
      <w:r w:rsidRPr="009A5762">
        <w:rPr>
          <w:rStyle w:val="VerbatimChar"/>
          <w:sz w:val="28"/>
          <w:szCs w:val="32"/>
        </w:rPr>
        <w:t>generatedAt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question</w:t>
      </w:r>
      <w:r w:rsidRPr="009A5762">
        <w:rPr>
          <w:sz w:val="32"/>
          <w:szCs w:val="32"/>
        </w:rPr>
        <w:t xml:space="preserve">. </w:t>
      </w:r>
    </w:p>
    <w:p w14:paraId="19FB3AD9" w14:textId="77777777" w:rsidR="00827C4C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User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entity/User.java</w:t>
      </w:r>
      <w:r w:rsidRPr="009A5762">
        <w:rPr>
          <w:sz w:val="32"/>
          <w:szCs w:val="32"/>
        </w:rPr>
        <w:t xml:space="preserve">) </w:t>
      </w:r>
    </w:p>
    <w:p w14:paraId="54D743E9" w14:textId="4FE4DCE6" w:rsidR="00564275" w:rsidRPr="009A5762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Полета: </w:t>
      </w:r>
      <w:r w:rsidRPr="009A5762">
        <w:rPr>
          <w:rStyle w:val="VerbatimChar"/>
          <w:sz w:val="28"/>
          <w:szCs w:val="32"/>
        </w:rPr>
        <w:t>id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username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password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role</w:t>
      </w:r>
      <w:r w:rsidRPr="009A5762">
        <w:rPr>
          <w:sz w:val="32"/>
          <w:szCs w:val="32"/>
        </w:rPr>
        <w:t>.</w:t>
      </w:r>
    </w:p>
    <w:p w14:paraId="5A6C41E4" w14:textId="77777777" w:rsidR="00827C4C" w:rsidRDefault="00827C4C">
      <w:pPr>
        <w:pStyle w:val="a0"/>
        <w:rPr>
          <w:sz w:val="32"/>
          <w:szCs w:val="32"/>
        </w:rPr>
      </w:pPr>
    </w:p>
    <w:p w14:paraId="2F82CC10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412A9773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30D0F26F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78A73969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6FEFF3C8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61E8769B" w14:textId="42527219" w:rsidR="00827C4C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Репозитории (Spring Data JPA) </w:t>
      </w:r>
    </w:p>
    <w:p w14:paraId="5FF591DB" w14:textId="77777777" w:rsidR="00827C4C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DocumentRepository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DocumentChunkRepository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QuestionRepository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UserRepository</w:t>
      </w:r>
      <w:r w:rsidRPr="009A5762">
        <w:rPr>
          <w:sz w:val="32"/>
          <w:szCs w:val="32"/>
        </w:rPr>
        <w:t xml:space="preserve">. </w:t>
      </w:r>
    </w:p>
    <w:p w14:paraId="3995FF0D" w14:textId="5870A65C" w:rsidR="00827C4C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Специални заявки: </w:t>
      </w:r>
    </w:p>
    <w:p w14:paraId="5FF3069C" w14:textId="77777777" w:rsidR="00827C4C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Векторно търсене: </w:t>
      </w:r>
      <w:r w:rsidRPr="009A5762">
        <w:rPr>
          <w:rStyle w:val="VerbatimChar"/>
          <w:sz w:val="28"/>
          <w:szCs w:val="32"/>
        </w:rPr>
        <w:t>DocumentChunkRepository.findTopIdsByCosineSimilarity(...)</w:t>
      </w:r>
      <w:r w:rsidRPr="009A5762">
        <w:rPr>
          <w:sz w:val="32"/>
          <w:szCs w:val="32"/>
        </w:rPr>
        <w:t xml:space="preserve"> (native SQL с pgvector оператор </w:t>
      </w:r>
      <w:r w:rsidRPr="009A5762">
        <w:rPr>
          <w:rStyle w:val="VerbatimChar"/>
          <w:sz w:val="28"/>
          <w:szCs w:val="32"/>
        </w:rPr>
        <w:t>&lt;=&gt;</w:t>
      </w:r>
      <w:r w:rsidRPr="009A5762">
        <w:rPr>
          <w:sz w:val="32"/>
          <w:szCs w:val="32"/>
        </w:rPr>
        <w:t xml:space="preserve">). </w:t>
      </w:r>
    </w:p>
    <w:p w14:paraId="615537BB" w14:textId="74AB0530" w:rsidR="00564275" w:rsidRPr="009A5762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История на въпроси: </w:t>
      </w:r>
      <w:r w:rsidRPr="009A5762">
        <w:rPr>
          <w:rStyle w:val="VerbatimChar"/>
          <w:sz w:val="28"/>
          <w:szCs w:val="32"/>
        </w:rPr>
        <w:t>QuestionRepository.findHistory(...)</w:t>
      </w:r>
      <w:r w:rsidRPr="009A5762">
        <w:rPr>
          <w:sz w:val="32"/>
          <w:szCs w:val="32"/>
        </w:rPr>
        <w:t xml:space="preserve"> (филтри по потребител/документ и странициране).</w:t>
      </w:r>
    </w:p>
    <w:p w14:paraId="15849FD9" w14:textId="77777777" w:rsidR="00827C4C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Бележки за производителност </w:t>
      </w:r>
    </w:p>
    <w:p w14:paraId="21960926" w14:textId="77777777" w:rsidR="00827C4C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Избягване на Fetch join при странициране (може да доведе до грешки/дублиране). </w:t>
      </w:r>
    </w:p>
    <w:p w14:paraId="1D47E4F7" w14:textId="1BF5038D" w:rsidR="00564275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>- Прожекции за „content“/„embedding“, за да не се четат ненужно големи колони.</w:t>
      </w:r>
    </w:p>
    <w:p w14:paraId="59C5FA64" w14:textId="77777777" w:rsidR="007B0334" w:rsidRDefault="007B0334">
      <w:pPr>
        <w:pStyle w:val="a0"/>
        <w:rPr>
          <w:sz w:val="32"/>
          <w:szCs w:val="32"/>
        </w:rPr>
      </w:pPr>
    </w:p>
    <w:p w14:paraId="1C4005CF" w14:textId="77777777" w:rsidR="007B0334" w:rsidRDefault="007B0334">
      <w:pPr>
        <w:pStyle w:val="a0"/>
        <w:rPr>
          <w:sz w:val="32"/>
          <w:szCs w:val="32"/>
        </w:rPr>
      </w:pPr>
    </w:p>
    <w:p w14:paraId="1079DCD6" w14:textId="77777777" w:rsidR="007B0334" w:rsidRDefault="007B0334">
      <w:pPr>
        <w:pStyle w:val="a0"/>
        <w:rPr>
          <w:sz w:val="32"/>
          <w:szCs w:val="32"/>
        </w:rPr>
      </w:pPr>
    </w:p>
    <w:p w14:paraId="59877B4D" w14:textId="77777777" w:rsidR="007B0334" w:rsidRDefault="007B0334">
      <w:pPr>
        <w:pStyle w:val="a0"/>
        <w:rPr>
          <w:sz w:val="32"/>
          <w:szCs w:val="32"/>
        </w:rPr>
      </w:pPr>
    </w:p>
    <w:p w14:paraId="605CA4C9" w14:textId="77777777" w:rsidR="007B0334" w:rsidRDefault="007B0334">
      <w:pPr>
        <w:pStyle w:val="a0"/>
        <w:rPr>
          <w:sz w:val="32"/>
          <w:szCs w:val="32"/>
        </w:rPr>
      </w:pPr>
    </w:p>
    <w:p w14:paraId="567830B0" w14:textId="77777777" w:rsidR="007B0334" w:rsidRDefault="007B0334">
      <w:pPr>
        <w:pStyle w:val="a0"/>
        <w:rPr>
          <w:sz w:val="32"/>
          <w:szCs w:val="32"/>
        </w:rPr>
      </w:pPr>
    </w:p>
    <w:p w14:paraId="04E0CB1E" w14:textId="77777777" w:rsidR="007B0334" w:rsidRDefault="007B0334">
      <w:pPr>
        <w:pStyle w:val="a0"/>
        <w:rPr>
          <w:sz w:val="32"/>
          <w:szCs w:val="32"/>
        </w:rPr>
      </w:pPr>
    </w:p>
    <w:p w14:paraId="648CCDE3" w14:textId="77777777" w:rsidR="007B0334" w:rsidRDefault="007B0334">
      <w:pPr>
        <w:pStyle w:val="a0"/>
        <w:rPr>
          <w:sz w:val="32"/>
          <w:szCs w:val="32"/>
        </w:rPr>
      </w:pPr>
    </w:p>
    <w:p w14:paraId="37A41B46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31F38642" w14:textId="77777777" w:rsidR="007B0334" w:rsidRPr="007B0334" w:rsidRDefault="007B0334">
      <w:pPr>
        <w:pStyle w:val="a0"/>
        <w:rPr>
          <w:sz w:val="32"/>
          <w:szCs w:val="32"/>
          <w:lang w:val="bg-BG"/>
        </w:rPr>
      </w:pPr>
    </w:p>
    <w:p w14:paraId="4FD2C99B" w14:textId="77777777" w:rsidR="007B0334" w:rsidRPr="009A5762" w:rsidRDefault="007B0334">
      <w:pPr>
        <w:pStyle w:val="a0"/>
        <w:rPr>
          <w:sz w:val="32"/>
          <w:szCs w:val="32"/>
        </w:rPr>
      </w:pPr>
    </w:p>
    <w:p w14:paraId="6A279E03" w14:textId="77777777" w:rsidR="00564275" w:rsidRPr="009A5762" w:rsidRDefault="00000000" w:rsidP="00723549">
      <w:pPr>
        <w:pStyle w:val="a6"/>
      </w:pPr>
      <w:bookmarkStart w:id="6" w:name="компоненти-в-кода"/>
      <w:bookmarkEnd w:id="5"/>
      <w:r w:rsidRPr="009A5762">
        <w:lastRenderedPageBreak/>
        <w:t>06 – Компоненти в кода</w:t>
      </w:r>
    </w:p>
    <w:p w14:paraId="4B678160" w14:textId="77777777" w:rsidR="00723549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Потоци и логика </w:t>
      </w:r>
    </w:p>
    <w:p w14:paraId="5EA9B9CE" w14:textId="77777777" w:rsidR="00723549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Качване на документ: </w:t>
      </w:r>
    </w:p>
    <w:p w14:paraId="1ECE1BEB" w14:textId="77777777" w:rsidR="00723549" w:rsidRDefault="00000000">
      <w:pPr>
        <w:pStyle w:val="FirstParagraph"/>
        <w:rPr>
          <w:sz w:val="32"/>
          <w:szCs w:val="32"/>
        </w:rPr>
      </w:pPr>
      <w:r w:rsidRPr="009A5762">
        <w:rPr>
          <w:rStyle w:val="VerbatimChar"/>
          <w:sz w:val="28"/>
          <w:szCs w:val="32"/>
        </w:rPr>
        <w:t>UiController</w:t>
      </w:r>
      <w:r w:rsidRPr="009A5762">
        <w:rPr>
          <w:sz w:val="32"/>
          <w:szCs w:val="32"/>
        </w:rPr>
        <w:t xml:space="preserve"> (/upload) → </w:t>
      </w:r>
      <w:r w:rsidRPr="009A5762">
        <w:rPr>
          <w:rStyle w:val="VerbatimChar"/>
          <w:sz w:val="28"/>
          <w:szCs w:val="32"/>
        </w:rPr>
        <w:t>DocumentService.store(...)</w:t>
      </w:r>
      <w:r w:rsidRPr="009A5762">
        <w:rPr>
          <w:sz w:val="32"/>
          <w:szCs w:val="32"/>
        </w:rPr>
        <w:t xml:space="preserve"> </w:t>
      </w:r>
    </w:p>
    <w:p w14:paraId="1AC26116" w14:textId="77777777" w:rsidR="00723549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Извличане на текст (TxtDocumentTextExtractor), разделяне на части, изчисляване на embeddings, запис в БД. </w:t>
      </w:r>
    </w:p>
    <w:p w14:paraId="37592759" w14:textId="77777777" w:rsidR="00723549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Задаване на въпрос: </w:t>
      </w:r>
      <w:r w:rsidRPr="009A5762">
        <w:rPr>
          <w:rStyle w:val="VerbatimChar"/>
          <w:sz w:val="28"/>
          <w:szCs w:val="32"/>
        </w:rPr>
        <w:t>UiController</w:t>
      </w:r>
      <w:r w:rsidRPr="009A5762">
        <w:rPr>
          <w:sz w:val="32"/>
          <w:szCs w:val="32"/>
        </w:rPr>
        <w:t xml:space="preserve"> (/ask) или REST </w:t>
      </w:r>
      <w:r w:rsidRPr="009A5762">
        <w:rPr>
          <w:rStyle w:val="VerbatimChar"/>
          <w:sz w:val="28"/>
          <w:szCs w:val="32"/>
        </w:rPr>
        <w:t>/api/questions</w:t>
      </w:r>
      <w:r w:rsidRPr="009A5762">
        <w:rPr>
          <w:sz w:val="32"/>
          <w:szCs w:val="32"/>
        </w:rPr>
        <w:t xml:space="preserve"> → </w:t>
      </w:r>
      <w:r w:rsidRPr="009A5762">
        <w:rPr>
          <w:rStyle w:val="VerbatimChar"/>
          <w:sz w:val="28"/>
          <w:szCs w:val="32"/>
        </w:rPr>
        <w:t>QuestionService.askQuestion(...)</w:t>
      </w:r>
      <w:r w:rsidRPr="009A5762">
        <w:rPr>
          <w:sz w:val="32"/>
          <w:szCs w:val="32"/>
        </w:rPr>
        <w:t xml:space="preserve"> </w:t>
      </w:r>
    </w:p>
    <w:p w14:paraId="33C41836" w14:textId="77777777" w:rsidR="00723549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- Запис на въпроса, намиране на релевантни chunk-ове (VectorSearchService + pgvector), изграждане на контекст и заявка към LLM, запис на отговор. </w:t>
      </w:r>
    </w:p>
    <w:p w14:paraId="0CE5C178" w14:textId="724748E3" w:rsidR="00564275" w:rsidRDefault="00000000">
      <w:pPr>
        <w:pStyle w:val="FirstParagrap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- История: </w:t>
      </w:r>
      <w:r w:rsidRPr="009A5762">
        <w:rPr>
          <w:rStyle w:val="VerbatimChar"/>
          <w:sz w:val="28"/>
          <w:szCs w:val="32"/>
        </w:rPr>
        <w:t>QuestionHistoryPageController</w:t>
      </w:r>
      <w:r w:rsidRPr="009A5762">
        <w:rPr>
          <w:sz w:val="32"/>
          <w:szCs w:val="32"/>
        </w:rPr>
        <w:t xml:space="preserve"> (/history) и </w:t>
      </w:r>
      <w:r w:rsidRPr="009A5762">
        <w:rPr>
          <w:rStyle w:val="VerbatimChar"/>
          <w:sz w:val="28"/>
          <w:szCs w:val="32"/>
        </w:rPr>
        <w:t>/api/questions/history</w:t>
      </w:r>
      <w:r w:rsidRPr="009A5762">
        <w:rPr>
          <w:sz w:val="32"/>
          <w:szCs w:val="32"/>
        </w:rPr>
        <w:t xml:space="preserve"> (REST) → </w:t>
      </w:r>
      <w:r w:rsidRPr="009A5762">
        <w:rPr>
          <w:rStyle w:val="VerbatimChar"/>
          <w:sz w:val="28"/>
          <w:szCs w:val="32"/>
        </w:rPr>
        <w:t>QuestionService.getHistory(...)</w:t>
      </w:r>
      <w:r w:rsidRPr="009A5762">
        <w:rPr>
          <w:sz w:val="32"/>
          <w:szCs w:val="32"/>
        </w:rPr>
        <w:t>.</w:t>
      </w:r>
    </w:p>
    <w:p w14:paraId="1A764665" w14:textId="77777777" w:rsidR="007B0334" w:rsidRDefault="007B0334" w:rsidP="007B0334">
      <w:pPr>
        <w:pStyle w:val="a0"/>
        <w:rPr>
          <w:lang w:val="bg-BG"/>
        </w:rPr>
      </w:pPr>
    </w:p>
    <w:p w14:paraId="6BAC72B1" w14:textId="77777777" w:rsidR="007B0334" w:rsidRDefault="007B0334" w:rsidP="007B0334">
      <w:pPr>
        <w:pStyle w:val="a0"/>
        <w:rPr>
          <w:lang w:val="bg-BG"/>
        </w:rPr>
      </w:pPr>
    </w:p>
    <w:p w14:paraId="3C90D1D3" w14:textId="77777777" w:rsidR="007B0334" w:rsidRDefault="007B0334" w:rsidP="007B0334">
      <w:pPr>
        <w:pStyle w:val="a0"/>
        <w:rPr>
          <w:lang w:val="bg-BG"/>
        </w:rPr>
      </w:pPr>
    </w:p>
    <w:p w14:paraId="791B9B55" w14:textId="77777777" w:rsidR="007B0334" w:rsidRDefault="007B0334" w:rsidP="007B0334">
      <w:pPr>
        <w:pStyle w:val="a0"/>
        <w:rPr>
          <w:lang w:val="bg-BG"/>
        </w:rPr>
      </w:pPr>
    </w:p>
    <w:p w14:paraId="6296332B" w14:textId="77777777" w:rsidR="007B0334" w:rsidRDefault="007B0334" w:rsidP="007B0334">
      <w:pPr>
        <w:pStyle w:val="a0"/>
        <w:rPr>
          <w:lang w:val="bg-BG"/>
        </w:rPr>
      </w:pPr>
    </w:p>
    <w:p w14:paraId="2BE83037" w14:textId="77777777" w:rsidR="007B0334" w:rsidRDefault="007B0334" w:rsidP="007B0334">
      <w:pPr>
        <w:pStyle w:val="a0"/>
        <w:rPr>
          <w:lang w:val="bg-BG"/>
        </w:rPr>
      </w:pPr>
    </w:p>
    <w:p w14:paraId="4559D35A" w14:textId="77777777" w:rsidR="007B0334" w:rsidRDefault="007B0334" w:rsidP="007B0334">
      <w:pPr>
        <w:pStyle w:val="a0"/>
        <w:rPr>
          <w:lang w:val="bg-BG"/>
        </w:rPr>
      </w:pPr>
    </w:p>
    <w:p w14:paraId="0F1A530E" w14:textId="77777777" w:rsidR="007B0334" w:rsidRDefault="007B0334" w:rsidP="007B0334">
      <w:pPr>
        <w:pStyle w:val="a0"/>
        <w:rPr>
          <w:lang w:val="bg-BG"/>
        </w:rPr>
      </w:pPr>
    </w:p>
    <w:p w14:paraId="5AEA7F67" w14:textId="77777777" w:rsidR="007B0334" w:rsidRDefault="007B0334" w:rsidP="007B0334">
      <w:pPr>
        <w:pStyle w:val="a0"/>
        <w:rPr>
          <w:lang w:val="bg-BG"/>
        </w:rPr>
      </w:pPr>
    </w:p>
    <w:p w14:paraId="6E2A4292" w14:textId="77777777" w:rsidR="007B0334" w:rsidRDefault="007B0334" w:rsidP="007B0334">
      <w:pPr>
        <w:pStyle w:val="a0"/>
        <w:rPr>
          <w:lang w:val="bg-BG"/>
        </w:rPr>
      </w:pPr>
    </w:p>
    <w:p w14:paraId="136EB284" w14:textId="77777777" w:rsidR="007B0334" w:rsidRDefault="007B0334" w:rsidP="007B0334">
      <w:pPr>
        <w:pStyle w:val="a0"/>
        <w:rPr>
          <w:lang w:val="bg-BG"/>
        </w:rPr>
      </w:pPr>
    </w:p>
    <w:p w14:paraId="1290D25A" w14:textId="77777777" w:rsidR="007B0334" w:rsidRDefault="007B0334" w:rsidP="007B0334">
      <w:pPr>
        <w:pStyle w:val="a0"/>
        <w:rPr>
          <w:lang w:val="bg-BG"/>
        </w:rPr>
      </w:pPr>
    </w:p>
    <w:p w14:paraId="0236AA04" w14:textId="77777777" w:rsidR="007B0334" w:rsidRPr="007B0334" w:rsidRDefault="007B0334" w:rsidP="007B0334">
      <w:pPr>
        <w:pStyle w:val="a0"/>
        <w:rPr>
          <w:lang w:val="bg-BG"/>
        </w:rPr>
      </w:pPr>
    </w:p>
    <w:p w14:paraId="6159B1B9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Ключови класове (по-важни методи) </w:t>
      </w:r>
    </w:p>
    <w:p w14:paraId="396887F9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QuestionService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service/QuestionService.java</w:t>
      </w:r>
      <w:r w:rsidRPr="009A5762">
        <w:rPr>
          <w:sz w:val="32"/>
          <w:szCs w:val="32"/>
        </w:rPr>
        <w:t xml:space="preserve">) </w:t>
      </w:r>
    </w:p>
    <w:p w14:paraId="66C8F097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askQuestion(...)</w:t>
      </w:r>
      <w:r w:rsidRPr="009A5762">
        <w:rPr>
          <w:sz w:val="32"/>
          <w:szCs w:val="32"/>
        </w:rPr>
        <w:t xml:space="preserve">: основен процес по генериране на отговор. </w:t>
      </w:r>
    </w:p>
    <w:p w14:paraId="59A22EBF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getHistory(...)</w:t>
      </w:r>
      <w:r w:rsidRPr="009A5762">
        <w:rPr>
          <w:sz w:val="32"/>
          <w:szCs w:val="32"/>
        </w:rPr>
        <w:t xml:space="preserve">: страницирана история за потребител + филтри по документ. </w:t>
      </w:r>
    </w:p>
    <w:p w14:paraId="11963CA8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DocumentService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service/DocumentService.java</w:t>
      </w:r>
      <w:r w:rsidRPr="009A5762">
        <w:rPr>
          <w:sz w:val="32"/>
          <w:szCs w:val="32"/>
        </w:rPr>
        <w:t xml:space="preserve">) </w:t>
      </w:r>
    </w:p>
    <w:p w14:paraId="153E3F13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store(...)</w:t>
      </w:r>
      <w:r w:rsidRPr="009A5762">
        <w:rPr>
          <w:sz w:val="32"/>
          <w:szCs w:val="32"/>
        </w:rPr>
        <w:t xml:space="preserve">: валидация, извличане на текст, chunk-ване, embeddings, запис. </w:t>
      </w:r>
    </w:p>
    <w:p w14:paraId="60E8F98C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VectorSearchService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service/VectorSearchService.java</w:t>
      </w:r>
      <w:r w:rsidRPr="009A5762">
        <w:rPr>
          <w:sz w:val="32"/>
          <w:szCs w:val="32"/>
        </w:rPr>
        <w:t xml:space="preserve">) </w:t>
      </w:r>
    </w:p>
    <w:p w14:paraId="653BCD0B" w14:textId="100668A3" w:rsidR="00564275" w:rsidRPr="009A5762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findTopByCosineSimilarity(...)</w:t>
      </w:r>
      <w:r w:rsidRPr="009A5762">
        <w:rPr>
          <w:sz w:val="32"/>
          <w:szCs w:val="32"/>
        </w:rPr>
        <w:t>: извиква pgvector заявки и връща съдържание за контекста.</w:t>
      </w:r>
    </w:p>
    <w:p w14:paraId="5D6FFE3F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Кеширане - </w:t>
      </w:r>
      <w:r w:rsidRPr="009A5762">
        <w:rPr>
          <w:rStyle w:val="VerbatimChar"/>
          <w:sz w:val="28"/>
          <w:szCs w:val="32"/>
        </w:rPr>
        <w:t>CacheConfig</w:t>
      </w:r>
      <w:r w:rsidRPr="009A5762">
        <w:rPr>
          <w:sz w:val="32"/>
          <w:szCs w:val="32"/>
        </w:rPr>
        <w:t xml:space="preserve"> → три cache manager-а: по подразбиране, за embeddings (по-дълъг TTL), за „бързи“ данни (къс TTL). </w:t>
      </w:r>
    </w:p>
    <w:p w14:paraId="4235FE88" w14:textId="64BA62DF" w:rsidR="00564275" w:rsidRPr="009A5762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Аннотации </w:t>
      </w:r>
      <w:r w:rsidRPr="009A5762">
        <w:rPr>
          <w:rStyle w:val="VerbatimChar"/>
          <w:sz w:val="28"/>
          <w:szCs w:val="32"/>
        </w:rPr>
        <w:t>@Cacheable</w:t>
      </w:r>
      <w:r w:rsidRPr="009A5762">
        <w:rPr>
          <w:sz w:val="32"/>
          <w:szCs w:val="32"/>
        </w:rPr>
        <w:t xml:space="preserve"> в </w:t>
      </w:r>
      <w:r w:rsidRPr="009A5762">
        <w:rPr>
          <w:rStyle w:val="VerbatimChar"/>
          <w:sz w:val="28"/>
          <w:szCs w:val="32"/>
        </w:rPr>
        <w:t>QuestionService</w:t>
      </w:r>
      <w:r w:rsidRPr="009A5762">
        <w:rPr>
          <w:sz w:val="32"/>
          <w:szCs w:val="32"/>
        </w:rPr>
        <w:t xml:space="preserve"> и </w:t>
      </w:r>
      <w:r w:rsidRPr="009A5762">
        <w:rPr>
          <w:rStyle w:val="VerbatimChar"/>
          <w:sz w:val="28"/>
          <w:szCs w:val="32"/>
        </w:rPr>
        <w:t>DocumentService</w:t>
      </w:r>
      <w:r w:rsidRPr="009A5762">
        <w:rPr>
          <w:sz w:val="32"/>
          <w:szCs w:val="32"/>
        </w:rPr>
        <w:t xml:space="preserve"> за често използвани резултати.</w:t>
      </w:r>
    </w:p>
    <w:p w14:paraId="4DC27969" w14:textId="77777777" w:rsidR="007B0334" w:rsidRPr="007B0334" w:rsidRDefault="007B0334">
      <w:pPr>
        <w:pStyle w:val="a0"/>
        <w:rPr>
          <w:sz w:val="32"/>
          <w:szCs w:val="32"/>
          <w:lang w:val="bg-BG"/>
        </w:rPr>
      </w:pPr>
    </w:p>
    <w:p w14:paraId="4E16C83A" w14:textId="5720DE9F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Наблюдение </w:t>
      </w:r>
    </w:p>
    <w:p w14:paraId="438A62B5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PerformanceConfig</w:t>
      </w:r>
      <w:r w:rsidRPr="009A5762">
        <w:rPr>
          <w:sz w:val="32"/>
          <w:szCs w:val="32"/>
        </w:rPr>
        <w:t xml:space="preserve"> + </w:t>
      </w:r>
      <w:r w:rsidRPr="009A5762">
        <w:rPr>
          <w:rStyle w:val="VerbatimChar"/>
          <w:sz w:val="28"/>
          <w:szCs w:val="32"/>
        </w:rPr>
        <w:t>@Timed</w:t>
      </w:r>
      <w:r w:rsidRPr="009A5762">
        <w:rPr>
          <w:sz w:val="32"/>
          <w:szCs w:val="32"/>
        </w:rPr>
        <w:t xml:space="preserve"> върху важни методи. </w:t>
      </w:r>
    </w:p>
    <w:p w14:paraId="2C727196" w14:textId="3B8DA1F1" w:rsidR="00564275" w:rsidRPr="009A5762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PerformanceInterceptor</w:t>
      </w:r>
      <w:r w:rsidRPr="009A5762">
        <w:rPr>
          <w:sz w:val="32"/>
          <w:szCs w:val="32"/>
        </w:rPr>
        <w:t xml:space="preserve"> и </w:t>
      </w:r>
      <w:r w:rsidRPr="009A5762">
        <w:rPr>
          <w:rStyle w:val="VerbatimChar"/>
          <w:sz w:val="28"/>
          <w:szCs w:val="32"/>
        </w:rPr>
        <w:t>RequestTracingFilter</w:t>
      </w:r>
      <w:r w:rsidRPr="009A5762">
        <w:rPr>
          <w:sz w:val="32"/>
          <w:szCs w:val="32"/>
        </w:rPr>
        <w:t xml:space="preserve"> за време на отговор и корелационни идентификатори в логовете.</w:t>
      </w:r>
    </w:p>
    <w:p w14:paraId="3D7C5A97" w14:textId="77777777" w:rsidR="00564275" w:rsidRPr="009A5762" w:rsidRDefault="00000000" w:rsidP="00723549">
      <w:pPr>
        <w:pStyle w:val="a6"/>
      </w:pPr>
      <w:bookmarkStart w:id="7" w:name="api-справочник-основни"/>
      <w:bookmarkEnd w:id="6"/>
      <w:r w:rsidRPr="009A5762">
        <w:lastRenderedPageBreak/>
        <w:t>07 – API справочник (основни)</w:t>
      </w:r>
    </w:p>
    <w:p w14:paraId="62BD1AE0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UI маршрути (изискват логин) </w:t>
      </w:r>
    </w:p>
    <w:p w14:paraId="68512F36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/</w:t>
      </w:r>
      <w:r w:rsidRPr="009A5762">
        <w:rPr>
          <w:sz w:val="32"/>
          <w:szCs w:val="32"/>
        </w:rPr>
        <w:t xml:space="preserve"> – начална страница. </w:t>
      </w:r>
    </w:p>
    <w:p w14:paraId="76C86479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/ask</w:t>
      </w:r>
      <w:r w:rsidRPr="009A5762">
        <w:rPr>
          <w:sz w:val="32"/>
          <w:szCs w:val="32"/>
        </w:rPr>
        <w:t xml:space="preserve"> – форма за задаване на въпрос; показва последния отговор. </w:t>
      </w:r>
    </w:p>
    <w:p w14:paraId="65343917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/upload</w:t>
      </w:r>
      <w:r w:rsidRPr="009A5762">
        <w:rPr>
          <w:sz w:val="32"/>
          <w:szCs w:val="32"/>
        </w:rPr>
        <w:t xml:space="preserve"> – качване на документ. </w:t>
      </w:r>
    </w:p>
    <w:p w14:paraId="66AC1730" w14:textId="00C3738B" w:rsidR="00564275" w:rsidRPr="009A5762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/history</w:t>
      </w:r>
      <w:r w:rsidRPr="009A5762">
        <w:rPr>
          <w:sz w:val="32"/>
          <w:szCs w:val="32"/>
        </w:rPr>
        <w:t xml:space="preserve"> – история с филтър по документ и сортиране.</w:t>
      </w:r>
    </w:p>
    <w:p w14:paraId="6AAAA6C4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REST API (JWT или сесия) </w:t>
      </w:r>
    </w:p>
    <w:p w14:paraId="580E9882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POST /api/documents</w:t>
      </w:r>
      <w:r w:rsidRPr="009A5762">
        <w:rPr>
          <w:sz w:val="32"/>
          <w:szCs w:val="32"/>
        </w:rPr>
        <w:t xml:space="preserve"> – качване на документ (multipart form-data, поле </w:t>
      </w:r>
      <w:r w:rsidRPr="009A5762">
        <w:rPr>
          <w:rStyle w:val="VerbatimChar"/>
          <w:sz w:val="28"/>
          <w:szCs w:val="32"/>
        </w:rPr>
        <w:t>file</w:t>
      </w:r>
      <w:r w:rsidRPr="009A5762">
        <w:rPr>
          <w:sz w:val="32"/>
          <w:szCs w:val="32"/>
        </w:rPr>
        <w:t xml:space="preserve">). </w:t>
      </w:r>
    </w:p>
    <w:p w14:paraId="13EB98EB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POST /api/questions</w:t>
      </w:r>
      <w:r w:rsidRPr="009A5762">
        <w:rPr>
          <w:sz w:val="32"/>
          <w:szCs w:val="32"/>
        </w:rPr>
        <w:t xml:space="preserve"> – задаване на въпрос (JSON </w:t>
      </w:r>
      <w:r w:rsidRPr="009A5762">
        <w:rPr>
          <w:rStyle w:val="VerbatimChar"/>
          <w:sz w:val="28"/>
          <w:szCs w:val="32"/>
        </w:rPr>
        <w:t>QuestionRequest</w:t>
      </w:r>
      <w:r w:rsidRPr="009A5762">
        <w:rPr>
          <w:sz w:val="32"/>
          <w:szCs w:val="32"/>
        </w:rPr>
        <w:t xml:space="preserve">). - </w:t>
      </w:r>
      <w:r w:rsidRPr="009A5762">
        <w:rPr>
          <w:rStyle w:val="VerbatimChar"/>
          <w:sz w:val="28"/>
          <w:szCs w:val="32"/>
        </w:rPr>
        <w:t>GET /api/questions/history?documentId={id}&amp;order=asc|desc&amp;page={n}</w:t>
      </w:r>
      <w:r w:rsidRPr="009A5762">
        <w:rPr>
          <w:sz w:val="32"/>
          <w:szCs w:val="32"/>
        </w:rPr>
        <w:t xml:space="preserve"> – страницирана история. </w:t>
      </w:r>
    </w:p>
    <w:p w14:paraId="179441B1" w14:textId="77777777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PUT /api/questions/{id}</w:t>
      </w:r>
      <w:r w:rsidRPr="009A5762">
        <w:rPr>
          <w:sz w:val="32"/>
          <w:szCs w:val="32"/>
        </w:rPr>
        <w:t xml:space="preserve"> – редактиране (само собственик или ADMIN). </w:t>
      </w:r>
    </w:p>
    <w:p w14:paraId="73027F73" w14:textId="50563DF8" w:rsidR="00564275" w:rsidRPr="009A5762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DELETE /api/questions/{id}</w:t>
      </w:r>
      <w:r w:rsidRPr="009A5762">
        <w:rPr>
          <w:sz w:val="32"/>
          <w:szCs w:val="32"/>
        </w:rPr>
        <w:t xml:space="preserve"> – изтриване (само собственик или ADMIN).</w:t>
      </w:r>
    </w:p>
    <w:p w14:paraId="1931C8CF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3B8636F2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633A2506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6DA37A88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37CF3125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7F911483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7D425DCE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41D9DB3D" w14:textId="7BCCDCDF" w:rsidR="00723549" w:rsidRDefault="00000000">
      <w:pPr>
        <w:pStyle w:val="a0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Пример: </w:t>
      </w:r>
    </w:p>
    <w:p w14:paraId="41E05803" w14:textId="2DA8DAAD" w:rsidR="00564275" w:rsidRPr="009A5762" w:rsidRDefault="00000000">
      <w:pPr>
        <w:pStyle w:val="a0"/>
        <w:rPr>
          <w:sz w:val="32"/>
          <w:szCs w:val="32"/>
        </w:rPr>
      </w:pPr>
      <w:r w:rsidRPr="009A5762">
        <w:rPr>
          <w:rStyle w:val="VerbatimChar"/>
          <w:sz w:val="28"/>
          <w:szCs w:val="32"/>
        </w:rPr>
        <w:t>QuestionRequest</w:t>
      </w:r>
      <w:r w:rsidRPr="009A5762">
        <w:rPr>
          <w:sz w:val="32"/>
          <w:szCs w:val="32"/>
        </w:rPr>
        <w:t xml:space="preserve"> (</w:t>
      </w:r>
      <w:r w:rsidRPr="009A5762">
        <w:rPr>
          <w:rStyle w:val="VerbatimChar"/>
          <w:sz w:val="28"/>
          <w:szCs w:val="32"/>
        </w:rPr>
        <w:t>src/main/java/com/example/Document_analiser/dto/QuestionRequest.java</w:t>
      </w:r>
      <w:r w:rsidRPr="009A5762">
        <w:rPr>
          <w:sz w:val="32"/>
          <w:szCs w:val="32"/>
        </w:rPr>
        <w:t>)</w:t>
      </w:r>
    </w:p>
    <w:p w14:paraId="569D4108" w14:textId="77777777" w:rsidR="00564275" w:rsidRPr="009A5762" w:rsidRDefault="00000000">
      <w:pPr>
        <w:pStyle w:val="SourceCode"/>
        <w:rPr>
          <w:sz w:val="32"/>
          <w:szCs w:val="32"/>
        </w:rPr>
      </w:pPr>
      <w:r w:rsidRPr="009A5762">
        <w:rPr>
          <w:rStyle w:val="FunctionTok"/>
          <w:sz w:val="28"/>
          <w:szCs w:val="32"/>
        </w:rPr>
        <w:t>{</w:t>
      </w:r>
      <w:r w:rsidRPr="009A5762">
        <w:rPr>
          <w:sz w:val="32"/>
          <w:szCs w:val="32"/>
        </w:rPr>
        <w:br/>
      </w:r>
      <w:r w:rsidRPr="009A5762">
        <w:rPr>
          <w:rStyle w:val="NormalTok"/>
          <w:sz w:val="28"/>
          <w:szCs w:val="32"/>
        </w:rPr>
        <w:t xml:space="preserve">  </w:t>
      </w:r>
      <w:r w:rsidRPr="009A5762">
        <w:rPr>
          <w:rStyle w:val="DataTypeTok"/>
          <w:sz w:val="28"/>
          <w:szCs w:val="32"/>
        </w:rPr>
        <w:t>"documentId"</w:t>
      </w:r>
      <w:r w:rsidRPr="009A5762">
        <w:rPr>
          <w:rStyle w:val="FunctionTok"/>
          <w:sz w:val="28"/>
          <w:szCs w:val="32"/>
        </w:rPr>
        <w:t>:</w:t>
      </w:r>
      <w:r w:rsidRPr="009A5762">
        <w:rPr>
          <w:rStyle w:val="NormalTok"/>
          <w:sz w:val="28"/>
          <w:szCs w:val="32"/>
        </w:rPr>
        <w:t xml:space="preserve"> </w:t>
      </w:r>
      <w:r w:rsidRPr="009A5762">
        <w:rPr>
          <w:rStyle w:val="DecValTok"/>
          <w:sz w:val="28"/>
          <w:szCs w:val="32"/>
        </w:rPr>
        <w:t>1</w:t>
      </w:r>
      <w:r w:rsidRPr="009A5762">
        <w:rPr>
          <w:rStyle w:val="FunctionTok"/>
          <w:sz w:val="28"/>
          <w:szCs w:val="32"/>
        </w:rPr>
        <w:t>,</w:t>
      </w:r>
      <w:r w:rsidRPr="009A5762">
        <w:rPr>
          <w:sz w:val="32"/>
          <w:szCs w:val="32"/>
        </w:rPr>
        <w:br/>
      </w:r>
      <w:r w:rsidRPr="009A5762">
        <w:rPr>
          <w:rStyle w:val="NormalTok"/>
          <w:sz w:val="28"/>
          <w:szCs w:val="32"/>
        </w:rPr>
        <w:t xml:space="preserve">  </w:t>
      </w:r>
      <w:r w:rsidRPr="009A5762">
        <w:rPr>
          <w:rStyle w:val="DataTypeTok"/>
          <w:sz w:val="28"/>
          <w:szCs w:val="32"/>
        </w:rPr>
        <w:t>"text"</w:t>
      </w:r>
      <w:r w:rsidRPr="009A5762">
        <w:rPr>
          <w:rStyle w:val="FunctionTok"/>
          <w:sz w:val="28"/>
          <w:szCs w:val="32"/>
        </w:rPr>
        <w:t>:</w:t>
      </w:r>
      <w:r w:rsidRPr="009A5762">
        <w:rPr>
          <w:rStyle w:val="NormalTok"/>
          <w:sz w:val="28"/>
          <w:szCs w:val="32"/>
        </w:rPr>
        <w:t xml:space="preserve"> </w:t>
      </w:r>
      <w:r w:rsidRPr="009A5762">
        <w:rPr>
          <w:rStyle w:val="StringTok"/>
          <w:sz w:val="28"/>
          <w:szCs w:val="32"/>
        </w:rPr>
        <w:t>"Какъв е срокът на договора?"</w:t>
      </w:r>
      <w:r w:rsidRPr="009A5762">
        <w:rPr>
          <w:sz w:val="32"/>
          <w:szCs w:val="32"/>
        </w:rPr>
        <w:br/>
      </w:r>
      <w:r w:rsidRPr="009A5762">
        <w:rPr>
          <w:rStyle w:val="FunctionTok"/>
          <w:sz w:val="28"/>
          <w:szCs w:val="32"/>
        </w:rPr>
        <w:t>}</w:t>
      </w:r>
    </w:p>
    <w:p w14:paraId="69D4B6DB" w14:textId="77777777" w:rsidR="00564275" w:rsidRPr="009A5762" w:rsidRDefault="00000000">
      <w:pPr>
        <w:pStyle w:val="FirstParagraph"/>
        <w:rPr>
          <w:sz w:val="32"/>
          <w:szCs w:val="32"/>
        </w:rPr>
      </w:pPr>
      <w:r w:rsidRPr="009A5762">
        <w:rPr>
          <w:sz w:val="32"/>
          <w:szCs w:val="32"/>
        </w:rPr>
        <w:t xml:space="preserve">Отговор: </w:t>
      </w:r>
      <w:r w:rsidRPr="009A5762">
        <w:rPr>
          <w:rStyle w:val="VerbatimChar"/>
          <w:sz w:val="28"/>
          <w:szCs w:val="32"/>
        </w:rPr>
        <w:t>AnswerResponse</w:t>
      </w:r>
    </w:p>
    <w:p w14:paraId="2077DF6E" w14:textId="77777777" w:rsidR="00564275" w:rsidRPr="009A5762" w:rsidRDefault="00000000">
      <w:pPr>
        <w:pStyle w:val="SourceCode"/>
        <w:rPr>
          <w:sz w:val="32"/>
          <w:szCs w:val="32"/>
        </w:rPr>
      </w:pPr>
      <w:r w:rsidRPr="009A5762">
        <w:rPr>
          <w:rStyle w:val="FunctionTok"/>
          <w:sz w:val="28"/>
          <w:szCs w:val="32"/>
        </w:rPr>
        <w:t>{</w:t>
      </w:r>
      <w:r w:rsidRPr="009A5762">
        <w:rPr>
          <w:sz w:val="32"/>
          <w:szCs w:val="32"/>
        </w:rPr>
        <w:br/>
      </w:r>
      <w:r w:rsidRPr="009A5762">
        <w:rPr>
          <w:rStyle w:val="NormalTok"/>
          <w:sz w:val="28"/>
          <w:szCs w:val="32"/>
        </w:rPr>
        <w:t xml:space="preserve">  </w:t>
      </w:r>
      <w:r w:rsidRPr="009A5762">
        <w:rPr>
          <w:rStyle w:val="DataTypeTok"/>
          <w:sz w:val="28"/>
          <w:szCs w:val="32"/>
        </w:rPr>
        <w:t>"answer"</w:t>
      </w:r>
      <w:r w:rsidRPr="009A5762">
        <w:rPr>
          <w:rStyle w:val="FunctionTok"/>
          <w:sz w:val="28"/>
          <w:szCs w:val="32"/>
        </w:rPr>
        <w:t>:</w:t>
      </w:r>
      <w:r w:rsidRPr="009A5762">
        <w:rPr>
          <w:rStyle w:val="NormalTok"/>
          <w:sz w:val="28"/>
          <w:szCs w:val="32"/>
        </w:rPr>
        <w:t xml:space="preserve"> </w:t>
      </w:r>
      <w:r w:rsidRPr="009A5762">
        <w:rPr>
          <w:rStyle w:val="StringTok"/>
          <w:sz w:val="28"/>
          <w:szCs w:val="32"/>
        </w:rPr>
        <w:t>"Срокът на договора е ..."</w:t>
      </w:r>
      <w:r w:rsidRPr="009A5762">
        <w:rPr>
          <w:rStyle w:val="FunctionTok"/>
          <w:sz w:val="28"/>
          <w:szCs w:val="32"/>
        </w:rPr>
        <w:t>,</w:t>
      </w:r>
      <w:r w:rsidRPr="009A5762">
        <w:rPr>
          <w:sz w:val="32"/>
          <w:szCs w:val="32"/>
        </w:rPr>
        <w:br/>
      </w:r>
      <w:r w:rsidRPr="009A5762">
        <w:rPr>
          <w:rStyle w:val="NormalTok"/>
          <w:sz w:val="28"/>
          <w:szCs w:val="32"/>
        </w:rPr>
        <w:t xml:space="preserve">  </w:t>
      </w:r>
      <w:r w:rsidRPr="009A5762">
        <w:rPr>
          <w:rStyle w:val="DataTypeTok"/>
          <w:sz w:val="28"/>
          <w:szCs w:val="32"/>
        </w:rPr>
        <w:t>"generatedAt"</w:t>
      </w:r>
      <w:r w:rsidRPr="009A5762">
        <w:rPr>
          <w:rStyle w:val="FunctionTok"/>
          <w:sz w:val="28"/>
          <w:szCs w:val="32"/>
        </w:rPr>
        <w:t>:</w:t>
      </w:r>
      <w:r w:rsidRPr="009A5762">
        <w:rPr>
          <w:rStyle w:val="NormalTok"/>
          <w:sz w:val="28"/>
          <w:szCs w:val="32"/>
        </w:rPr>
        <w:t xml:space="preserve"> </w:t>
      </w:r>
      <w:r w:rsidRPr="009A5762">
        <w:rPr>
          <w:rStyle w:val="StringTok"/>
          <w:sz w:val="28"/>
          <w:szCs w:val="32"/>
        </w:rPr>
        <w:t>"2025-09-07T13:21:04"</w:t>
      </w:r>
      <w:r w:rsidRPr="009A5762">
        <w:rPr>
          <w:sz w:val="32"/>
          <w:szCs w:val="32"/>
        </w:rPr>
        <w:br/>
      </w:r>
      <w:r w:rsidRPr="009A5762">
        <w:rPr>
          <w:rStyle w:val="FunctionTok"/>
          <w:sz w:val="28"/>
          <w:szCs w:val="32"/>
        </w:rPr>
        <w:t>}</w:t>
      </w:r>
    </w:p>
    <w:p w14:paraId="31C339B5" w14:textId="77777777" w:rsidR="00564275" w:rsidRDefault="00000000">
      <w:pPr>
        <w:pStyle w:val="FirstParagrap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Забележка: UI и REST споделят същите сървиси; UI подава формуляри, а REST – JSON.</w:t>
      </w:r>
    </w:p>
    <w:p w14:paraId="368EE862" w14:textId="77777777" w:rsidR="007B0334" w:rsidRDefault="007B0334" w:rsidP="007B0334">
      <w:pPr>
        <w:pStyle w:val="a0"/>
        <w:rPr>
          <w:lang w:val="bg-BG"/>
        </w:rPr>
      </w:pPr>
    </w:p>
    <w:p w14:paraId="77D44608" w14:textId="77777777" w:rsidR="007B0334" w:rsidRDefault="007B0334" w:rsidP="007B0334">
      <w:pPr>
        <w:pStyle w:val="a0"/>
        <w:rPr>
          <w:lang w:val="bg-BG"/>
        </w:rPr>
      </w:pPr>
    </w:p>
    <w:p w14:paraId="564647A1" w14:textId="77777777" w:rsidR="007B0334" w:rsidRDefault="007B0334" w:rsidP="007B0334">
      <w:pPr>
        <w:pStyle w:val="a0"/>
        <w:rPr>
          <w:lang w:val="bg-BG"/>
        </w:rPr>
      </w:pPr>
    </w:p>
    <w:p w14:paraId="6104E8AE" w14:textId="77777777" w:rsidR="007B0334" w:rsidRDefault="007B0334" w:rsidP="007B0334">
      <w:pPr>
        <w:pStyle w:val="a0"/>
        <w:rPr>
          <w:lang w:val="bg-BG"/>
        </w:rPr>
      </w:pPr>
    </w:p>
    <w:p w14:paraId="4D99A4F0" w14:textId="77777777" w:rsidR="007B0334" w:rsidRDefault="007B0334" w:rsidP="007B0334">
      <w:pPr>
        <w:pStyle w:val="a0"/>
        <w:rPr>
          <w:lang w:val="bg-BG"/>
        </w:rPr>
      </w:pPr>
    </w:p>
    <w:p w14:paraId="398A4937" w14:textId="77777777" w:rsidR="007B0334" w:rsidRDefault="007B0334" w:rsidP="007B0334">
      <w:pPr>
        <w:pStyle w:val="a0"/>
        <w:rPr>
          <w:lang w:val="bg-BG"/>
        </w:rPr>
      </w:pPr>
    </w:p>
    <w:p w14:paraId="36C18B3F" w14:textId="77777777" w:rsidR="007B0334" w:rsidRDefault="007B0334" w:rsidP="007B0334">
      <w:pPr>
        <w:pStyle w:val="a0"/>
        <w:rPr>
          <w:lang w:val="bg-BG"/>
        </w:rPr>
      </w:pPr>
    </w:p>
    <w:p w14:paraId="688AA495" w14:textId="77777777" w:rsidR="007B0334" w:rsidRDefault="007B0334" w:rsidP="007B0334">
      <w:pPr>
        <w:pStyle w:val="a0"/>
        <w:rPr>
          <w:lang w:val="bg-BG"/>
        </w:rPr>
      </w:pPr>
    </w:p>
    <w:p w14:paraId="492A13A8" w14:textId="77777777" w:rsidR="007B0334" w:rsidRDefault="007B0334" w:rsidP="007B0334">
      <w:pPr>
        <w:pStyle w:val="a0"/>
        <w:rPr>
          <w:lang w:val="bg-BG"/>
        </w:rPr>
      </w:pPr>
    </w:p>
    <w:p w14:paraId="467BAF86" w14:textId="77777777" w:rsidR="007B0334" w:rsidRDefault="007B0334" w:rsidP="007B0334">
      <w:pPr>
        <w:pStyle w:val="a0"/>
        <w:rPr>
          <w:lang w:val="bg-BG"/>
        </w:rPr>
      </w:pPr>
    </w:p>
    <w:p w14:paraId="6A2A5B63" w14:textId="77777777" w:rsidR="007B0334" w:rsidRDefault="007B0334" w:rsidP="007B0334">
      <w:pPr>
        <w:pStyle w:val="a0"/>
        <w:rPr>
          <w:lang w:val="bg-BG"/>
        </w:rPr>
      </w:pPr>
    </w:p>
    <w:p w14:paraId="1FCD38C7" w14:textId="77777777" w:rsidR="007B0334" w:rsidRDefault="007B0334" w:rsidP="007B0334">
      <w:pPr>
        <w:pStyle w:val="a0"/>
        <w:rPr>
          <w:lang w:val="bg-BG"/>
        </w:rPr>
      </w:pPr>
    </w:p>
    <w:p w14:paraId="0B17ED58" w14:textId="77777777" w:rsidR="007B0334" w:rsidRDefault="007B0334" w:rsidP="007B0334">
      <w:pPr>
        <w:pStyle w:val="a0"/>
        <w:rPr>
          <w:lang w:val="bg-BG"/>
        </w:rPr>
      </w:pPr>
    </w:p>
    <w:p w14:paraId="6882AB37" w14:textId="77777777" w:rsidR="007B0334" w:rsidRPr="007B0334" w:rsidRDefault="007B0334" w:rsidP="007B0334">
      <w:pPr>
        <w:pStyle w:val="a0"/>
        <w:rPr>
          <w:lang w:val="bg-BG"/>
        </w:rPr>
      </w:pPr>
    </w:p>
    <w:p w14:paraId="298997D1" w14:textId="77777777" w:rsidR="00564275" w:rsidRPr="009A5762" w:rsidRDefault="00000000" w:rsidP="00723549">
      <w:pPr>
        <w:pStyle w:val="a6"/>
      </w:pPr>
      <w:bookmarkStart w:id="8" w:name="конфигурация-и-среди"/>
      <w:bookmarkEnd w:id="7"/>
      <w:r w:rsidRPr="009A5762">
        <w:lastRenderedPageBreak/>
        <w:t>08 – Конфигурация и среди</w:t>
      </w:r>
    </w:p>
    <w:p w14:paraId="4D14E2A9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Основен файл: </w:t>
      </w:r>
    </w:p>
    <w:p w14:paraId="31ADB14A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rStyle w:val="VerbatimChar"/>
          <w:sz w:val="28"/>
          <w:szCs w:val="32"/>
        </w:rPr>
        <w:t>src/main/resources/application.properties</w:t>
      </w:r>
      <w:r w:rsidRPr="009A5762">
        <w:rPr>
          <w:sz w:val="32"/>
          <w:szCs w:val="32"/>
        </w:rPr>
        <w:t xml:space="preserve"> </w:t>
      </w:r>
    </w:p>
    <w:p w14:paraId="48DBBE2B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База данни: PostgreSQL URL, потребител, парола. </w:t>
      </w:r>
    </w:p>
    <w:p w14:paraId="00BD65C9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JPA: </w:t>
      </w:r>
      <w:r w:rsidRPr="009A5762">
        <w:rPr>
          <w:rStyle w:val="VerbatimChar"/>
          <w:sz w:val="28"/>
          <w:szCs w:val="32"/>
        </w:rPr>
        <w:t>ddl-auto=update</w:t>
      </w:r>
      <w:r w:rsidRPr="009A5762">
        <w:rPr>
          <w:sz w:val="32"/>
          <w:szCs w:val="32"/>
        </w:rPr>
        <w:t xml:space="preserve"> (за учебни цели), логване на SQL, диалект. </w:t>
      </w:r>
    </w:p>
    <w:p w14:paraId="157ECF13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Embeddings/LLM: модел за embedding (</w:t>
      </w:r>
      <w:r w:rsidRPr="009A5762">
        <w:rPr>
          <w:rStyle w:val="VerbatimChar"/>
          <w:sz w:val="28"/>
          <w:szCs w:val="32"/>
        </w:rPr>
        <w:t>embedding.model</w:t>
      </w:r>
      <w:r w:rsidRPr="009A5762">
        <w:rPr>
          <w:sz w:val="32"/>
          <w:szCs w:val="32"/>
        </w:rPr>
        <w:t xml:space="preserve">). </w:t>
      </w:r>
    </w:p>
    <w:p w14:paraId="315F61B8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Кеш: Caffeine спецификации и имена на кешове. </w:t>
      </w:r>
    </w:p>
    <w:p w14:paraId="1E91F635" w14:textId="3CDACFB7" w:rsidR="00564275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- Actuator/Metrics: прометей, метрики, профили.</w:t>
      </w:r>
    </w:p>
    <w:p w14:paraId="595BD2CD" w14:textId="77777777" w:rsidR="007B0334" w:rsidRDefault="007B0334" w:rsidP="007B0334">
      <w:pPr>
        <w:pStyle w:val="a0"/>
        <w:rPr>
          <w:lang w:val="bg-BG"/>
        </w:rPr>
      </w:pPr>
    </w:p>
    <w:p w14:paraId="16DF6B04" w14:textId="77777777" w:rsidR="007B0334" w:rsidRDefault="007B0334" w:rsidP="007B0334">
      <w:pPr>
        <w:pStyle w:val="a0"/>
        <w:rPr>
          <w:lang w:val="bg-BG"/>
        </w:rPr>
      </w:pPr>
    </w:p>
    <w:p w14:paraId="26B9A3FC" w14:textId="77777777" w:rsidR="007B0334" w:rsidRDefault="007B0334" w:rsidP="007B0334">
      <w:pPr>
        <w:pStyle w:val="a0"/>
        <w:rPr>
          <w:lang w:val="bg-BG"/>
        </w:rPr>
      </w:pPr>
    </w:p>
    <w:p w14:paraId="10831B8C" w14:textId="77777777" w:rsidR="007B0334" w:rsidRDefault="007B0334" w:rsidP="007B0334">
      <w:pPr>
        <w:pStyle w:val="a0"/>
        <w:rPr>
          <w:lang w:val="bg-BG"/>
        </w:rPr>
      </w:pPr>
    </w:p>
    <w:p w14:paraId="5E313098" w14:textId="77777777" w:rsidR="007B0334" w:rsidRDefault="007B0334" w:rsidP="007B0334">
      <w:pPr>
        <w:pStyle w:val="a0"/>
        <w:rPr>
          <w:lang w:val="bg-BG"/>
        </w:rPr>
      </w:pPr>
    </w:p>
    <w:p w14:paraId="5585232A" w14:textId="77777777" w:rsidR="007B0334" w:rsidRDefault="007B0334" w:rsidP="007B0334">
      <w:pPr>
        <w:pStyle w:val="a0"/>
        <w:rPr>
          <w:lang w:val="bg-BG"/>
        </w:rPr>
      </w:pPr>
    </w:p>
    <w:p w14:paraId="56E810FC" w14:textId="77777777" w:rsidR="007B0334" w:rsidRDefault="007B0334" w:rsidP="007B0334">
      <w:pPr>
        <w:pStyle w:val="a0"/>
        <w:rPr>
          <w:lang w:val="bg-BG"/>
        </w:rPr>
      </w:pPr>
    </w:p>
    <w:p w14:paraId="010D726A" w14:textId="77777777" w:rsidR="007B0334" w:rsidRDefault="007B0334" w:rsidP="007B0334">
      <w:pPr>
        <w:pStyle w:val="a0"/>
        <w:rPr>
          <w:lang w:val="bg-BG"/>
        </w:rPr>
      </w:pPr>
    </w:p>
    <w:p w14:paraId="02682CD8" w14:textId="77777777" w:rsidR="007B0334" w:rsidRDefault="007B0334" w:rsidP="007B0334">
      <w:pPr>
        <w:pStyle w:val="a0"/>
        <w:rPr>
          <w:lang w:val="bg-BG"/>
        </w:rPr>
      </w:pPr>
    </w:p>
    <w:p w14:paraId="4A6B5974" w14:textId="77777777" w:rsidR="007B0334" w:rsidRDefault="007B0334" w:rsidP="007B0334">
      <w:pPr>
        <w:pStyle w:val="a0"/>
        <w:rPr>
          <w:lang w:val="bg-BG"/>
        </w:rPr>
      </w:pPr>
    </w:p>
    <w:p w14:paraId="05B49877" w14:textId="77777777" w:rsidR="007B0334" w:rsidRDefault="007B0334" w:rsidP="007B0334">
      <w:pPr>
        <w:pStyle w:val="a0"/>
        <w:rPr>
          <w:lang w:val="bg-BG"/>
        </w:rPr>
      </w:pPr>
    </w:p>
    <w:p w14:paraId="35EE205B" w14:textId="77777777" w:rsidR="007B0334" w:rsidRDefault="007B0334" w:rsidP="007B0334">
      <w:pPr>
        <w:pStyle w:val="a0"/>
        <w:rPr>
          <w:lang w:val="bg-BG"/>
        </w:rPr>
      </w:pPr>
    </w:p>
    <w:p w14:paraId="66B981A4" w14:textId="77777777" w:rsidR="007B0334" w:rsidRDefault="007B0334" w:rsidP="007B0334">
      <w:pPr>
        <w:pStyle w:val="a0"/>
        <w:rPr>
          <w:lang w:val="bg-BG"/>
        </w:rPr>
      </w:pPr>
    </w:p>
    <w:p w14:paraId="628168A0" w14:textId="77777777" w:rsidR="007B0334" w:rsidRDefault="007B0334" w:rsidP="007B0334">
      <w:pPr>
        <w:pStyle w:val="a0"/>
        <w:rPr>
          <w:lang w:val="bg-BG"/>
        </w:rPr>
      </w:pPr>
    </w:p>
    <w:p w14:paraId="6AD686EA" w14:textId="77777777" w:rsidR="007B0334" w:rsidRDefault="007B0334" w:rsidP="007B0334">
      <w:pPr>
        <w:pStyle w:val="a0"/>
        <w:rPr>
          <w:lang w:val="bg-BG"/>
        </w:rPr>
      </w:pPr>
    </w:p>
    <w:p w14:paraId="5888ADBB" w14:textId="77777777" w:rsidR="007B0334" w:rsidRDefault="007B0334" w:rsidP="007B0334">
      <w:pPr>
        <w:pStyle w:val="a0"/>
        <w:rPr>
          <w:lang w:val="bg-BG"/>
        </w:rPr>
      </w:pPr>
    </w:p>
    <w:p w14:paraId="077CBD3C" w14:textId="77777777" w:rsidR="007B0334" w:rsidRDefault="007B0334" w:rsidP="007B0334">
      <w:pPr>
        <w:pStyle w:val="a0"/>
        <w:rPr>
          <w:lang w:val="bg-BG"/>
        </w:rPr>
      </w:pPr>
    </w:p>
    <w:p w14:paraId="27980B82" w14:textId="77777777" w:rsidR="007B0334" w:rsidRPr="007B0334" w:rsidRDefault="007B0334" w:rsidP="007B0334">
      <w:pPr>
        <w:pStyle w:val="a0"/>
        <w:rPr>
          <w:lang w:val="bg-BG"/>
        </w:rPr>
      </w:pPr>
    </w:p>
    <w:p w14:paraId="03E60CB4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Препоръки </w:t>
      </w:r>
    </w:p>
    <w:p w14:paraId="346D5769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Не съхранявайте реални секрети (API ключове, пароли) в git. Използвайте environment variables или vault. </w:t>
      </w:r>
    </w:p>
    <w:p w14:paraId="7DCA1099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За production – миграции с Flyway/Liquibase вместо </w:t>
      </w:r>
      <w:r w:rsidRPr="009A5762">
        <w:rPr>
          <w:rStyle w:val="VerbatimChar"/>
          <w:sz w:val="28"/>
          <w:szCs w:val="32"/>
        </w:rPr>
        <w:t>ddl-auto=update</w:t>
      </w:r>
      <w:r w:rsidRPr="009A5762">
        <w:rPr>
          <w:sz w:val="32"/>
          <w:szCs w:val="32"/>
        </w:rPr>
        <w:t xml:space="preserve">. </w:t>
      </w:r>
    </w:p>
    <w:p w14:paraId="609F1B74" w14:textId="61BF2A63" w:rsidR="00564275" w:rsidRPr="009A5762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Ограничете размерите на качваните файлове според нуждите.</w:t>
      </w:r>
    </w:p>
    <w:p w14:paraId="1578F044" w14:textId="77777777" w:rsidR="007B0334" w:rsidRPr="007B0334" w:rsidRDefault="007B0334" w:rsidP="007B0334">
      <w:pPr>
        <w:pStyle w:val="a0"/>
        <w:jc w:val="both"/>
        <w:rPr>
          <w:sz w:val="32"/>
          <w:szCs w:val="32"/>
          <w:lang w:val="bg-BG"/>
        </w:rPr>
      </w:pPr>
    </w:p>
    <w:p w14:paraId="2AA67EC1" w14:textId="505987D5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Среда за разработка </w:t>
      </w:r>
    </w:p>
    <w:p w14:paraId="71FA5C36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Локален PostgreSQL + инсталиран pgvector разширение. </w:t>
      </w:r>
    </w:p>
    <w:p w14:paraId="52ED26ED" w14:textId="0661D378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- Конфигурация на таблицата за vector(1536) (виж </w:t>
      </w:r>
      <w:r w:rsidRPr="009A5762">
        <w:rPr>
          <w:rStyle w:val="VerbatimChar"/>
          <w:sz w:val="28"/>
          <w:szCs w:val="32"/>
        </w:rPr>
        <w:t>PgvectorIndexInitializer</w:t>
      </w:r>
      <w:r w:rsidRPr="009A5762">
        <w:rPr>
          <w:sz w:val="32"/>
          <w:szCs w:val="32"/>
        </w:rPr>
        <w:t>).</w:t>
      </w:r>
    </w:p>
    <w:p w14:paraId="23E7CB60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6D38C261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22DCB6BF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6467459E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5C980F3C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146E257B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355414EC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09B3747E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52F975D0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08B5092A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3BFA45F7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5292D7C8" w14:textId="77777777" w:rsidR="00510D68" w:rsidRDefault="00510D68" w:rsidP="007B0334">
      <w:pPr>
        <w:pStyle w:val="a0"/>
        <w:jc w:val="both"/>
        <w:rPr>
          <w:sz w:val="32"/>
          <w:szCs w:val="32"/>
          <w:lang w:val="bg-BG"/>
        </w:rPr>
      </w:pPr>
    </w:p>
    <w:p w14:paraId="2942B073" w14:textId="77777777" w:rsidR="00535C53" w:rsidRDefault="00535C53" w:rsidP="007B0334">
      <w:pPr>
        <w:pStyle w:val="a6"/>
        <w:rPr>
          <w:lang w:val="bg-BG"/>
        </w:rPr>
      </w:pPr>
      <w:bookmarkStart w:id="9" w:name="сигурност"/>
      <w:bookmarkEnd w:id="8"/>
    </w:p>
    <w:p w14:paraId="6EFB409D" w14:textId="0EAD4BD4" w:rsidR="00564275" w:rsidRPr="009A5762" w:rsidRDefault="00000000" w:rsidP="007B0334">
      <w:pPr>
        <w:pStyle w:val="a6"/>
      </w:pPr>
      <w:r w:rsidRPr="009A5762">
        <w:lastRenderedPageBreak/>
        <w:t>09 – Сигурност</w:t>
      </w:r>
    </w:p>
    <w:p w14:paraId="68468818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Какво ползваме </w:t>
      </w:r>
    </w:p>
    <w:p w14:paraId="50ACEE1D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Spring Security: филтрира заявки, пази контекста на потребителя, показва login/logout страници. </w:t>
      </w:r>
    </w:p>
    <w:p w14:paraId="12C4C23E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JWT филтър (</w:t>
      </w:r>
      <w:r w:rsidRPr="009A5762">
        <w:rPr>
          <w:rStyle w:val="VerbatimChar"/>
          <w:sz w:val="28"/>
          <w:szCs w:val="32"/>
        </w:rPr>
        <w:t>JwtFilter</w:t>
      </w:r>
      <w:r w:rsidRPr="009A5762">
        <w:rPr>
          <w:sz w:val="32"/>
          <w:szCs w:val="32"/>
        </w:rPr>
        <w:t xml:space="preserve">): поддържа Bearer токени за REST клиенти. </w:t>
      </w:r>
    </w:p>
    <w:p w14:paraId="71D0BC8D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CustomUserDetailsService</w:t>
      </w:r>
      <w:r w:rsidRPr="009A5762">
        <w:rPr>
          <w:sz w:val="32"/>
          <w:szCs w:val="32"/>
        </w:rPr>
        <w:t xml:space="preserve">: зарежда потребителя от базата. </w:t>
      </w:r>
    </w:p>
    <w:p w14:paraId="37EAC42B" w14:textId="215C6D10" w:rsidR="00564275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- Роли: USER/ADMIN (примерни), използвани за контрол на достъпа до редакции/изтриване.</w:t>
      </w:r>
    </w:p>
    <w:p w14:paraId="6F247033" w14:textId="77777777" w:rsidR="007B0334" w:rsidRDefault="007B0334" w:rsidP="007B0334">
      <w:pPr>
        <w:pStyle w:val="a0"/>
        <w:rPr>
          <w:lang w:val="bg-BG"/>
        </w:rPr>
      </w:pPr>
    </w:p>
    <w:p w14:paraId="5BD5C314" w14:textId="77777777" w:rsidR="00535C53" w:rsidRDefault="00535C53" w:rsidP="007B0334">
      <w:pPr>
        <w:pStyle w:val="a0"/>
        <w:rPr>
          <w:lang w:val="bg-BG"/>
        </w:rPr>
      </w:pPr>
    </w:p>
    <w:p w14:paraId="76788FC0" w14:textId="77777777" w:rsidR="00535C53" w:rsidRDefault="00535C53" w:rsidP="007B0334">
      <w:pPr>
        <w:pStyle w:val="a0"/>
        <w:rPr>
          <w:lang w:val="bg-BG"/>
        </w:rPr>
      </w:pPr>
    </w:p>
    <w:p w14:paraId="6202AF64" w14:textId="77777777" w:rsidR="00535C53" w:rsidRDefault="00535C53" w:rsidP="007B0334">
      <w:pPr>
        <w:pStyle w:val="a0"/>
        <w:rPr>
          <w:lang w:val="bg-BG"/>
        </w:rPr>
      </w:pPr>
    </w:p>
    <w:p w14:paraId="191F6751" w14:textId="77777777" w:rsidR="00535C53" w:rsidRDefault="00535C53" w:rsidP="007B0334">
      <w:pPr>
        <w:pStyle w:val="a0"/>
        <w:rPr>
          <w:lang w:val="bg-BG"/>
        </w:rPr>
      </w:pPr>
    </w:p>
    <w:p w14:paraId="6818C525" w14:textId="77777777" w:rsidR="00535C53" w:rsidRDefault="00535C53" w:rsidP="007B0334">
      <w:pPr>
        <w:pStyle w:val="a0"/>
        <w:rPr>
          <w:lang w:val="bg-BG"/>
        </w:rPr>
      </w:pPr>
    </w:p>
    <w:p w14:paraId="2CF28AF5" w14:textId="77777777" w:rsidR="00535C53" w:rsidRDefault="00535C53" w:rsidP="007B0334">
      <w:pPr>
        <w:pStyle w:val="a0"/>
        <w:rPr>
          <w:lang w:val="bg-BG"/>
        </w:rPr>
      </w:pPr>
    </w:p>
    <w:p w14:paraId="25C55254" w14:textId="77777777" w:rsidR="00535C53" w:rsidRDefault="00535C53" w:rsidP="007B0334">
      <w:pPr>
        <w:pStyle w:val="a0"/>
        <w:rPr>
          <w:lang w:val="bg-BG"/>
        </w:rPr>
      </w:pPr>
    </w:p>
    <w:p w14:paraId="3822C3C6" w14:textId="77777777" w:rsidR="00535C53" w:rsidRDefault="00535C53" w:rsidP="007B0334">
      <w:pPr>
        <w:pStyle w:val="a0"/>
        <w:rPr>
          <w:lang w:val="bg-BG"/>
        </w:rPr>
      </w:pPr>
    </w:p>
    <w:p w14:paraId="01D697AD" w14:textId="77777777" w:rsidR="00535C53" w:rsidRDefault="00535C53" w:rsidP="007B0334">
      <w:pPr>
        <w:pStyle w:val="a0"/>
        <w:rPr>
          <w:lang w:val="bg-BG"/>
        </w:rPr>
      </w:pPr>
    </w:p>
    <w:p w14:paraId="3B9F736A" w14:textId="77777777" w:rsidR="00535C53" w:rsidRDefault="00535C53" w:rsidP="007B0334">
      <w:pPr>
        <w:pStyle w:val="a0"/>
        <w:rPr>
          <w:lang w:val="bg-BG"/>
        </w:rPr>
      </w:pPr>
    </w:p>
    <w:p w14:paraId="0C06B077" w14:textId="77777777" w:rsidR="00535C53" w:rsidRDefault="00535C53" w:rsidP="007B0334">
      <w:pPr>
        <w:pStyle w:val="a0"/>
        <w:rPr>
          <w:lang w:val="bg-BG"/>
        </w:rPr>
      </w:pPr>
    </w:p>
    <w:p w14:paraId="3173E8D6" w14:textId="77777777" w:rsidR="00535C53" w:rsidRDefault="00535C53" w:rsidP="007B0334">
      <w:pPr>
        <w:pStyle w:val="a0"/>
        <w:rPr>
          <w:lang w:val="bg-BG"/>
        </w:rPr>
      </w:pPr>
    </w:p>
    <w:p w14:paraId="232CB1FA" w14:textId="77777777" w:rsidR="00535C53" w:rsidRDefault="00535C53" w:rsidP="007B0334">
      <w:pPr>
        <w:pStyle w:val="a0"/>
        <w:rPr>
          <w:lang w:val="bg-BG"/>
        </w:rPr>
      </w:pPr>
    </w:p>
    <w:p w14:paraId="1BF51D67" w14:textId="77777777" w:rsidR="00535C53" w:rsidRDefault="00535C53" w:rsidP="007B0334">
      <w:pPr>
        <w:pStyle w:val="a0"/>
        <w:rPr>
          <w:lang w:val="bg-BG"/>
        </w:rPr>
      </w:pPr>
    </w:p>
    <w:p w14:paraId="3010ADB1" w14:textId="77777777" w:rsidR="00535C53" w:rsidRDefault="00535C53" w:rsidP="007B0334">
      <w:pPr>
        <w:pStyle w:val="a0"/>
        <w:rPr>
          <w:lang w:val="bg-BG"/>
        </w:rPr>
      </w:pPr>
    </w:p>
    <w:p w14:paraId="6C045EB4" w14:textId="77777777" w:rsidR="00535C53" w:rsidRPr="007B0334" w:rsidRDefault="00535C53" w:rsidP="007B0334">
      <w:pPr>
        <w:pStyle w:val="a0"/>
        <w:rPr>
          <w:lang w:val="bg-BG"/>
        </w:rPr>
      </w:pPr>
    </w:p>
    <w:p w14:paraId="4135D612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Потоци </w:t>
      </w:r>
    </w:p>
    <w:p w14:paraId="5C0E2E6D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UI: потребителят влиза през формата за вход → получава сесия → достъп до </w:t>
      </w:r>
      <w:r w:rsidRPr="009A5762">
        <w:rPr>
          <w:rStyle w:val="VerbatimChar"/>
          <w:sz w:val="28"/>
          <w:szCs w:val="32"/>
        </w:rPr>
        <w:t>/ask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/upload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/history</w:t>
      </w:r>
      <w:r w:rsidRPr="009A5762">
        <w:rPr>
          <w:sz w:val="32"/>
          <w:szCs w:val="32"/>
        </w:rPr>
        <w:t xml:space="preserve">. </w:t>
      </w:r>
    </w:p>
    <w:p w14:paraId="44746649" w14:textId="496252C5" w:rsidR="00564275" w:rsidRPr="009A5762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REST: клиентите изпращат </w:t>
      </w:r>
      <w:r w:rsidRPr="009A5762">
        <w:rPr>
          <w:rStyle w:val="VerbatimChar"/>
          <w:sz w:val="28"/>
          <w:szCs w:val="32"/>
        </w:rPr>
        <w:t>Authorization: Bearer &lt;JWT&gt;</w:t>
      </w:r>
      <w:r w:rsidRPr="009A5762">
        <w:rPr>
          <w:sz w:val="32"/>
          <w:szCs w:val="32"/>
        </w:rPr>
        <w:t>. Ако е валиден → заявката е оторизирана.</w:t>
      </w:r>
    </w:p>
    <w:p w14:paraId="5A8A8E34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Най-добри практики (учебни/продукционни) </w:t>
      </w:r>
    </w:p>
    <w:p w14:paraId="57A55253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Шифрирани пароли (BCrypt) </w:t>
      </w:r>
    </w:p>
    <w:p w14:paraId="444FDDC0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– конфигуриран </w:t>
      </w:r>
      <w:r w:rsidRPr="009A5762">
        <w:rPr>
          <w:rStyle w:val="VerbatimChar"/>
          <w:sz w:val="28"/>
          <w:szCs w:val="32"/>
        </w:rPr>
        <w:t>PasswordEncoder</w:t>
      </w:r>
      <w:r w:rsidRPr="009A5762">
        <w:rPr>
          <w:sz w:val="32"/>
          <w:szCs w:val="32"/>
        </w:rPr>
        <w:t xml:space="preserve">. </w:t>
      </w:r>
    </w:p>
    <w:p w14:paraId="235AB34A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Къси срокове на живот за JWT; освежаване през отделен endpoint. </w:t>
      </w:r>
    </w:p>
    <w:p w14:paraId="4084CEFE" w14:textId="46FAECC9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- Ограничаване на публичните endpoints в </w:t>
      </w:r>
      <w:r w:rsidRPr="009A5762">
        <w:rPr>
          <w:rStyle w:val="VerbatimChar"/>
          <w:sz w:val="28"/>
          <w:szCs w:val="32"/>
        </w:rPr>
        <w:t>SecurityConfig</w:t>
      </w:r>
      <w:r w:rsidRPr="009A5762">
        <w:rPr>
          <w:sz w:val="32"/>
          <w:szCs w:val="32"/>
        </w:rPr>
        <w:t xml:space="preserve"> само до необходимите.</w:t>
      </w:r>
    </w:p>
    <w:p w14:paraId="0E7F097E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48956D45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41A206AC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772B1A91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3E7D488E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2A87D94A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7AA4B8E1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1D1C5EFC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11E06DD1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5BD40051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0C3DF10F" w14:textId="77777777" w:rsid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609B01B5" w14:textId="77777777" w:rsidR="00535C53" w:rsidRPr="00535C53" w:rsidRDefault="00535C53" w:rsidP="007B0334">
      <w:pPr>
        <w:pStyle w:val="a0"/>
        <w:jc w:val="both"/>
        <w:rPr>
          <w:sz w:val="32"/>
          <w:szCs w:val="32"/>
          <w:lang w:val="bg-BG"/>
        </w:rPr>
      </w:pPr>
    </w:p>
    <w:p w14:paraId="4205C342" w14:textId="77777777" w:rsidR="00564275" w:rsidRPr="009A5762" w:rsidRDefault="00000000" w:rsidP="00723549">
      <w:pPr>
        <w:pStyle w:val="a6"/>
      </w:pPr>
      <w:bookmarkStart w:id="10" w:name="производителност"/>
      <w:bookmarkEnd w:id="9"/>
      <w:r w:rsidRPr="009A5762">
        <w:lastRenderedPageBreak/>
        <w:t>10 – Производителност</w:t>
      </w:r>
    </w:p>
    <w:p w14:paraId="169CE522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Подходи </w:t>
      </w:r>
    </w:p>
    <w:p w14:paraId="053CEBBF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Кеширане (Caffeine): embeddings и често ползвани резултати (документи, история). </w:t>
      </w:r>
    </w:p>
    <w:p w14:paraId="03DBDD8D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Метрики (Micrometer + @Timed): измерване на време за ключови операции. </w:t>
      </w:r>
    </w:p>
    <w:p w14:paraId="390969D2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Интерцептор (PerformanceInterceptor): общо време на заявките и логване на бавни заявки. </w:t>
      </w:r>
    </w:p>
    <w:p w14:paraId="1EE70E2E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Векторни заявки: pgvector оператори за бързо търсене по сходство. </w:t>
      </w:r>
    </w:p>
    <w:p w14:paraId="7220A4C6" w14:textId="392D6E23" w:rsidR="00564275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- JPA оптимизации: избягване на тежки fetch-и при странициране, прожекции за големи колони.</w:t>
      </w:r>
    </w:p>
    <w:p w14:paraId="387B07A7" w14:textId="115917BF" w:rsidR="007B0334" w:rsidRDefault="0092011D" w:rsidP="007B0334">
      <w:pPr>
        <w:pStyle w:val="a0"/>
        <w:rPr>
          <w:lang w:val="bg-BG"/>
        </w:rPr>
      </w:pPr>
      <w:r w:rsidRPr="0092011D">
        <w:rPr>
          <w:noProof/>
          <w:lang w:val="bg-BG"/>
        </w:rPr>
        <w:drawing>
          <wp:inline distT="0" distB="0" distL="0" distR="0" wp14:anchorId="21F0A267" wp14:editId="5F774A4C">
            <wp:extent cx="5943600" cy="3369310"/>
            <wp:effectExtent l="0" t="0" r="0" b="0"/>
            <wp:docPr id="1991450671" name="Картина 1" descr="Картина, която съдържа текст, екранна снимка, софтуер, Компютърна икона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450671" name="Картина 1" descr="Картина, която съдържа текст, екранна снимка, софтуер, Компютърна икона&#10;&#10;Генерираното от ИИ съдържание може да е неправилно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2D119" w14:textId="77777777" w:rsidR="00535C53" w:rsidRDefault="00535C53" w:rsidP="007B0334">
      <w:pPr>
        <w:pStyle w:val="a0"/>
        <w:rPr>
          <w:lang w:val="bg-BG"/>
        </w:rPr>
      </w:pPr>
    </w:p>
    <w:p w14:paraId="70A5417D" w14:textId="77777777" w:rsidR="00535C53" w:rsidRDefault="00535C53" w:rsidP="007B0334">
      <w:pPr>
        <w:pStyle w:val="a0"/>
        <w:rPr>
          <w:lang w:val="bg-BG"/>
        </w:rPr>
      </w:pPr>
    </w:p>
    <w:p w14:paraId="75973C2B" w14:textId="77777777" w:rsidR="00535C53" w:rsidRPr="0092011D" w:rsidRDefault="00535C53" w:rsidP="007B0334">
      <w:pPr>
        <w:pStyle w:val="a0"/>
      </w:pPr>
    </w:p>
    <w:p w14:paraId="298FBEEA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Как да проверим </w:t>
      </w:r>
    </w:p>
    <w:p w14:paraId="196E1DC9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Actuator/metrics и логове – вижте времена на отговор, бавни заявки, кеш статистики. </w:t>
      </w:r>
    </w:p>
    <w:p w14:paraId="695E2C0D" w14:textId="0A9BE35D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- Наблюдавайте размери на документи и броя chunk-ове (големи документи → повече embeddings → повече място и време).</w:t>
      </w:r>
    </w:p>
    <w:p w14:paraId="02517C63" w14:textId="77777777" w:rsidR="007B0334" w:rsidRPr="007B0334" w:rsidRDefault="007B0334" w:rsidP="007B0334">
      <w:pPr>
        <w:pStyle w:val="a0"/>
        <w:jc w:val="both"/>
        <w:rPr>
          <w:sz w:val="32"/>
          <w:szCs w:val="32"/>
          <w:lang w:val="bg-BG"/>
        </w:rPr>
      </w:pPr>
    </w:p>
    <w:p w14:paraId="3C951357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Съвети </w:t>
      </w:r>
    </w:p>
    <w:p w14:paraId="19303EBE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Баланс между размер на chunk и брой chunk-ове – зависи от домейна. </w:t>
      </w:r>
    </w:p>
    <w:p w14:paraId="5CCCCCC2" w14:textId="3E13D070" w:rsidR="00564275" w:rsidRPr="009A5762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Ограничете TOP-K в търсене (примерно 5) – достатъчно контекст без излишък.</w:t>
      </w:r>
    </w:p>
    <w:p w14:paraId="0EE18707" w14:textId="77777777" w:rsidR="00723549" w:rsidRDefault="00723549" w:rsidP="00723549">
      <w:pPr>
        <w:pStyle w:val="a6"/>
      </w:pPr>
      <w:bookmarkStart w:id="11" w:name="логване-и-мониторинг"/>
      <w:bookmarkEnd w:id="10"/>
    </w:p>
    <w:p w14:paraId="63E83DDD" w14:textId="77777777" w:rsidR="00723549" w:rsidRDefault="00723549" w:rsidP="00723549">
      <w:pPr>
        <w:pStyle w:val="a6"/>
      </w:pPr>
    </w:p>
    <w:p w14:paraId="39F7F7A3" w14:textId="77777777" w:rsidR="00723549" w:rsidRDefault="00723549" w:rsidP="00723549">
      <w:pPr>
        <w:pStyle w:val="a6"/>
        <w:rPr>
          <w:lang w:val="bg-BG"/>
        </w:rPr>
      </w:pPr>
    </w:p>
    <w:p w14:paraId="706C59C5" w14:textId="77777777" w:rsidR="0092011D" w:rsidRDefault="0092011D" w:rsidP="0092011D">
      <w:pPr>
        <w:pStyle w:val="a0"/>
        <w:rPr>
          <w:lang w:val="bg-BG"/>
        </w:rPr>
      </w:pPr>
    </w:p>
    <w:p w14:paraId="6F8F7270" w14:textId="77777777" w:rsidR="0092011D" w:rsidRDefault="0092011D" w:rsidP="0092011D">
      <w:pPr>
        <w:pStyle w:val="a0"/>
        <w:rPr>
          <w:lang w:val="bg-BG"/>
        </w:rPr>
      </w:pPr>
    </w:p>
    <w:p w14:paraId="69A132DB" w14:textId="77777777" w:rsidR="0092011D" w:rsidRDefault="0092011D" w:rsidP="0092011D">
      <w:pPr>
        <w:pStyle w:val="a0"/>
        <w:rPr>
          <w:lang w:val="bg-BG"/>
        </w:rPr>
      </w:pPr>
    </w:p>
    <w:p w14:paraId="065DC461" w14:textId="77777777" w:rsidR="0092011D" w:rsidRDefault="0092011D" w:rsidP="0092011D">
      <w:pPr>
        <w:pStyle w:val="a0"/>
        <w:rPr>
          <w:lang w:val="bg-BG"/>
        </w:rPr>
      </w:pPr>
    </w:p>
    <w:p w14:paraId="74592D60" w14:textId="77777777" w:rsidR="0092011D" w:rsidRDefault="0092011D" w:rsidP="0092011D">
      <w:pPr>
        <w:pStyle w:val="a0"/>
        <w:rPr>
          <w:lang w:val="bg-BG"/>
        </w:rPr>
      </w:pPr>
    </w:p>
    <w:p w14:paraId="442C4877" w14:textId="77777777" w:rsidR="0092011D" w:rsidRDefault="0092011D" w:rsidP="0092011D">
      <w:pPr>
        <w:pStyle w:val="a0"/>
        <w:rPr>
          <w:lang w:val="bg-BG"/>
        </w:rPr>
      </w:pPr>
    </w:p>
    <w:p w14:paraId="749FADC0" w14:textId="77777777" w:rsidR="0092011D" w:rsidRDefault="0092011D" w:rsidP="0092011D">
      <w:pPr>
        <w:pStyle w:val="a0"/>
        <w:rPr>
          <w:lang w:val="bg-BG"/>
        </w:rPr>
      </w:pPr>
    </w:p>
    <w:p w14:paraId="30C2AA46" w14:textId="77777777" w:rsidR="0092011D" w:rsidRDefault="0092011D" w:rsidP="0092011D">
      <w:pPr>
        <w:pStyle w:val="a0"/>
        <w:rPr>
          <w:lang w:val="bg-BG"/>
        </w:rPr>
      </w:pPr>
    </w:p>
    <w:p w14:paraId="3BE44B22" w14:textId="77777777" w:rsidR="0092011D" w:rsidRDefault="0092011D" w:rsidP="0092011D">
      <w:pPr>
        <w:pStyle w:val="a0"/>
        <w:rPr>
          <w:lang w:val="bg-BG"/>
        </w:rPr>
      </w:pPr>
    </w:p>
    <w:p w14:paraId="1F5FAAC7" w14:textId="77777777" w:rsidR="0092011D" w:rsidRDefault="0092011D" w:rsidP="0092011D">
      <w:pPr>
        <w:pStyle w:val="a0"/>
        <w:rPr>
          <w:lang w:val="bg-BG"/>
        </w:rPr>
      </w:pPr>
    </w:p>
    <w:p w14:paraId="66E149B9" w14:textId="77777777" w:rsidR="0092011D" w:rsidRPr="0092011D" w:rsidRDefault="0092011D" w:rsidP="0092011D">
      <w:pPr>
        <w:pStyle w:val="a0"/>
        <w:rPr>
          <w:lang w:val="bg-BG"/>
        </w:rPr>
      </w:pPr>
    </w:p>
    <w:p w14:paraId="5F54D791" w14:textId="77777777" w:rsidR="00723549" w:rsidRDefault="00723549" w:rsidP="00723549">
      <w:pPr>
        <w:pStyle w:val="a6"/>
      </w:pPr>
    </w:p>
    <w:p w14:paraId="37D806BE" w14:textId="78E409B2" w:rsidR="00564275" w:rsidRPr="009A5762" w:rsidRDefault="00000000" w:rsidP="00723549">
      <w:pPr>
        <w:pStyle w:val="a6"/>
      </w:pPr>
      <w:r w:rsidRPr="009A5762">
        <w:t>11 – Логване и мониторинг</w:t>
      </w:r>
    </w:p>
    <w:p w14:paraId="5BDF7D0E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Логване </w:t>
      </w:r>
    </w:p>
    <w:p w14:paraId="7E2E2A8D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</w:t>
      </w:r>
      <w:r w:rsidRPr="009A5762">
        <w:rPr>
          <w:rStyle w:val="VerbatimChar"/>
          <w:sz w:val="28"/>
          <w:szCs w:val="32"/>
        </w:rPr>
        <w:t>RequestTracingFilter</w:t>
      </w:r>
      <w:r w:rsidRPr="009A5762">
        <w:rPr>
          <w:sz w:val="32"/>
          <w:szCs w:val="32"/>
        </w:rPr>
        <w:t xml:space="preserve">: добавя X-Correlation-Id, логва начало/край, статус, потребител. </w:t>
      </w:r>
    </w:p>
    <w:p w14:paraId="75877FCF" w14:textId="54DEB0B6" w:rsidR="00564275" w:rsidRDefault="00000000" w:rsidP="007B0334">
      <w:pPr>
        <w:pStyle w:val="FirstParagraph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- Нива в </w:t>
      </w:r>
      <w:r w:rsidRPr="009A5762">
        <w:rPr>
          <w:rStyle w:val="VerbatimChar"/>
          <w:sz w:val="28"/>
          <w:szCs w:val="32"/>
        </w:rPr>
        <w:t>application.properties</w:t>
      </w:r>
      <w:r w:rsidRPr="009A5762">
        <w:rPr>
          <w:sz w:val="32"/>
          <w:szCs w:val="32"/>
        </w:rPr>
        <w:t>: подробни логове за JPA/SQL и кеширането (за учебни цели).</w:t>
      </w:r>
    </w:p>
    <w:p w14:paraId="0A25D447" w14:textId="77777777" w:rsidR="007B0334" w:rsidRPr="007B0334" w:rsidRDefault="007B0334" w:rsidP="007B0334">
      <w:pPr>
        <w:pStyle w:val="a0"/>
        <w:rPr>
          <w:lang w:val="bg-BG"/>
        </w:rPr>
      </w:pPr>
    </w:p>
    <w:p w14:paraId="0636CC80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Мониторинг </w:t>
      </w:r>
    </w:p>
    <w:p w14:paraId="3CCBFA9A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Micrometer + Actuator: endpoints за health, info, metrics, prometheus. </w:t>
      </w:r>
    </w:p>
    <w:p w14:paraId="6A3F31C4" w14:textId="7F500B3C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 xml:space="preserve">- Метрики за време: </w:t>
      </w:r>
      <w:r w:rsidRPr="009A5762">
        <w:rPr>
          <w:rStyle w:val="VerbatimChar"/>
          <w:sz w:val="28"/>
          <w:szCs w:val="32"/>
        </w:rPr>
        <w:t>@Timed</w:t>
      </w:r>
      <w:r w:rsidRPr="009A5762">
        <w:rPr>
          <w:sz w:val="32"/>
          <w:szCs w:val="32"/>
        </w:rPr>
        <w:t xml:space="preserve"> в </w:t>
      </w:r>
      <w:r w:rsidRPr="009A5762">
        <w:rPr>
          <w:rStyle w:val="VerbatimChar"/>
          <w:sz w:val="28"/>
          <w:szCs w:val="32"/>
        </w:rPr>
        <w:t>QuestionService</w:t>
      </w:r>
      <w:r w:rsidRPr="009A5762">
        <w:rPr>
          <w:sz w:val="32"/>
          <w:szCs w:val="32"/>
        </w:rPr>
        <w:t xml:space="preserve">, </w:t>
      </w:r>
      <w:r w:rsidRPr="009A5762">
        <w:rPr>
          <w:rStyle w:val="VerbatimChar"/>
          <w:sz w:val="28"/>
          <w:szCs w:val="32"/>
        </w:rPr>
        <w:t>DocumentService</w:t>
      </w:r>
      <w:r w:rsidRPr="009A5762">
        <w:rPr>
          <w:sz w:val="32"/>
          <w:szCs w:val="32"/>
        </w:rPr>
        <w:t xml:space="preserve"> и др.</w:t>
      </w:r>
    </w:p>
    <w:p w14:paraId="3CC06645" w14:textId="5FFAB256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  <w:r w:rsidRPr="0092011D">
        <w:rPr>
          <w:noProof/>
          <w:sz w:val="32"/>
          <w:szCs w:val="32"/>
          <w:lang w:val="bg-BG"/>
        </w:rPr>
        <w:drawing>
          <wp:inline distT="0" distB="0" distL="0" distR="0" wp14:anchorId="640295FD" wp14:editId="7748D0AD">
            <wp:extent cx="5943600" cy="4061460"/>
            <wp:effectExtent l="0" t="0" r="0" b="0"/>
            <wp:docPr id="1806817010" name="Картина 1" descr="Картина, която съдържа текст, екранна снимка, софтуер, Уеб страница&#10;&#10;Генерираното от ИИ съдържание може да е неправилно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817010" name="Картина 1" descr="Картина, която съдържа текст, екранна снимка, софтуер, Уеб страница&#10;&#10;Генерираното от ИИ съдържание може да е неправилно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ED1D9" w14:textId="77777777" w:rsidR="0092011D" w:rsidRPr="0092011D" w:rsidRDefault="0092011D" w:rsidP="007B0334">
      <w:pPr>
        <w:pStyle w:val="a0"/>
        <w:jc w:val="both"/>
        <w:rPr>
          <w:sz w:val="32"/>
          <w:szCs w:val="32"/>
        </w:rPr>
      </w:pPr>
    </w:p>
    <w:p w14:paraId="53FCFD8B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Какво да гледаме </w:t>
      </w:r>
    </w:p>
    <w:p w14:paraId="156518ED" w14:textId="4A63067E" w:rsidR="00564275" w:rsidRPr="009A5762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Време за обработка на въпроси, грешки при embeddings/LLM, бавни заявки (&gt;2s), cache hit/miss.</w:t>
      </w:r>
    </w:p>
    <w:p w14:paraId="627A0513" w14:textId="77777777" w:rsidR="00564275" w:rsidRPr="009A5762" w:rsidRDefault="00000000" w:rsidP="007B0334">
      <w:pPr>
        <w:pStyle w:val="a6"/>
        <w:jc w:val="both"/>
      </w:pPr>
      <w:bookmarkStart w:id="12" w:name="отстраняване-на-проблеми"/>
      <w:bookmarkEnd w:id="11"/>
      <w:r w:rsidRPr="009A5762">
        <w:t>12 – Отстраняване на проблеми</w:t>
      </w:r>
    </w:p>
    <w:p w14:paraId="342431F6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/history дава 500 (Internal Server Error) </w:t>
      </w:r>
    </w:p>
    <w:p w14:paraId="16194917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Причина 1: Thymeleaf event handler съдържа текст от променлива (мерки срещу XSS). </w:t>
      </w:r>
    </w:p>
    <w:p w14:paraId="54219E33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Решение: пазим текста в </w:t>
      </w:r>
      <w:r w:rsidRPr="009A5762">
        <w:rPr>
          <w:rStyle w:val="VerbatimChar"/>
          <w:sz w:val="28"/>
          <w:szCs w:val="32"/>
        </w:rPr>
        <w:t>data-*</w:t>
      </w:r>
      <w:r w:rsidRPr="009A5762">
        <w:rPr>
          <w:sz w:val="32"/>
          <w:szCs w:val="32"/>
        </w:rPr>
        <w:t xml:space="preserve"> атрибут и четем от </w:t>
      </w:r>
      <w:r w:rsidRPr="009A5762">
        <w:rPr>
          <w:rStyle w:val="VerbatimChar"/>
          <w:sz w:val="28"/>
          <w:szCs w:val="32"/>
        </w:rPr>
        <w:t>this.dataset</w:t>
      </w:r>
      <w:r w:rsidRPr="009A5762">
        <w:rPr>
          <w:sz w:val="32"/>
          <w:szCs w:val="32"/>
        </w:rPr>
        <w:t xml:space="preserve"> (вече е поправено в </w:t>
      </w:r>
      <w:r w:rsidRPr="009A5762">
        <w:rPr>
          <w:rStyle w:val="VerbatimChar"/>
          <w:sz w:val="28"/>
          <w:szCs w:val="32"/>
        </w:rPr>
        <w:t>templates/history.html</w:t>
      </w:r>
      <w:r w:rsidRPr="009A5762">
        <w:rPr>
          <w:sz w:val="32"/>
          <w:szCs w:val="32"/>
        </w:rPr>
        <w:t xml:space="preserve">). </w:t>
      </w:r>
    </w:p>
    <w:p w14:paraId="42568D43" w14:textId="77777777" w:rsidR="00723549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Причина 2: Fetch join + странициране в JPA заявка. </w:t>
      </w:r>
    </w:p>
    <w:p w14:paraId="7E21A6F4" w14:textId="28BEFF58" w:rsidR="00564275" w:rsidRPr="009A5762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Решение: махнат е FETCH в </w:t>
      </w:r>
      <w:r w:rsidRPr="009A5762">
        <w:rPr>
          <w:rStyle w:val="VerbatimChar"/>
          <w:sz w:val="28"/>
          <w:szCs w:val="32"/>
        </w:rPr>
        <w:t>QuestionRepository.findHistory</w:t>
      </w:r>
      <w:r w:rsidRPr="009A5762">
        <w:rPr>
          <w:sz w:val="32"/>
          <w:szCs w:val="32"/>
        </w:rPr>
        <w:t>.</w:t>
      </w:r>
    </w:p>
    <w:p w14:paraId="6F5B1604" w14:textId="77777777" w:rsidR="007B0334" w:rsidRDefault="007B0334" w:rsidP="007B0334">
      <w:pPr>
        <w:pStyle w:val="a0"/>
        <w:jc w:val="both"/>
        <w:rPr>
          <w:sz w:val="32"/>
          <w:szCs w:val="32"/>
          <w:lang w:val="bg-BG"/>
        </w:rPr>
      </w:pPr>
    </w:p>
    <w:p w14:paraId="64A61220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244B3980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432625E7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03E33153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07AACF48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01EB745A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3A8C1E66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6D1BB0AE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2FC836F3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68C39A37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29312DA7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4E79B319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091BEA70" w14:textId="77FAE61E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lastRenderedPageBreak/>
        <w:t xml:space="preserve">Грешки при качване </w:t>
      </w:r>
    </w:p>
    <w:p w14:paraId="6C0EE4E9" w14:textId="0D762952" w:rsidR="00564275" w:rsidRPr="009A5762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„File size exceeds 5MB limit“ – променете ограничението, ако е необходимо. - „UnsupportedFileTypeException“ – за демото е активен txt екстрактор; добавете PDF/DOCX екстрактори при нужда.</w:t>
      </w:r>
    </w:p>
    <w:p w14:paraId="2B7C7E59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Празни/неточни отговори </w:t>
      </w:r>
    </w:p>
    <w:p w14:paraId="651D176F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Проверете дали документът е качен успешно и има смислов текст. </w:t>
      </w:r>
    </w:p>
    <w:p w14:paraId="1270ABAB" w14:textId="6207ED07" w:rsidR="00564275" w:rsidRPr="009A5762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- Увеличете TOP-K (брой контекстни chunk-ове) внимателно.</w:t>
      </w:r>
    </w:p>
    <w:p w14:paraId="5C8D31B8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База данни/pgvector </w:t>
      </w:r>
    </w:p>
    <w:p w14:paraId="07767DB1" w14:textId="2818DAC3" w:rsidR="00564275" w:rsidRPr="009A5762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Уверете се, че разширението pgvector е инсталирано и колоната е </w:t>
      </w:r>
      <w:r w:rsidRPr="009A5762">
        <w:rPr>
          <w:rStyle w:val="VerbatimChar"/>
          <w:sz w:val="28"/>
          <w:szCs w:val="32"/>
        </w:rPr>
        <w:t>vector(1536)</w:t>
      </w:r>
      <w:r w:rsidRPr="009A5762">
        <w:rPr>
          <w:sz w:val="32"/>
          <w:szCs w:val="32"/>
        </w:rPr>
        <w:t>.</w:t>
      </w:r>
    </w:p>
    <w:p w14:paraId="74AF4926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Сигурност (401/403) </w:t>
      </w:r>
    </w:p>
    <w:p w14:paraId="36168A79" w14:textId="77777777" w:rsidR="00723549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 xml:space="preserve">- За REST – проверете JWT в </w:t>
      </w:r>
      <w:r w:rsidRPr="009A5762">
        <w:rPr>
          <w:rStyle w:val="VerbatimChar"/>
          <w:sz w:val="28"/>
          <w:szCs w:val="32"/>
        </w:rPr>
        <w:t>Authorization: Bearer ...</w:t>
      </w:r>
      <w:r w:rsidRPr="009A5762">
        <w:rPr>
          <w:sz w:val="32"/>
          <w:szCs w:val="32"/>
        </w:rPr>
        <w:t xml:space="preserve">. </w:t>
      </w:r>
    </w:p>
    <w:p w14:paraId="67C0961D" w14:textId="03963FB4" w:rsidR="00564275" w:rsidRDefault="00000000" w:rsidP="007B0334">
      <w:pPr>
        <w:pStyle w:val="a0"/>
        <w:jc w:val="both"/>
        <w:rPr>
          <w:sz w:val="32"/>
          <w:szCs w:val="32"/>
          <w:lang w:val="bg-BG"/>
        </w:rPr>
      </w:pPr>
      <w:r w:rsidRPr="009A5762">
        <w:rPr>
          <w:sz w:val="32"/>
          <w:szCs w:val="32"/>
        </w:rPr>
        <w:t>- За UI – уверете се, че сте логнати.</w:t>
      </w:r>
    </w:p>
    <w:p w14:paraId="08250119" w14:textId="77777777" w:rsidR="007B0334" w:rsidRDefault="007B0334" w:rsidP="007B0334">
      <w:pPr>
        <w:pStyle w:val="a0"/>
        <w:jc w:val="both"/>
        <w:rPr>
          <w:sz w:val="32"/>
          <w:szCs w:val="32"/>
          <w:lang w:val="bg-BG"/>
        </w:rPr>
      </w:pPr>
    </w:p>
    <w:p w14:paraId="6C11402B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11348D91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53C8EA26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48176AB5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0DC340C1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7EB0CCA2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2BE6939A" w14:textId="77777777" w:rsidR="0092011D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38434DDC" w14:textId="77777777" w:rsidR="0092011D" w:rsidRPr="007B0334" w:rsidRDefault="0092011D" w:rsidP="007B0334">
      <w:pPr>
        <w:pStyle w:val="a0"/>
        <w:jc w:val="both"/>
        <w:rPr>
          <w:sz w:val="32"/>
          <w:szCs w:val="32"/>
          <w:lang w:val="bg-BG"/>
        </w:rPr>
      </w:pPr>
    </w:p>
    <w:p w14:paraId="624BB3D2" w14:textId="77777777" w:rsidR="00564275" w:rsidRPr="009A5762" w:rsidRDefault="00000000" w:rsidP="00723549">
      <w:pPr>
        <w:pStyle w:val="a6"/>
      </w:pPr>
      <w:bookmarkStart w:id="13" w:name="често-задавани-въпроси-faq"/>
      <w:bookmarkEnd w:id="12"/>
      <w:r w:rsidRPr="009A5762">
        <w:lastRenderedPageBreak/>
        <w:t>13 – Често задавани въпроси (FAQ)</w:t>
      </w:r>
    </w:p>
    <w:p w14:paraId="0D3E5E9A" w14:textId="77777777" w:rsidR="00564275" w:rsidRDefault="00000000" w:rsidP="007B0334">
      <w:pPr>
        <w:pStyle w:val="FirstParagraph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Какво е „embedding“ с прости думи? - Числово представяне на текст, което улавя смисъла. Позволява математически да търсим „по смисъл“.</w:t>
      </w:r>
    </w:p>
    <w:p w14:paraId="19A847C9" w14:textId="77777777" w:rsidR="00723549" w:rsidRPr="00723549" w:rsidRDefault="00723549" w:rsidP="007B0334">
      <w:pPr>
        <w:pStyle w:val="a0"/>
        <w:jc w:val="both"/>
      </w:pPr>
    </w:p>
    <w:p w14:paraId="2CBFEF39" w14:textId="77777777" w:rsidR="00564275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Ще „измисли“ ли системата нещо, което го няма в документа? - Целта е да се ограничи това, като подаваме реален контекст от документа. Въпреки това, винаги валидирайте важни решения.</w:t>
      </w:r>
    </w:p>
    <w:p w14:paraId="31D4A6BF" w14:textId="77777777" w:rsidR="00723549" w:rsidRPr="009A5762" w:rsidRDefault="00723549" w:rsidP="007B0334">
      <w:pPr>
        <w:pStyle w:val="a0"/>
        <w:jc w:val="both"/>
        <w:rPr>
          <w:sz w:val="32"/>
          <w:szCs w:val="32"/>
        </w:rPr>
      </w:pPr>
    </w:p>
    <w:p w14:paraId="5A4916CD" w14:textId="77777777" w:rsidR="00564275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Защо са нужни pgvector и PostgreSQL? - За да можем бързо да намираме сходни откъси по embedding. pgvector добавя този тип търсене към PostgreSQL.</w:t>
      </w:r>
    </w:p>
    <w:p w14:paraId="5A55468B" w14:textId="77777777" w:rsidR="007B0334" w:rsidRPr="009A5762" w:rsidRDefault="007B0334" w:rsidP="007B0334">
      <w:pPr>
        <w:pStyle w:val="a0"/>
        <w:jc w:val="both"/>
        <w:rPr>
          <w:sz w:val="32"/>
          <w:szCs w:val="32"/>
        </w:rPr>
      </w:pPr>
    </w:p>
    <w:p w14:paraId="40FCA00C" w14:textId="77777777" w:rsidR="00564275" w:rsidRDefault="00000000" w:rsidP="007B0334">
      <w:pPr>
        <w:pStyle w:val="a0"/>
        <w:jc w:val="both"/>
        <w:rPr>
          <w:sz w:val="32"/>
          <w:szCs w:val="32"/>
        </w:rPr>
      </w:pPr>
      <w:r w:rsidRPr="009A5762">
        <w:rPr>
          <w:sz w:val="32"/>
          <w:szCs w:val="32"/>
        </w:rPr>
        <w:t>Може ли да работи офлайн? - Двигателят за embeddings в демото е детерминистичен и локален (за учебни цели). В продукционна среда бихте ползвали реален embedding/LLM доставчик.</w:t>
      </w:r>
    </w:p>
    <w:p w14:paraId="1515BF03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5D782D2D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751F3D1F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1277C829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1202BB9D" w14:textId="77777777" w:rsidR="007B0334" w:rsidRDefault="007B0334">
      <w:pPr>
        <w:pStyle w:val="a0"/>
        <w:rPr>
          <w:sz w:val="32"/>
          <w:szCs w:val="32"/>
          <w:lang w:val="bg-BG"/>
        </w:rPr>
      </w:pPr>
    </w:p>
    <w:p w14:paraId="1B94949A" w14:textId="77777777" w:rsidR="0092011D" w:rsidRDefault="0092011D">
      <w:pPr>
        <w:pStyle w:val="a0"/>
        <w:rPr>
          <w:sz w:val="32"/>
          <w:szCs w:val="32"/>
          <w:lang w:val="bg-BG"/>
        </w:rPr>
      </w:pPr>
    </w:p>
    <w:p w14:paraId="00EA7633" w14:textId="77777777" w:rsidR="0092011D" w:rsidRDefault="0092011D">
      <w:pPr>
        <w:pStyle w:val="a0"/>
        <w:rPr>
          <w:sz w:val="32"/>
          <w:szCs w:val="32"/>
          <w:lang w:val="bg-BG"/>
        </w:rPr>
      </w:pPr>
    </w:p>
    <w:p w14:paraId="50FD9E50" w14:textId="77777777" w:rsidR="0092011D" w:rsidRPr="0092011D" w:rsidRDefault="0092011D">
      <w:pPr>
        <w:pStyle w:val="a0"/>
        <w:rPr>
          <w:sz w:val="32"/>
          <w:szCs w:val="32"/>
          <w:lang w:val="bg-BG"/>
        </w:rPr>
      </w:pPr>
    </w:p>
    <w:p w14:paraId="475F3FB0" w14:textId="77777777" w:rsidR="007B0334" w:rsidRPr="007B0334" w:rsidRDefault="007B0334">
      <w:pPr>
        <w:pStyle w:val="a0"/>
        <w:rPr>
          <w:sz w:val="32"/>
          <w:szCs w:val="32"/>
          <w:lang w:val="bg-BG"/>
        </w:rPr>
      </w:pPr>
    </w:p>
    <w:p w14:paraId="3694C394" w14:textId="77777777" w:rsidR="00564275" w:rsidRPr="009A5762" w:rsidRDefault="00000000" w:rsidP="007B0334">
      <w:pPr>
        <w:pStyle w:val="a6"/>
      </w:pPr>
      <w:bookmarkStart w:id="14" w:name="речник-на-термините"/>
      <w:bookmarkEnd w:id="13"/>
      <w:r w:rsidRPr="009A5762">
        <w:lastRenderedPageBreak/>
        <w:t>14 – Речник на термините</w:t>
      </w:r>
    </w:p>
    <w:p w14:paraId="041FC8BB" w14:textId="77777777" w:rsidR="00564275" w:rsidRPr="009A5762" w:rsidRDefault="00000000" w:rsidP="00357533">
      <w:pPr>
        <w:pStyle w:val="Compact"/>
        <w:numPr>
          <w:ilvl w:val="0"/>
          <w:numId w:val="3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Embedding: числово описание на текст или обект.</w:t>
      </w:r>
    </w:p>
    <w:p w14:paraId="526457BE" w14:textId="77777777" w:rsidR="00564275" w:rsidRPr="009A5762" w:rsidRDefault="00000000" w:rsidP="00357533">
      <w:pPr>
        <w:pStyle w:val="Compact"/>
        <w:numPr>
          <w:ilvl w:val="0"/>
          <w:numId w:val="3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Vector: масив от числа; използваме го за сравнение на сходство.</w:t>
      </w:r>
    </w:p>
    <w:p w14:paraId="6E86FB7F" w14:textId="77777777" w:rsidR="00564275" w:rsidRPr="009A5762" w:rsidRDefault="00000000" w:rsidP="00357533">
      <w:pPr>
        <w:pStyle w:val="Compact"/>
        <w:numPr>
          <w:ilvl w:val="0"/>
          <w:numId w:val="3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Cosine similarity: мярка за сходство между два вектора (по ъгъла между тях).</w:t>
      </w:r>
    </w:p>
    <w:p w14:paraId="4B6B316B" w14:textId="77777777" w:rsidR="00564275" w:rsidRPr="009A5762" w:rsidRDefault="00000000" w:rsidP="00357533">
      <w:pPr>
        <w:pStyle w:val="Compact"/>
        <w:numPr>
          <w:ilvl w:val="0"/>
          <w:numId w:val="3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RAG (Retrieval-Augmented Generation): подход „намери релевантен контекст → генерирай отговор“.</w:t>
      </w:r>
    </w:p>
    <w:p w14:paraId="6A53C07E" w14:textId="77777777" w:rsidR="00564275" w:rsidRPr="009A5762" w:rsidRDefault="00000000" w:rsidP="00357533">
      <w:pPr>
        <w:pStyle w:val="Compact"/>
        <w:numPr>
          <w:ilvl w:val="0"/>
          <w:numId w:val="3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LLM: Large Language Model – модел, който генерира текст.</w:t>
      </w:r>
    </w:p>
    <w:p w14:paraId="2A0C8DD2" w14:textId="77777777" w:rsidR="00564275" w:rsidRPr="009A5762" w:rsidRDefault="00000000" w:rsidP="00357533">
      <w:pPr>
        <w:pStyle w:val="Compact"/>
        <w:numPr>
          <w:ilvl w:val="0"/>
          <w:numId w:val="3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JWT: JSON Web Token – подписан токен за удостоверяване.</w:t>
      </w:r>
    </w:p>
    <w:p w14:paraId="3EA98848" w14:textId="77777777" w:rsidR="00564275" w:rsidRPr="009A5762" w:rsidRDefault="00000000" w:rsidP="00357533">
      <w:pPr>
        <w:pStyle w:val="Compact"/>
        <w:numPr>
          <w:ilvl w:val="0"/>
          <w:numId w:val="3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Caffeine: бърз in-memory кеш за Java.</w:t>
      </w:r>
    </w:p>
    <w:p w14:paraId="08DE0794" w14:textId="77777777" w:rsidR="00564275" w:rsidRPr="007B0334" w:rsidRDefault="00000000" w:rsidP="00357533">
      <w:pPr>
        <w:pStyle w:val="Compact"/>
        <w:numPr>
          <w:ilvl w:val="0"/>
          <w:numId w:val="3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Micrometer/Actuator: инструменти за метрики и наблюдение на Spring приложения.</w:t>
      </w:r>
    </w:p>
    <w:p w14:paraId="6CD116D9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215E3329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5608025F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132BA06D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5E1E7AF7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055D893F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0F530B32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71F80BC5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59857067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6D82B2BF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0B8D56BC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65B1F4F5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6C8EBB22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0D6430A2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60F4224B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64A6E1E8" w14:textId="77777777" w:rsid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21E0DA0B" w14:textId="77777777" w:rsidR="007B0334" w:rsidRPr="007B0334" w:rsidRDefault="007B0334" w:rsidP="007B0334">
      <w:pPr>
        <w:pStyle w:val="Compact"/>
        <w:ind w:left="720"/>
        <w:jc w:val="both"/>
        <w:rPr>
          <w:sz w:val="32"/>
          <w:szCs w:val="32"/>
          <w:lang w:val="bg-BG"/>
        </w:rPr>
      </w:pPr>
    </w:p>
    <w:p w14:paraId="48D56EF0" w14:textId="77777777" w:rsidR="00564275" w:rsidRPr="007B0334" w:rsidRDefault="00000000" w:rsidP="007B0334">
      <w:pPr>
        <w:pStyle w:val="a6"/>
      </w:pPr>
      <w:bookmarkStart w:id="15" w:name="план-за-развитие-roadmap"/>
      <w:bookmarkEnd w:id="14"/>
      <w:r w:rsidRPr="007B0334">
        <w:lastRenderedPageBreak/>
        <w:t>15 – План за развитие (Roadmap)</w:t>
      </w:r>
    </w:p>
    <w:p w14:paraId="3F0DD38A" w14:textId="77777777" w:rsidR="00564275" w:rsidRPr="009A5762" w:rsidRDefault="00000000" w:rsidP="007B0334">
      <w:pPr>
        <w:pStyle w:val="Compact"/>
        <w:numPr>
          <w:ilvl w:val="0"/>
          <w:numId w:val="4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Поддръжка на PDF/DOCX екстрактори и извличане на изображения/таблици.</w:t>
      </w:r>
    </w:p>
    <w:p w14:paraId="1079339F" w14:textId="77777777" w:rsidR="00564275" w:rsidRPr="009A5762" w:rsidRDefault="00000000" w:rsidP="007B0334">
      <w:pPr>
        <w:pStyle w:val="Compact"/>
        <w:numPr>
          <w:ilvl w:val="0"/>
          <w:numId w:val="4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Обогатени отговори: цитати с референции към оригиналния текст и страница.</w:t>
      </w:r>
    </w:p>
    <w:p w14:paraId="14BE101D" w14:textId="77777777" w:rsidR="00564275" w:rsidRPr="009A5762" w:rsidRDefault="00000000" w:rsidP="007B0334">
      <w:pPr>
        <w:pStyle w:val="Compact"/>
        <w:numPr>
          <w:ilvl w:val="0"/>
          <w:numId w:val="4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По-добра сигурност: refresh токени, ограничаване на сесии, 2FA (по избор).</w:t>
      </w:r>
    </w:p>
    <w:p w14:paraId="5A7CE899" w14:textId="77777777" w:rsidR="00564275" w:rsidRPr="009A5762" w:rsidRDefault="00000000" w:rsidP="007B0334">
      <w:pPr>
        <w:pStyle w:val="Compact"/>
        <w:numPr>
          <w:ilvl w:val="0"/>
          <w:numId w:val="4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Настройваеми параметри: размер на chunk, TOP-K, модели за embeddings/LLM.</w:t>
      </w:r>
    </w:p>
    <w:p w14:paraId="04F41B0A" w14:textId="77777777" w:rsidR="00564275" w:rsidRPr="009A5762" w:rsidRDefault="00000000" w:rsidP="007B0334">
      <w:pPr>
        <w:pStyle w:val="Compact"/>
        <w:numPr>
          <w:ilvl w:val="0"/>
          <w:numId w:val="4"/>
        </w:numPr>
        <w:jc w:val="both"/>
        <w:rPr>
          <w:sz w:val="32"/>
          <w:szCs w:val="32"/>
        </w:rPr>
      </w:pPr>
      <w:r w:rsidRPr="009A5762">
        <w:rPr>
          <w:sz w:val="32"/>
          <w:szCs w:val="32"/>
        </w:rPr>
        <w:t>Автоматични миграции на БД (Flyway), профили за среди (dev/test/prod).</w:t>
      </w:r>
    </w:p>
    <w:p w14:paraId="23BDFFDD" w14:textId="77777777" w:rsidR="00564275" w:rsidRPr="00E202B9" w:rsidRDefault="00000000" w:rsidP="007B0334">
      <w:pPr>
        <w:pStyle w:val="Compact"/>
        <w:numPr>
          <w:ilvl w:val="0"/>
          <w:numId w:val="4"/>
        </w:numPr>
        <w:jc w:val="both"/>
      </w:pPr>
      <w:r w:rsidRPr="009A5762">
        <w:rPr>
          <w:sz w:val="32"/>
          <w:szCs w:val="32"/>
        </w:rPr>
        <w:t>UI подобрения: мул</w:t>
      </w:r>
      <w:r w:rsidRPr="007B0334">
        <w:rPr>
          <w:sz w:val="32"/>
          <w:szCs w:val="32"/>
        </w:rPr>
        <w:t>ти-документ контекст, highlight на пасажи.</w:t>
      </w:r>
      <w:bookmarkEnd w:id="0"/>
      <w:bookmarkEnd w:id="15"/>
    </w:p>
    <w:p w14:paraId="122733C5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7D2F2D52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6200A41C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42502598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18B73487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5195483C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2C14051F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25CEBCB7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06D1CA40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33E08FB3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122DF762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05517DFB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0F09E921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0556EE78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71E42F34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7934EC23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77B6B091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2E16D9D0" w14:textId="77777777" w:rsidR="00E202B9" w:rsidRDefault="00E202B9" w:rsidP="00E202B9">
      <w:pPr>
        <w:pStyle w:val="a6"/>
      </w:pPr>
      <w:bookmarkStart w:id="16" w:name="изисквания"/>
      <w:r>
        <w:lastRenderedPageBreak/>
        <w:t>16 – Изисквания</w:t>
      </w:r>
    </w:p>
    <w:p w14:paraId="3DAEC832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>Функционални изисквания - Качване на документи и извличане на текст. - Задаване на въпроси върху избран документ. - Показване и филтриране на история на въпроси/отговори. - REST API за интеграция.</w:t>
      </w:r>
    </w:p>
    <w:p w14:paraId="7C52B593" w14:textId="77777777" w:rsidR="00E202B9" w:rsidRPr="00E202B9" w:rsidRDefault="00E202B9" w:rsidP="00357533">
      <w:pPr>
        <w:pStyle w:val="a0"/>
        <w:jc w:val="both"/>
        <w:rPr>
          <w:lang w:val="bg-BG"/>
        </w:rPr>
      </w:pPr>
    </w:p>
    <w:p w14:paraId="7542F283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>Нефункционални изисквания - Производителност: отговор &lt; 2s за типични заявки (локална среда). - Надеждност: обработка на грешки, ясни съобщения за потребителя. - Сигурност: изисква се логин; JWT за REST. - Поддръжка: логове, метрики, конфигурация чрез свойства.</w:t>
      </w:r>
    </w:p>
    <w:p w14:paraId="6369FD9B" w14:textId="77777777" w:rsidR="00E202B9" w:rsidRPr="00E202B9" w:rsidRDefault="00E202B9" w:rsidP="00357533">
      <w:pPr>
        <w:pStyle w:val="a0"/>
        <w:jc w:val="both"/>
        <w:rPr>
          <w:sz w:val="32"/>
          <w:szCs w:val="32"/>
          <w:lang w:val="bg-BG"/>
        </w:rPr>
      </w:pPr>
    </w:p>
    <w:p w14:paraId="245E8F51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>Ограничения - Демонстрационен екстрактор за .txt; други формати изискват допълнителни екстрактори. - Локален embedding генератор за учебни цели.</w:t>
      </w:r>
    </w:p>
    <w:p w14:paraId="657971B4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2E3E8391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49D623D4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0CE577D7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7B734975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40BA3EFD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333F56F3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3C8D584E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34FB203C" w14:textId="77777777" w:rsidR="00E202B9" w:rsidRPr="00E202B9" w:rsidRDefault="00E202B9" w:rsidP="00E202B9">
      <w:pPr>
        <w:pStyle w:val="a0"/>
        <w:rPr>
          <w:sz w:val="32"/>
          <w:szCs w:val="32"/>
          <w:lang w:val="bg-BG"/>
        </w:rPr>
      </w:pPr>
    </w:p>
    <w:p w14:paraId="23D70AB0" w14:textId="77777777" w:rsidR="00E202B9" w:rsidRDefault="00E202B9" w:rsidP="00E202B9">
      <w:pPr>
        <w:pStyle w:val="a6"/>
        <w:rPr>
          <w:lang w:val="bg-BG"/>
        </w:rPr>
      </w:pPr>
      <w:bookmarkStart w:id="17" w:name="употреба-и-сценарии"/>
      <w:bookmarkEnd w:id="16"/>
    </w:p>
    <w:p w14:paraId="24675201" w14:textId="77777777" w:rsidR="00E202B9" w:rsidRDefault="00E202B9" w:rsidP="00E202B9">
      <w:pPr>
        <w:pStyle w:val="a6"/>
        <w:rPr>
          <w:lang w:val="bg-BG"/>
        </w:rPr>
      </w:pPr>
    </w:p>
    <w:p w14:paraId="6623CDD2" w14:textId="77777777" w:rsidR="00E202B9" w:rsidRDefault="00E202B9" w:rsidP="00E202B9">
      <w:pPr>
        <w:pStyle w:val="a6"/>
        <w:rPr>
          <w:lang w:val="bg-BG"/>
        </w:rPr>
      </w:pPr>
    </w:p>
    <w:p w14:paraId="5AACD67D" w14:textId="2AC1C15D" w:rsidR="00E202B9" w:rsidRDefault="00E202B9" w:rsidP="00E202B9">
      <w:pPr>
        <w:pStyle w:val="a6"/>
      </w:pPr>
      <w:r>
        <w:lastRenderedPageBreak/>
        <w:t>17 – Употреба и сценарии</w:t>
      </w:r>
    </w:p>
    <w:p w14:paraId="33AD5EDD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>Сценарий 1: Правен отдел - Качва договор, търси срокове/неустойки. - Печалба: бърз ориентир без четене на целия документ.</w:t>
      </w:r>
    </w:p>
    <w:p w14:paraId="07158181" w14:textId="77777777" w:rsidR="00E202B9" w:rsidRPr="00E202B9" w:rsidRDefault="00E202B9" w:rsidP="00357533">
      <w:pPr>
        <w:pStyle w:val="a0"/>
        <w:jc w:val="both"/>
        <w:rPr>
          <w:lang w:val="bg-BG"/>
        </w:rPr>
      </w:pPr>
    </w:p>
    <w:p w14:paraId="1D1D1BE1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>Сценарий 2: Техническа поддръжка - Качва ръководство/README, търси стъпки за конфигурация.</w:t>
      </w:r>
    </w:p>
    <w:p w14:paraId="688FEF4E" w14:textId="77777777" w:rsidR="00E202B9" w:rsidRPr="00E202B9" w:rsidRDefault="00E202B9" w:rsidP="00357533">
      <w:pPr>
        <w:pStyle w:val="a0"/>
        <w:jc w:val="both"/>
        <w:rPr>
          <w:sz w:val="32"/>
          <w:szCs w:val="32"/>
          <w:lang w:val="bg-BG"/>
        </w:rPr>
      </w:pPr>
    </w:p>
    <w:p w14:paraId="00C3472E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>Сценарий 3: Студентска работа - Документиране на проект, демонстрация на RAG концепция и сигурност.</w:t>
      </w:r>
    </w:p>
    <w:p w14:paraId="4A41DBB8" w14:textId="77777777" w:rsidR="00E202B9" w:rsidRPr="00E202B9" w:rsidRDefault="00E202B9" w:rsidP="00357533">
      <w:pPr>
        <w:pStyle w:val="a0"/>
        <w:jc w:val="both"/>
        <w:rPr>
          <w:sz w:val="32"/>
          <w:szCs w:val="32"/>
          <w:lang w:val="bg-BG"/>
        </w:rPr>
      </w:pPr>
    </w:p>
    <w:p w14:paraId="5E8E6B47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>Актьори и потоци - Потребител (UI), Интеграция (REST клиент), Администратор.</w:t>
      </w:r>
    </w:p>
    <w:p w14:paraId="4AA9B597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21F4E23E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64384E12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1556BEFC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56AA387C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2EA3E61C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66D7E1A4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62B74CCD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5C68D01C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6EC27882" w14:textId="77777777" w:rsidR="00E202B9" w:rsidRDefault="00E202B9" w:rsidP="00E202B9">
      <w:pPr>
        <w:pStyle w:val="a0"/>
        <w:rPr>
          <w:sz w:val="32"/>
          <w:szCs w:val="32"/>
          <w:lang w:val="bg-BG"/>
        </w:rPr>
      </w:pPr>
    </w:p>
    <w:p w14:paraId="31B0BB44" w14:textId="77777777" w:rsidR="00E202B9" w:rsidRPr="00E202B9" w:rsidRDefault="00E202B9" w:rsidP="00E202B9">
      <w:pPr>
        <w:pStyle w:val="a0"/>
        <w:rPr>
          <w:sz w:val="32"/>
          <w:szCs w:val="32"/>
          <w:lang w:val="bg-BG"/>
        </w:rPr>
      </w:pPr>
    </w:p>
    <w:p w14:paraId="18B66C25" w14:textId="77777777" w:rsidR="00E202B9" w:rsidRDefault="00E202B9" w:rsidP="00E202B9">
      <w:pPr>
        <w:pStyle w:val="a6"/>
      </w:pPr>
      <w:bookmarkStart w:id="18" w:name="подробна-инсталация"/>
      <w:bookmarkEnd w:id="17"/>
      <w:r>
        <w:lastRenderedPageBreak/>
        <w:t>18 – Подробна инсталация</w:t>
      </w:r>
    </w:p>
    <w:p w14:paraId="295F9538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 xml:space="preserve">Предварителни условия - Java 17+, Maven, PostgreSQL 15+ с разширение pgvector. - Създайте база </w:t>
      </w:r>
      <w:r w:rsidRPr="00E202B9">
        <w:rPr>
          <w:rStyle w:val="VerbatimChar"/>
          <w:sz w:val="32"/>
          <w:szCs w:val="32"/>
        </w:rPr>
        <w:t>document_analyser</w:t>
      </w:r>
      <w:r w:rsidRPr="00E202B9">
        <w:rPr>
          <w:sz w:val="32"/>
          <w:szCs w:val="32"/>
        </w:rPr>
        <w:t xml:space="preserve"> и потребител с права.</w:t>
      </w:r>
    </w:p>
    <w:p w14:paraId="7E8A3701" w14:textId="77777777" w:rsidR="007F23FC" w:rsidRPr="007F23FC" w:rsidRDefault="007F23FC" w:rsidP="007F23FC">
      <w:pPr>
        <w:pStyle w:val="a0"/>
        <w:rPr>
          <w:lang w:val="bg-BG"/>
        </w:rPr>
      </w:pPr>
    </w:p>
    <w:p w14:paraId="52BB91D4" w14:textId="77777777" w:rsidR="007F23FC" w:rsidRDefault="00E202B9" w:rsidP="00E202B9">
      <w:pPr>
        <w:pStyle w:val="a0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 xml:space="preserve">Стъпки 1) Клониране и настройка на </w:t>
      </w:r>
      <w:r w:rsidRPr="00E202B9">
        <w:rPr>
          <w:rStyle w:val="VerbatimChar"/>
          <w:sz w:val="32"/>
          <w:szCs w:val="32"/>
        </w:rPr>
        <w:t>application.properties</w:t>
      </w:r>
      <w:r w:rsidRPr="00E202B9">
        <w:rPr>
          <w:sz w:val="32"/>
          <w:szCs w:val="32"/>
        </w:rPr>
        <w:t xml:space="preserve"> (DB креденшъли, портове). </w:t>
      </w:r>
    </w:p>
    <w:p w14:paraId="3C255452" w14:textId="77777777" w:rsidR="007F23FC" w:rsidRDefault="00E202B9" w:rsidP="00E202B9">
      <w:pPr>
        <w:pStyle w:val="a0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 xml:space="preserve">2) Инициализация на pgvector колона (виж </w:t>
      </w:r>
      <w:r w:rsidRPr="00E202B9">
        <w:rPr>
          <w:rStyle w:val="VerbatimChar"/>
          <w:sz w:val="32"/>
          <w:szCs w:val="32"/>
        </w:rPr>
        <w:t>PgvectorIndexInitializer</w:t>
      </w:r>
      <w:r w:rsidRPr="00E202B9">
        <w:rPr>
          <w:sz w:val="32"/>
          <w:szCs w:val="32"/>
        </w:rPr>
        <w:t xml:space="preserve">). </w:t>
      </w:r>
    </w:p>
    <w:p w14:paraId="21F41253" w14:textId="77777777" w:rsidR="007F23FC" w:rsidRDefault="00E202B9" w:rsidP="00E202B9">
      <w:pPr>
        <w:pStyle w:val="a0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 xml:space="preserve">3) Стартиране: </w:t>
      </w:r>
      <w:r w:rsidRPr="00E202B9">
        <w:rPr>
          <w:rStyle w:val="VerbatimChar"/>
          <w:sz w:val="32"/>
          <w:szCs w:val="32"/>
        </w:rPr>
        <w:t>mvn spring-boot:run</w:t>
      </w:r>
      <w:r w:rsidRPr="00E202B9">
        <w:rPr>
          <w:sz w:val="32"/>
          <w:szCs w:val="32"/>
        </w:rPr>
        <w:t xml:space="preserve"> или от IDE.</w:t>
      </w:r>
    </w:p>
    <w:p w14:paraId="52EC4DA6" w14:textId="2B6FCDB3" w:rsidR="00E202B9" w:rsidRDefault="00E202B9" w:rsidP="00E202B9">
      <w:pPr>
        <w:pStyle w:val="a0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 xml:space="preserve">4) Достъп: </w:t>
      </w:r>
      <w:r w:rsidRPr="00E202B9">
        <w:rPr>
          <w:rStyle w:val="VerbatimChar"/>
          <w:sz w:val="32"/>
          <w:szCs w:val="32"/>
        </w:rPr>
        <w:t>http://localhost:8080</w:t>
      </w:r>
      <w:r w:rsidRPr="00E202B9">
        <w:rPr>
          <w:sz w:val="32"/>
          <w:szCs w:val="32"/>
        </w:rPr>
        <w:t xml:space="preserve"> (login форма).</w:t>
      </w:r>
    </w:p>
    <w:p w14:paraId="718BC67C" w14:textId="77777777" w:rsidR="007F23FC" w:rsidRPr="007F23FC" w:rsidRDefault="007F23FC" w:rsidP="00E202B9">
      <w:pPr>
        <w:pStyle w:val="a0"/>
        <w:rPr>
          <w:sz w:val="32"/>
          <w:szCs w:val="32"/>
          <w:lang w:val="bg-BG"/>
        </w:rPr>
      </w:pPr>
    </w:p>
    <w:p w14:paraId="4E6BBE02" w14:textId="77777777" w:rsidR="00E202B9" w:rsidRPr="00E202B9" w:rsidRDefault="00E202B9" w:rsidP="00E202B9">
      <w:pPr>
        <w:pStyle w:val="a0"/>
        <w:rPr>
          <w:sz w:val="32"/>
          <w:szCs w:val="32"/>
        </w:rPr>
      </w:pPr>
      <w:r w:rsidRPr="00E202B9">
        <w:rPr>
          <w:sz w:val="32"/>
          <w:szCs w:val="32"/>
        </w:rPr>
        <w:t>Създаване на потребител (примерен SQL)</w:t>
      </w:r>
    </w:p>
    <w:p w14:paraId="1665315D" w14:textId="77777777" w:rsidR="00E202B9" w:rsidRDefault="00E202B9" w:rsidP="00E202B9">
      <w:pPr>
        <w:pStyle w:val="SourceCode"/>
        <w:rPr>
          <w:rStyle w:val="NormalTok"/>
          <w:sz w:val="32"/>
          <w:szCs w:val="32"/>
          <w:lang w:val="bg-BG"/>
        </w:rPr>
      </w:pPr>
      <w:r w:rsidRPr="00E202B9">
        <w:rPr>
          <w:rStyle w:val="KeywordTok"/>
          <w:sz w:val="32"/>
          <w:szCs w:val="32"/>
        </w:rPr>
        <w:t>INSERT</w:t>
      </w:r>
      <w:r w:rsidRPr="00E202B9">
        <w:rPr>
          <w:rStyle w:val="NormalTok"/>
          <w:sz w:val="32"/>
          <w:szCs w:val="32"/>
        </w:rPr>
        <w:t xml:space="preserve"> </w:t>
      </w:r>
      <w:r w:rsidRPr="00E202B9">
        <w:rPr>
          <w:rStyle w:val="KeywordTok"/>
          <w:sz w:val="32"/>
          <w:szCs w:val="32"/>
        </w:rPr>
        <w:t>INTO</w:t>
      </w:r>
      <w:r w:rsidRPr="00E202B9">
        <w:rPr>
          <w:rStyle w:val="NormalTok"/>
          <w:sz w:val="32"/>
          <w:szCs w:val="32"/>
        </w:rPr>
        <w:t xml:space="preserve"> users(username, </w:t>
      </w:r>
      <w:r w:rsidRPr="00E202B9">
        <w:rPr>
          <w:rStyle w:val="KeywordTok"/>
          <w:sz w:val="32"/>
          <w:szCs w:val="32"/>
        </w:rPr>
        <w:t>password</w:t>
      </w:r>
      <w:r w:rsidRPr="00E202B9">
        <w:rPr>
          <w:rStyle w:val="NormalTok"/>
          <w:sz w:val="32"/>
          <w:szCs w:val="32"/>
        </w:rPr>
        <w:t xml:space="preserve">, </w:t>
      </w:r>
      <w:r w:rsidRPr="00E202B9">
        <w:rPr>
          <w:rStyle w:val="KeywordTok"/>
          <w:sz w:val="32"/>
          <w:szCs w:val="32"/>
        </w:rPr>
        <w:t>role</w:t>
      </w:r>
      <w:r w:rsidRPr="00E202B9">
        <w:rPr>
          <w:rStyle w:val="NormalTok"/>
          <w:sz w:val="32"/>
          <w:szCs w:val="32"/>
        </w:rPr>
        <w:t xml:space="preserve">) </w:t>
      </w:r>
      <w:r w:rsidRPr="00E202B9">
        <w:rPr>
          <w:rStyle w:val="KeywordTok"/>
          <w:sz w:val="32"/>
          <w:szCs w:val="32"/>
        </w:rPr>
        <w:t>VALUES</w:t>
      </w:r>
      <w:r w:rsidRPr="00E202B9">
        <w:rPr>
          <w:rStyle w:val="NormalTok"/>
          <w:sz w:val="32"/>
          <w:szCs w:val="32"/>
        </w:rPr>
        <w:t>(</w:t>
      </w:r>
      <w:r w:rsidRPr="00E202B9">
        <w:rPr>
          <w:rStyle w:val="StringTok"/>
          <w:sz w:val="32"/>
          <w:szCs w:val="32"/>
        </w:rPr>
        <w:t>'test'</w:t>
      </w:r>
      <w:r w:rsidRPr="00E202B9">
        <w:rPr>
          <w:rStyle w:val="NormalTok"/>
          <w:sz w:val="32"/>
          <w:szCs w:val="32"/>
        </w:rPr>
        <w:t xml:space="preserve">, </w:t>
      </w:r>
      <w:r w:rsidRPr="00E202B9">
        <w:rPr>
          <w:rStyle w:val="StringTok"/>
          <w:sz w:val="32"/>
          <w:szCs w:val="32"/>
        </w:rPr>
        <w:t>'{bcrypt}$2a$10$...'</w:t>
      </w:r>
      <w:r w:rsidRPr="00E202B9">
        <w:rPr>
          <w:rStyle w:val="NormalTok"/>
          <w:sz w:val="32"/>
          <w:szCs w:val="32"/>
        </w:rPr>
        <w:t xml:space="preserve">, </w:t>
      </w:r>
      <w:r w:rsidRPr="00E202B9">
        <w:rPr>
          <w:rStyle w:val="StringTok"/>
          <w:sz w:val="32"/>
          <w:szCs w:val="32"/>
        </w:rPr>
        <w:t>'USER'</w:t>
      </w:r>
      <w:r w:rsidRPr="00E202B9">
        <w:rPr>
          <w:rStyle w:val="NormalTok"/>
          <w:sz w:val="32"/>
          <w:szCs w:val="32"/>
        </w:rPr>
        <w:t>);</w:t>
      </w:r>
    </w:p>
    <w:p w14:paraId="36E7C804" w14:textId="77777777" w:rsidR="007F23FC" w:rsidRPr="007F23FC" w:rsidRDefault="007F23FC" w:rsidP="00E202B9">
      <w:pPr>
        <w:pStyle w:val="SourceCode"/>
        <w:rPr>
          <w:sz w:val="32"/>
          <w:szCs w:val="32"/>
          <w:lang w:val="bg-BG"/>
        </w:rPr>
      </w:pPr>
    </w:p>
    <w:p w14:paraId="43238012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E202B9">
        <w:rPr>
          <w:sz w:val="32"/>
          <w:szCs w:val="32"/>
        </w:rPr>
        <w:t>Забележки - В демо режим е активен детерминистичен embedding клиент. - За реална среда – конфигурирайте външен embedding/LLM доставчик.</w:t>
      </w:r>
    </w:p>
    <w:p w14:paraId="7E3CEF41" w14:textId="77777777" w:rsidR="007F23FC" w:rsidRDefault="007F23FC" w:rsidP="007F23FC">
      <w:pPr>
        <w:pStyle w:val="a0"/>
        <w:rPr>
          <w:lang w:val="bg-BG"/>
        </w:rPr>
      </w:pPr>
    </w:p>
    <w:p w14:paraId="3B3AF0F5" w14:textId="77777777" w:rsidR="007F23FC" w:rsidRDefault="007F23FC" w:rsidP="007F23FC">
      <w:pPr>
        <w:pStyle w:val="a0"/>
        <w:rPr>
          <w:lang w:val="bg-BG"/>
        </w:rPr>
      </w:pPr>
    </w:p>
    <w:p w14:paraId="4A7F423A" w14:textId="77777777" w:rsidR="007F23FC" w:rsidRDefault="007F23FC" w:rsidP="007F23FC">
      <w:pPr>
        <w:pStyle w:val="a0"/>
        <w:rPr>
          <w:lang w:val="bg-BG"/>
        </w:rPr>
      </w:pPr>
    </w:p>
    <w:p w14:paraId="3A529786" w14:textId="77777777" w:rsidR="007F23FC" w:rsidRDefault="007F23FC" w:rsidP="007F23FC">
      <w:pPr>
        <w:pStyle w:val="a0"/>
        <w:rPr>
          <w:lang w:val="bg-BG"/>
        </w:rPr>
      </w:pPr>
    </w:p>
    <w:p w14:paraId="3515AFE7" w14:textId="77777777" w:rsidR="007F23FC" w:rsidRDefault="007F23FC" w:rsidP="007F23FC">
      <w:pPr>
        <w:pStyle w:val="a0"/>
        <w:rPr>
          <w:lang w:val="bg-BG"/>
        </w:rPr>
      </w:pPr>
    </w:p>
    <w:p w14:paraId="36350824" w14:textId="77777777" w:rsidR="007F23FC" w:rsidRDefault="007F23FC" w:rsidP="007F23FC">
      <w:pPr>
        <w:pStyle w:val="a0"/>
        <w:rPr>
          <w:lang w:val="bg-BG"/>
        </w:rPr>
      </w:pPr>
    </w:p>
    <w:p w14:paraId="5FB6C92B" w14:textId="77777777" w:rsidR="007F23FC" w:rsidRDefault="007F23FC" w:rsidP="007F23FC">
      <w:pPr>
        <w:pStyle w:val="a6"/>
        <w:rPr>
          <w:lang w:val="bg-BG"/>
        </w:rPr>
      </w:pPr>
      <w:bookmarkStart w:id="19" w:name="деплоймънт"/>
      <w:bookmarkEnd w:id="18"/>
    </w:p>
    <w:p w14:paraId="43F510B9" w14:textId="74F114C5" w:rsidR="00E202B9" w:rsidRDefault="00E202B9" w:rsidP="007F23FC">
      <w:pPr>
        <w:pStyle w:val="a6"/>
      </w:pPr>
      <w:r>
        <w:lastRenderedPageBreak/>
        <w:t>19 – Деплоймънт</w:t>
      </w:r>
    </w:p>
    <w:p w14:paraId="2B8F6F69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 xml:space="preserve">Локално - Профил </w:t>
      </w:r>
      <w:r w:rsidRPr="007F23FC">
        <w:rPr>
          <w:rStyle w:val="VerbatimChar"/>
          <w:sz w:val="32"/>
          <w:szCs w:val="32"/>
        </w:rPr>
        <w:t>dev</w:t>
      </w:r>
      <w:r w:rsidRPr="007F23FC">
        <w:rPr>
          <w:sz w:val="32"/>
          <w:szCs w:val="32"/>
        </w:rPr>
        <w:t>, вграден Tomcat, външен PostgreSQL.</w:t>
      </w:r>
    </w:p>
    <w:p w14:paraId="6019FA4B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38B1DFB1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 xml:space="preserve">Сървър - Създайте системен потребител, инсталирайте JDK, PostgreSQL+pgvector. - Постройте jar: </w:t>
      </w:r>
      <w:r w:rsidRPr="007F23FC">
        <w:rPr>
          <w:rStyle w:val="VerbatimChar"/>
          <w:sz w:val="32"/>
          <w:szCs w:val="32"/>
        </w:rPr>
        <w:t>mvn -DskipTests package</w:t>
      </w:r>
      <w:r w:rsidRPr="007F23FC">
        <w:rPr>
          <w:sz w:val="32"/>
          <w:szCs w:val="32"/>
        </w:rPr>
        <w:t xml:space="preserve"> → </w:t>
      </w:r>
      <w:r w:rsidRPr="007F23FC">
        <w:rPr>
          <w:rStyle w:val="VerbatimChar"/>
          <w:sz w:val="32"/>
          <w:szCs w:val="32"/>
        </w:rPr>
        <w:t>target/*.jar</w:t>
      </w:r>
      <w:r w:rsidRPr="007F23FC">
        <w:rPr>
          <w:sz w:val="32"/>
          <w:szCs w:val="32"/>
        </w:rPr>
        <w:t>. - Стартирайте като услуга (systemd) с environment variables за секрети.</w:t>
      </w:r>
    </w:p>
    <w:p w14:paraId="3122F7C9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1ADF6D42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Контейнери (опционално) - Dockerfile за Spring Boot + PostgreSQL контейнер с pgvector. - Оркестрация: docker-compose/Kubernetes.</w:t>
      </w:r>
    </w:p>
    <w:p w14:paraId="06270A98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086F3C4B" w14:textId="77777777" w:rsidR="00E202B9" w:rsidRPr="007F23FC" w:rsidRDefault="00E202B9" w:rsidP="00357533">
      <w:pPr>
        <w:pStyle w:val="a0"/>
        <w:jc w:val="both"/>
        <w:rPr>
          <w:sz w:val="32"/>
          <w:szCs w:val="32"/>
        </w:rPr>
      </w:pPr>
      <w:r w:rsidRPr="007F23FC">
        <w:rPr>
          <w:sz w:val="32"/>
          <w:szCs w:val="32"/>
        </w:rPr>
        <w:t>Миграции - Препоръчва се Flyway/Liquibase за версиониране на схемата.</w:t>
      </w:r>
    </w:p>
    <w:p w14:paraId="78861B73" w14:textId="77777777" w:rsidR="007F23FC" w:rsidRDefault="007F23FC" w:rsidP="007F23FC">
      <w:pPr>
        <w:pStyle w:val="a6"/>
        <w:rPr>
          <w:lang w:val="bg-BG"/>
        </w:rPr>
      </w:pPr>
      <w:bookmarkStart w:id="20" w:name="сигурност-детайлно"/>
      <w:bookmarkEnd w:id="19"/>
    </w:p>
    <w:p w14:paraId="369DB9CC" w14:textId="77777777" w:rsidR="007F23FC" w:rsidRDefault="007F23FC" w:rsidP="007F23FC">
      <w:pPr>
        <w:pStyle w:val="a6"/>
        <w:rPr>
          <w:lang w:val="bg-BG"/>
        </w:rPr>
      </w:pPr>
    </w:p>
    <w:p w14:paraId="46EDF452" w14:textId="77777777" w:rsidR="007F23FC" w:rsidRDefault="007F23FC" w:rsidP="007F23FC">
      <w:pPr>
        <w:pStyle w:val="a6"/>
        <w:rPr>
          <w:lang w:val="bg-BG"/>
        </w:rPr>
      </w:pPr>
    </w:p>
    <w:p w14:paraId="166EB450" w14:textId="77777777" w:rsidR="007F23FC" w:rsidRDefault="007F23FC" w:rsidP="007F23FC">
      <w:pPr>
        <w:pStyle w:val="a6"/>
        <w:rPr>
          <w:lang w:val="bg-BG"/>
        </w:rPr>
      </w:pPr>
    </w:p>
    <w:p w14:paraId="4247D573" w14:textId="77777777" w:rsidR="007F23FC" w:rsidRDefault="007F23FC" w:rsidP="007F23FC">
      <w:pPr>
        <w:pStyle w:val="a6"/>
        <w:rPr>
          <w:lang w:val="bg-BG"/>
        </w:rPr>
      </w:pPr>
    </w:p>
    <w:p w14:paraId="6A3638CD" w14:textId="77777777" w:rsidR="007F23FC" w:rsidRDefault="007F23FC" w:rsidP="007F23FC">
      <w:pPr>
        <w:pStyle w:val="a6"/>
        <w:rPr>
          <w:lang w:val="bg-BG"/>
        </w:rPr>
      </w:pPr>
    </w:p>
    <w:p w14:paraId="280F5361" w14:textId="77777777" w:rsidR="007F23FC" w:rsidRDefault="007F23FC" w:rsidP="007F23FC">
      <w:pPr>
        <w:pStyle w:val="a6"/>
        <w:rPr>
          <w:lang w:val="bg-BG"/>
        </w:rPr>
      </w:pPr>
    </w:p>
    <w:p w14:paraId="33BC6D31" w14:textId="77777777" w:rsidR="007F23FC" w:rsidRDefault="007F23FC" w:rsidP="007F23FC">
      <w:pPr>
        <w:pStyle w:val="a6"/>
        <w:rPr>
          <w:lang w:val="bg-BG"/>
        </w:rPr>
      </w:pPr>
    </w:p>
    <w:p w14:paraId="7E00D4B2" w14:textId="77777777" w:rsidR="007F23FC" w:rsidRDefault="007F23FC" w:rsidP="007F23FC">
      <w:pPr>
        <w:pStyle w:val="a6"/>
        <w:rPr>
          <w:lang w:val="bg-BG"/>
        </w:rPr>
      </w:pPr>
    </w:p>
    <w:p w14:paraId="1435BBCB" w14:textId="77777777" w:rsidR="007F23FC" w:rsidRDefault="007F23FC" w:rsidP="007F23FC">
      <w:pPr>
        <w:pStyle w:val="a6"/>
        <w:rPr>
          <w:lang w:val="bg-BG"/>
        </w:rPr>
      </w:pPr>
    </w:p>
    <w:p w14:paraId="70AC45F4" w14:textId="77777777" w:rsidR="007F23FC" w:rsidRDefault="007F23FC" w:rsidP="007F23FC">
      <w:pPr>
        <w:pStyle w:val="a6"/>
        <w:rPr>
          <w:lang w:val="bg-BG"/>
        </w:rPr>
      </w:pPr>
    </w:p>
    <w:p w14:paraId="75E1CE52" w14:textId="77777777" w:rsidR="007F23FC" w:rsidRDefault="007F23FC" w:rsidP="007F23FC">
      <w:pPr>
        <w:pStyle w:val="a6"/>
        <w:rPr>
          <w:lang w:val="bg-BG"/>
        </w:rPr>
      </w:pPr>
    </w:p>
    <w:p w14:paraId="27B35AF4" w14:textId="77777777" w:rsidR="007F23FC" w:rsidRDefault="007F23FC" w:rsidP="007F23FC">
      <w:pPr>
        <w:pStyle w:val="a6"/>
        <w:rPr>
          <w:lang w:val="bg-BG"/>
        </w:rPr>
      </w:pPr>
    </w:p>
    <w:p w14:paraId="0A3E0CF3" w14:textId="77777777" w:rsidR="007F23FC" w:rsidRDefault="007F23FC" w:rsidP="007F23FC">
      <w:pPr>
        <w:pStyle w:val="a6"/>
        <w:rPr>
          <w:lang w:val="bg-BG"/>
        </w:rPr>
      </w:pPr>
    </w:p>
    <w:p w14:paraId="1438EEE9" w14:textId="77777777" w:rsidR="007F23FC" w:rsidRDefault="007F23FC" w:rsidP="007F23FC">
      <w:pPr>
        <w:pStyle w:val="a6"/>
        <w:rPr>
          <w:lang w:val="bg-BG"/>
        </w:rPr>
      </w:pPr>
    </w:p>
    <w:p w14:paraId="05E1CA75" w14:textId="77777777" w:rsidR="007F23FC" w:rsidRDefault="007F23FC" w:rsidP="007F23FC">
      <w:pPr>
        <w:pStyle w:val="a6"/>
        <w:rPr>
          <w:lang w:val="bg-BG"/>
        </w:rPr>
      </w:pPr>
    </w:p>
    <w:p w14:paraId="77A73FDF" w14:textId="77777777" w:rsidR="007F23FC" w:rsidRDefault="007F23FC" w:rsidP="007F23FC">
      <w:pPr>
        <w:pStyle w:val="a6"/>
        <w:rPr>
          <w:lang w:val="bg-BG"/>
        </w:rPr>
      </w:pPr>
    </w:p>
    <w:p w14:paraId="49A1FD01" w14:textId="77777777" w:rsidR="007F23FC" w:rsidRDefault="007F23FC" w:rsidP="007F23FC">
      <w:pPr>
        <w:pStyle w:val="a6"/>
        <w:rPr>
          <w:lang w:val="bg-BG"/>
        </w:rPr>
      </w:pPr>
    </w:p>
    <w:p w14:paraId="2E68CF61" w14:textId="664A40BA" w:rsidR="00E202B9" w:rsidRDefault="00E202B9" w:rsidP="007F23FC">
      <w:pPr>
        <w:pStyle w:val="a6"/>
      </w:pPr>
      <w:r>
        <w:lastRenderedPageBreak/>
        <w:t>20 – Сигурност (детайлно)</w:t>
      </w:r>
    </w:p>
    <w:p w14:paraId="05E896AE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Конфигурация (</w:t>
      </w:r>
      <w:r w:rsidRPr="007F23FC">
        <w:rPr>
          <w:rStyle w:val="VerbatimChar"/>
          <w:sz w:val="32"/>
          <w:szCs w:val="32"/>
        </w:rPr>
        <w:t>SecurityConfig.java</w:t>
      </w:r>
      <w:r w:rsidRPr="007F23FC">
        <w:rPr>
          <w:sz w:val="32"/>
          <w:szCs w:val="32"/>
        </w:rPr>
        <w:t xml:space="preserve"> – извадка)</w:t>
      </w:r>
    </w:p>
    <w:p w14:paraId="46E94DE7" w14:textId="77777777" w:rsidR="00E202B9" w:rsidRDefault="00E202B9" w:rsidP="00E202B9">
      <w:pPr>
        <w:pStyle w:val="SourceCode"/>
        <w:rPr>
          <w:rStyle w:val="OperatorTok"/>
          <w:sz w:val="32"/>
          <w:szCs w:val="32"/>
          <w:lang w:val="bg-BG"/>
        </w:rPr>
      </w:pPr>
      <w:r w:rsidRPr="007F23FC">
        <w:rPr>
          <w:rStyle w:val="NormalTok"/>
          <w:sz w:val="32"/>
          <w:szCs w:val="32"/>
        </w:rPr>
        <w:t>http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csrf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AbstractHttpConfigurer</w:t>
      </w:r>
      <w:r w:rsidRPr="007F23FC">
        <w:rPr>
          <w:rStyle w:val="OperatorTok"/>
          <w:sz w:val="32"/>
          <w:szCs w:val="32"/>
        </w:rPr>
        <w:t>::</w:t>
      </w:r>
      <w:r w:rsidRPr="007F23FC">
        <w:rPr>
          <w:rStyle w:val="NormalTok"/>
          <w:sz w:val="32"/>
          <w:szCs w:val="32"/>
        </w:rPr>
        <w:t>disable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authorizeHttpRequests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 xml:space="preserve">auth </w:t>
      </w:r>
      <w:r w:rsidRPr="007F23FC">
        <w:rPr>
          <w:rStyle w:val="OperatorTok"/>
          <w:sz w:val="32"/>
          <w:szCs w:val="32"/>
        </w:rPr>
        <w:t>-&gt;</w:t>
      </w:r>
      <w:r w:rsidRPr="007F23FC">
        <w:rPr>
          <w:rStyle w:val="NormalTok"/>
          <w:sz w:val="32"/>
          <w:szCs w:val="32"/>
        </w:rPr>
        <w:t xml:space="preserve"> auth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requestMatchers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StringTok"/>
          <w:sz w:val="32"/>
          <w:szCs w:val="32"/>
        </w:rPr>
        <w:t>"/auth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css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js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             </w:t>
      </w:r>
      <w:r w:rsidRPr="007F23FC">
        <w:rPr>
          <w:rStyle w:val="StringTok"/>
          <w:sz w:val="32"/>
          <w:szCs w:val="32"/>
        </w:rPr>
        <w:t>"/swagger-ui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v3/api-docs/**"</w:t>
      </w:r>
      <w:r w:rsidRPr="007F23FC">
        <w:rPr>
          <w:rStyle w:val="OperatorTok"/>
          <w:sz w:val="32"/>
          <w:szCs w:val="32"/>
        </w:rPr>
        <w:t>).</w:t>
      </w:r>
      <w:r w:rsidRPr="007F23FC">
        <w:rPr>
          <w:rStyle w:val="FunctionTok"/>
          <w:sz w:val="32"/>
          <w:szCs w:val="32"/>
        </w:rPr>
        <w:t>permitAll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anyRequest</w:t>
      </w:r>
      <w:r w:rsidRPr="007F23FC">
        <w:rPr>
          <w:rStyle w:val="OperatorTok"/>
          <w:sz w:val="32"/>
          <w:szCs w:val="32"/>
        </w:rPr>
        <w:t>().</w:t>
      </w:r>
      <w:r w:rsidRPr="007F23FC">
        <w:rPr>
          <w:rStyle w:val="FunctionTok"/>
          <w:sz w:val="32"/>
          <w:szCs w:val="32"/>
        </w:rPr>
        <w:t>authenticated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formLogin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BuiltInTok"/>
          <w:sz w:val="32"/>
          <w:szCs w:val="32"/>
        </w:rPr>
        <w:t>Customizer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withDefaults</w:t>
      </w:r>
      <w:r w:rsidRPr="007F23FC">
        <w:rPr>
          <w:rStyle w:val="OperatorTok"/>
          <w:sz w:val="32"/>
          <w:szCs w:val="32"/>
        </w:rPr>
        <w:t>()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logout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BuiltInTok"/>
          <w:sz w:val="32"/>
          <w:szCs w:val="32"/>
        </w:rPr>
        <w:t>Customizer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withDefaults</w:t>
      </w:r>
      <w:r w:rsidRPr="007F23FC">
        <w:rPr>
          <w:rStyle w:val="OperatorTok"/>
          <w:sz w:val="32"/>
          <w:szCs w:val="32"/>
        </w:rPr>
        <w:t>()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>http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addFilterBefore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jwtFilter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UsernamePasswordAuthenticationFilter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class</w:t>
      </w:r>
      <w:r w:rsidRPr="007F23FC">
        <w:rPr>
          <w:rStyle w:val="OperatorTok"/>
          <w:sz w:val="32"/>
          <w:szCs w:val="32"/>
        </w:rPr>
        <w:t>);</w:t>
      </w:r>
    </w:p>
    <w:p w14:paraId="63BE6A5F" w14:textId="77777777" w:rsidR="007F23FC" w:rsidRPr="007F23FC" w:rsidRDefault="007F23FC" w:rsidP="00E202B9">
      <w:pPr>
        <w:pStyle w:val="SourceCode"/>
        <w:rPr>
          <w:sz w:val="32"/>
          <w:szCs w:val="32"/>
          <w:lang w:val="bg-BG"/>
        </w:rPr>
      </w:pPr>
    </w:p>
    <w:p w14:paraId="7F5E75B3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 xml:space="preserve">Потоци за удостоверяване - UI: формен логин → сесия. - REST: </w:t>
      </w:r>
      <w:r w:rsidRPr="007F23FC">
        <w:rPr>
          <w:rStyle w:val="VerbatimChar"/>
          <w:sz w:val="32"/>
          <w:szCs w:val="32"/>
        </w:rPr>
        <w:t>Authorization: Bearer &lt;JWT&gt;</w:t>
      </w:r>
      <w:r w:rsidRPr="007F23FC">
        <w:rPr>
          <w:sz w:val="32"/>
          <w:szCs w:val="32"/>
        </w:rPr>
        <w:t xml:space="preserve"> → </w:t>
      </w:r>
      <w:r w:rsidRPr="007F23FC">
        <w:rPr>
          <w:rStyle w:val="VerbatimChar"/>
          <w:sz w:val="32"/>
          <w:szCs w:val="32"/>
        </w:rPr>
        <w:t>JwtFilter</w:t>
      </w:r>
      <w:r w:rsidRPr="007F23FC">
        <w:rPr>
          <w:sz w:val="32"/>
          <w:szCs w:val="32"/>
        </w:rPr>
        <w:t xml:space="preserve"> валидира токена.</w:t>
      </w:r>
    </w:p>
    <w:p w14:paraId="105B92A6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65D64B9C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 xml:space="preserve">Контрол на достъпа - </w:t>
      </w:r>
      <w:r w:rsidRPr="007F23FC">
        <w:rPr>
          <w:rStyle w:val="VerbatimChar"/>
          <w:sz w:val="32"/>
          <w:szCs w:val="32"/>
        </w:rPr>
        <w:t>@PreAuthorize</w:t>
      </w:r>
      <w:r w:rsidRPr="007F23FC">
        <w:rPr>
          <w:sz w:val="32"/>
          <w:szCs w:val="32"/>
        </w:rPr>
        <w:t xml:space="preserve"> за редакция/изтриване на въпроси (owner/Admin).</w:t>
      </w:r>
    </w:p>
    <w:p w14:paraId="6FD3AAFA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691F9BFA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Хардънинг и препоръки - Ограничаване на публичните маршрути, HTTP headers (HSTS/CSP), rate limiting. - Сигурно съхранение на секрети (env vars/KeyVault).</w:t>
      </w:r>
    </w:p>
    <w:p w14:paraId="147F6B2E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731C7BCF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739A3B08" w14:textId="77777777" w:rsidR="007F23FC" w:rsidRPr="007F23FC" w:rsidRDefault="007F23FC" w:rsidP="00E202B9">
      <w:pPr>
        <w:pStyle w:val="a0"/>
        <w:rPr>
          <w:sz w:val="32"/>
          <w:szCs w:val="32"/>
          <w:lang w:val="bg-BG"/>
        </w:rPr>
      </w:pPr>
    </w:p>
    <w:p w14:paraId="7CAFACC5" w14:textId="77777777" w:rsidR="00E202B9" w:rsidRDefault="00E202B9" w:rsidP="007F23FC">
      <w:pPr>
        <w:pStyle w:val="a6"/>
      </w:pPr>
      <w:bookmarkStart w:id="21" w:name="производителност-и-бенчмаркове"/>
      <w:bookmarkEnd w:id="20"/>
      <w:r>
        <w:lastRenderedPageBreak/>
        <w:t>21 – Производителност и бенчмаркове</w:t>
      </w:r>
    </w:p>
    <w:p w14:paraId="7A83F16E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 xml:space="preserve">Методика - Локално, 1 документ (~50KB), 300–500 chunk-а. - 10 последователни заявки към </w:t>
      </w:r>
      <w:r w:rsidRPr="007F23FC">
        <w:rPr>
          <w:rStyle w:val="VerbatimChar"/>
          <w:sz w:val="32"/>
          <w:szCs w:val="32"/>
        </w:rPr>
        <w:t>/ask</w:t>
      </w:r>
      <w:r w:rsidRPr="007F23FC">
        <w:rPr>
          <w:sz w:val="32"/>
          <w:szCs w:val="32"/>
        </w:rPr>
        <w:t xml:space="preserve"> и </w:t>
      </w:r>
      <w:r w:rsidRPr="007F23FC">
        <w:rPr>
          <w:rStyle w:val="VerbatimChar"/>
          <w:sz w:val="32"/>
          <w:szCs w:val="32"/>
        </w:rPr>
        <w:t>/api/questions</w:t>
      </w:r>
      <w:r w:rsidRPr="007F23FC">
        <w:rPr>
          <w:sz w:val="32"/>
          <w:szCs w:val="32"/>
        </w:rPr>
        <w:t>.</w:t>
      </w:r>
    </w:p>
    <w:p w14:paraId="7AB8A1E3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32D21082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Очаквани резултати (примерни) - Време за търсене (pgvector): 20–60 ms. - Общо време за отговор: 200–800 ms (без външен LLM).</w:t>
      </w:r>
    </w:p>
    <w:p w14:paraId="3BC3902E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3FD01555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 xml:space="preserve">Наблюдение - Actuator метрики: </w:t>
      </w:r>
      <w:r w:rsidRPr="007F23FC">
        <w:rPr>
          <w:rStyle w:val="VerbatimChar"/>
          <w:sz w:val="32"/>
          <w:szCs w:val="32"/>
        </w:rPr>
        <w:t>question.processing.time</w:t>
      </w:r>
      <w:r w:rsidRPr="007F23FC">
        <w:rPr>
          <w:sz w:val="32"/>
          <w:szCs w:val="32"/>
        </w:rPr>
        <w:t xml:space="preserve">, </w:t>
      </w:r>
      <w:r w:rsidRPr="007F23FC">
        <w:rPr>
          <w:rStyle w:val="VerbatimChar"/>
          <w:sz w:val="32"/>
          <w:szCs w:val="32"/>
        </w:rPr>
        <w:t>question.history.time</w:t>
      </w:r>
      <w:r w:rsidRPr="007F23FC">
        <w:rPr>
          <w:sz w:val="32"/>
          <w:szCs w:val="32"/>
        </w:rPr>
        <w:t xml:space="preserve">, </w:t>
      </w:r>
      <w:r w:rsidRPr="007F23FC">
        <w:rPr>
          <w:rStyle w:val="VerbatimChar"/>
          <w:sz w:val="32"/>
          <w:szCs w:val="32"/>
        </w:rPr>
        <w:t>embedding.generation.time</w:t>
      </w:r>
      <w:r w:rsidRPr="007F23FC">
        <w:rPr>
          <w:sz w:val="32"/>
          <w:szCs w:val="32"/>
        </w:rPr>
        <w:t xml:space="preserve">. - Логове за бавни заявки (&gt;2s) от </w:t>
      </w:r>
      <w:r w:rsidRPr="007F23FC">
        <w:rPr>
          <w:rStyle w:val="VerbatimChar"/>
          <w:sz w:val="32"/>
          <w:szCs w:val="32"/>
        </w:rPr>
        <w:t>PerformanceInterceptor</w:t>
      </w:r>
      <w:r w:rsidRPr="007F23FC">
        <w:rPr>
          <w:sz w:val="32"/>
          <w:szCs w:val="32"/>
        </w:rPr>
        <w:t>.</w:t>
      </w:r>
    </w:p>
    <w:p w14:paraId="1D21AB9D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2CCF2A02" w14:textId="77777777" w:rsidR="00E202B9" w:rsidRPr="007F23FC" w:rsidRDefault="00E202B9" w:rsidP="00357533">
      <w:pPr>
        <w:pStyle w:val="a0"/>
        <w:jc w:val="both"/>
        <w:rPr>
          <w:sz w:val="32"/>
          <w:szCs w:val="32"/>
        </w:rPr>
      </w:pPr>
      <w:r w:rsidRPr="007F23FC">
        <w:rPr>
          <w:sz w:val="32"/>
          <w:szCs w:val="32"/>
        </w:rPr>
        <w:t>Тунинг - Кеш TTL-и, размер на chunk, TOP-K, DB index-и, connection pool.</w:t>
      </w:r>
    </w:p>
    <w:p w14:paraId="5301D406" w14:textId="77777777" w:rsidR="007F23FC" w:rsidRDefault="007F23FC" w:rsidP="007F23FC">
      <w:pPr>
        <w:pStyle w:val="a6"/>
        <w:rPr>
          <w:lang w:val="bg-BG"/>
        </w:rPr>
      </w:pPr>
      <w:bookmarkStart w:id="22" w:name="примери-за-api"/>
      <w:bookmarkEnd w:id="21"/>
    </w:p>
    <w:p w14:paraId="2E1AB2F3" w14:textId="77777777" w:rsidR="007F23FC" w:rsidRDefault="007F23FC" w:rsidP="007F23FC">
      <w:pPr>
        <w:pStyle w:val="a6"/>
        <w:rPr>
          <w:lang w:val="bg-BG"/>
        </w:rPr>
      </w:pPr>
    </w:p>
    <w:p w14:paraId="019CF004" w14:textId="77777777" w:rsidR="007F23FC" w:rsidRDefault="007F23FC" w:rsidP="007F23FC">
      <w:pPr>
        <w:pStyle w:val="a6"/>
        <w:rPr>
          <w:lang w:val="bg-BG"/>
        </w:rPr>
      </w:pPr>
    </w:p>
    <w:p w14:paraId="18BB7363" w14:textId="77777777" w:rsidR="007F23FC" w:rsidRDefault="007F23FC" w:rsidP="007F23FC">
      <w:pPr>
        <w:pStyle w:val="a6"/>
        <w:rPr>
          <w:lang w:val="bg-BG"/>
        </w:rPr>
      </w:pPr>
    </w:p>
    <w:p w14:paraId="2A31E690" w14:textId="77777777" w:rsidR="007F23FC" w:rsidRDefault="007F23FC" w:rsidP="007F23FC">
      <w:pPr>
        <w:pStyle w:val="a6"/>
        <w:rPr>
          <w:lang w:val="bg-BG"/>
        </w:rPr>
      </w:pPr>
    </w:p>
    <w:p w14:paraId="24B637E9" w14:textId="77777777" w:rsidR="007F23FC" w:rsidRDefault="007F23FC" w:rsidP="007F23FC">
      <w:pPr>
        <w:pStyle w:val="a6"/>
        <w:rPr>
          <w:lang w:val="bg-BG"/>
        </w:rPr>
      </w:pPr>
    </w:p>
    <w:p w14:paraId="738E9D1D" w14:textId="77777777" w:rsidR="007F23FC" w:rsidRDefault="007F23FC" w:rsidP="007F23FC">
      <w:pPr>
        <w:pStyle w:val="a6"/>
        <w:rPr>
          <w:lang w:val="bg-BG"/>
        </w:rPr>
      </w:pPr>
    </w:p>
    <w:p w14:paraId="2BFDDAAF" w14:textId="77777777" w:rsidR="007F23FC" w:rsidRDefault="007F23FC" w:rsidP="007F23FC">
      <w:pPr>
        <w:pStyle w:val="a6"/>
        <w:rPr>
          <w:lang w:val="bg-BG"/>
        </w:rPr>
      </w:pPr>
    </w:p>
    <w:p w14:paraId="5CFE80BA" w14:textId="77777777" w:rsidR="007F23FC" w:rsidRDefault="007F23FC" w:rsidP="007F23FC">
      <w:pPr>
        <w:pStyle w:val="a6"/>
        <w:rPr>
          <w:lang w:val="bg-BG"/>
        </w:rPr>
      </w:pPr>
    </w:p>
    <w:p w14:paraId="6BEFAB7B" w14:textId="77777777" w:rsidR="007F23FC" w:rsidRDefault="007F23FC" w:rsidP="007F23FC">
      <w:pPr>
        <w:pStyle w:val="a6"/>
        <w:rPr>
          <w:lang w:val="bg-BG"/>
        </w:rPr>
      </w:pPr>
    </w:p>
    <w:p w14:paraId="60AB6537" w14:textId="77777777" w:rsidR="007F23FC" w:rsidRDefault="007F23FC" w:rsidP="007F23FC">
      <w:pPr>
        <w:pStyle w:val="a6"/>
        <w:rPr>
          <w:lang w:val="bg-BG"/>
        </w:rPr>
      </w:pPr>
    </w:p>
    <w:p w14:paraId="5F3A8843" w14:textId="77777777" w:rsidR="007F23FC" w:rsidRDefault="007F23FC" w:rsidP="007F23FC">
      <w:pPr>
        <w:pStyle w:val="a6"/>
        <w:rPr>
          <w:lang w:val="bg-BG"/>
        </w:rPr>
      </w:pPr>
    </w:p>
    <w:p w14:paraId="4B34B6E9" w14:textId="77777777" w:rsidR="007F23FC" w:rsidRDefault="007F23FC" w:rsidP="007F23FC">
      <w:pPr>
        <w:pStyle w:val="a6"/>
        <w:rPr>
          <w:lang w:val="bg-BG"/>
        </w:rPr>
      </w:pPr>
    </w:p>
    <w:p w14:paraId="51DFB167" w14:textId="77777777" w:rsidR="007F23FC" w:rsidRDefault="007F23FC" w:rsidP="007F23FC">
      <w:pPr>
        <w:pStyle w:val="a6"/>
        <w:rPr>
          <w:lang w:val="bg-BG"/>
        </w:rPr>
      </w:pPr>
    </w:p>
    <w:p w14:paraId="239F1DDE" w14:textId="77777777" w:rsidR="007F23FC" w:rsidRDefault="007F23FC" w:rsidP="007F23FC">
      <w:pPr>
        <w:pStyle w:val="a6"/>
        <w:rPr>
          <w:lang w:val="bg-BG"/>
        </w:rPr>
      </w:pPr>
    </w:p>
    <w:p w14:paraId="63A5FADE" w14:textId="77777777" w:rsidR="007F23FC" w:rsidRDefault="007F23FC" w:rsidP="007F23FC">
      <w:pPr>
        <w:pStyle w:val="a6"/>
        <w:rPr>
          <w:lang w:val="bg-BG"/>
        </w:rPr>
      </w:pPr>
    </w:p>
    <w:p w14:paraId="254DE280" w14:textId="77777777" w:rsidR="007F23FC" w:rsidRDefault="007F23FC" w:rsidP="007F23FC">
      <w:pPr>
        <w:pStyle w:val="a6"/>
        <w:rPr>
          <w:lang w:val="bg-BG"/>
        </w:rPr>
      </w:pPr>
    </w:p>
    <w:p w14:paraId="1B1061C5" w14:textId="77777777" w:rsidR="007F23FC" w:rsidRDefault="007F23FC" w:rsidP="007F23FC">
      <w:pPr>
        <w:pStyle w:val="a6"/>
        <w:rPr>
          <w:lang w:val="bg-BG"/>
        </w:rPr>
      </w:pPr>
    </w:p>
    <w:p w14:paraId="228B572F" w14:textId="37F70891" w:rsidR="00E202B9" w:rsidRDefault="00E202B9" w:rsidP="007F23FC">
      <w:pPr>
        <w:pStyle w:val="a6"/>
      </w:pPr>
      <w:r>
        <w:lastRenderedPageBreak/>
        <w:t>22 – Примери за API</w:t>
      </w:r>
    </w:p>
    <w:p w14:paraId="569C725A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Създаване на въпрос</w:t>
      </w:r>
    </w:p>
    <w:p w14:paraId="4ADBBD16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ExtensionTok"/>
          <w:sz w:val="32"/>
          <w:szCs w:val="32"/>
        </w:rPr>
        <w:t>curl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AttributeTok"/>
          <w:sz w:val="32"/>
          <w:szCs w:val="32"/>
        </w:rPr>
        <w:t>-X</w:t>
      </w:r>
      <w:r w:rsidRPr="007F23FC">
        <w:rPr>
          <w:rStyle w:val="NormalTok"/>
          <w:sz w:val="32"/>
          <w:szCs w:val="32"/>
        </w:rPr>
        <w:t xml:space="preserve"> POST http://localhost:8080/api/questions </w:t>
      </w:r>
      <w:r w:rsidRPr="007F23FC">
        <w:rPr>
          <w:rStyle w:val="DataTypeTok"/>
          <w:sz w:val="32"/>
          <w:szCs w:val="32"/>
        </w:rPr>
        <w:t>\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AttributeTok"/>
          <w:sz w:val="32"/>
          <w:szCs w:val="32"/>
        </w:rPr>
        <w:t>-H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Content-Type: application/json"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\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AttributeTok"/>
          <w:sz w:val="32"/>
          <w:szCs w:val="32"/>
        </w:rPr>
        <w:t>-H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Authorization: Bearer &lt;JWT&gt;"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\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AttributeTok"/>
          <w:sz w:val="32"/>
          <w:szCs w:val="32"/>
        </w:rPr>
        <w:t>-d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'{"documentId":1, "text":"Какъв е срокът на договора?"}'</w:t>
      </w:r>
    </w:p>
    <w:p w14:paraId="6AF1DF63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История на въпроси</w:t>
      </w:r>
    </w:p>
    <w:p w14:paraId="5C13D678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ExtensionTok"/>
          <w:sz w:val="32"/>
          <w:szCs w:val="32"/>
        </w:rPr>
        <w:t>curl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AttributeTok"/>
          <w:sz w:val="32"/>
          <w:szCs w:val="32"/>
        </w:rPr>
        <w:t>-H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Authorization: Bearer &lt;JWT&gt;"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\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StringTok"/>
          <w:sz w:val="32"/>
          <w:szCs w:val="32"/>
        </w:rPr>
        <w:t>"http://localhost:8080/api/questions/history?order=desc&amp;page=0"</w:t>
      </w:r>
    </w:p>
    <w:p w14:paraId="00179D07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Качване на документ</w:t>
      </w:r>
    </w:p>
    <w:p w14:paraId="24EFCA72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ExtensionTok"/>
          <w:sz w:val="32"/>
          <w:szCs w:val="32"/>
        </w:rPr>
        <w:t>curl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AttributeTok"/>
          <w:sz w:val="32"/>
          <w:szCs w:val="32"/>
        </w:rPr>
        <w:t>-X</w:t>
      </w:r>
      <w:r w:rsidRPr="007F23FC">
        <w:rPr>
          <w:rStyle w:val="NormalTok"/>
          <w:sz w:val="32"/>
          <w:szCs w:val="32"/>
        </w:rPr>
        <w:t xml:space="preserve"> POST http://localhost:8080/api/documents </w:t>
      </w:r>
      <w:r w:rsidRPr="007F23FC">
        <w:rPr>
          <w:rStyle w:val="DataTypeTok"/>
          <w:sz w:val="32"/>
          <w:szCs w:val="32"/>
        </w:rPr>
        <w:t>\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AttributeTok"/>
          <w:sz w:val="32"/>
          <w:szCs w:val="32"/>
        </w:rPr>
        <w:t>-H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Authorization: Bearer &lt;JWT&gt;"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\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AttributeTok"/>
          <w:sz w:val="32"/>
          <w:szCs w:val="32"/>
        </w:rPr>
        <w:t>-F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file=@sample-data/legal_demo_contract_bg.txt"</w:t>
      </w:r>
    </w:p>
    <w:p w14:paraId="1E363409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Отговори (примери)</w:t>
      </w:r>
    </w:p>
    <w:p w14:paraId="2076FC5D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FunctionTok"/>
          <w:sz w:val="32"/>
          <w:szCs w:val="32"/>
        </w:rPr>
        <w:t>{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DataTypeTok"/>
          <w:sz w:val="32"/>
          <w:szCs w:val="32"/>
        </w:rPr>
        <w:t>"answer"</w:t>
      </w:r>
      <w:r w:rsidRPr="007F23FC">
        <w:rPr>
          <w:rStyle w:val="FunctionTok"/>
          <w:sz w:val="32"/>
          <w:szCs w:val="32"/>
        </w:rPr>
        <w:t>: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Срокът на договора е 12 месеца..."</w:t>
      </w:r>
      <w:r w:rsidRPr="007F23FC">
        <w:rPr>
          <w:rStyle w:val="FunctionTok"/>
          <w:sz w:val="32"/>
          <w:szCs w:val="32"/>
        </w:rPr>
        <w:t>,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DataTypeTok"/>
          <w:sz w:val="32"/>
          <w:szCs w:val="32"/>
        </w:rPr>
        <w:t>"generatedAt"</w:t>
      </w:r>
      <w:r w:rsidRPr="007F23FC">
        <w:rPr>
          <w:rStyle w:val="FunctionTok"/>
          <w:sz w:val="32"/>
          <w:szCs w:val="32"/>
        </w:rPr>
        <w:t>: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2025-09-07T13:21:04"</w:t>
      </w:r>
      <w:r w:rsidRPr="007F23FC">
        <w:rPr>
          <w:sz w:val="32"/>
          <w:szCs w:val="32"/>
        </w:rPr>
        <w:br/>
      </w:r>
      <w:r w:rsidRPr="007F23FC">
        <w:rPr>
          <w:rStyle w:val="FunctionTok"/>
          <w:sz w:val="32"/>
          <w:szCs w:val="32"/>
        </w:rPr>
        <w:t>}</w:t>
      </w:r>
    </w:p>
    <w:p w14:paraId="30FFF63E" w14:textId="77777777" w:rsidR="007F23FC" w:rsidRDefault="007F23FC" w:rsidP="007F23FC">
      <w:pPr>
        <w:pStyle w:val="a6"/>
        <w:rPr>
          <w:lang w:val="bg-BG"/>
        </w:rPr>
      </w:pPr>
      <w:bookmarkStart w:id="23" w:name="база-и-sql-примери"/>
      <w:bookmarkEnd w:id="22"/>
    </w:p>
    <w:p w14:paraId="351A1238" w14:textId="77777777" w:rsidR="007F23FC" w:rsidRDefault="007F23FC" w:rsidP="007F23FC">
      <w:pPr>
        <w:pStyle w:val="a6"/>
        <w:rPr>
          <w:lang w:val="bg-BG"/>
        </w:rPr>
      </w:pPr>
    </w:p>
    <w:p w14:paraId="77264BBA" w14:textId="77777777" w:rsidR="007F23FC" w:rsidRDefault="007F23FC" w:rsidP="007F23FC">
      <w:pPr>
        <w:pStyle w:val="a6"/>
        <w:rPr>
          <w:lang w:val="bg-BG"/>
        </w:rPr>
      </w:pPr>
    </w:p>
    <w:p w14:paraId="5056F1A5" w14:textId="77777777" w:rsidR="007F23FC" w:rsidRDefault="007F23FC" w:rsidP="007F23FC">
      <w:pPr>
        <w:pStyle w:val="a6"/>
        <w:rPr>
          <w:lang w:val="bg-BG"/>
        </w:rPr>
      </w:pPr>
    </w:p>
    <w:p w14:paraId="1D831976" w14:textId="77777777" w:rsidR="007F23FC" w:rsidRDefault="007F23FC" w:rsidP="007F23FC">
      <w:pPr>
        <w:pStyle w:val="a6"/>
        <w:rPr>
          <w:lang w:val="bg-BG"/>
        </w:rPr>
      </w:pPr>
    </w:p>
    <w:p w14:paraId="174677C9" w14:textId="77777777" w:rsidR="007F23FC" w:rsidRDefault="007F23FC" w:rsidP="007F23FC">
      <w:pPr>
        <w:pStyle w:val="a6"/>
        <w:rPr>
          <w:lang w:val="bg-BG"/>
        </w:rPr>
      </w:pPr>
    </w:p>
    <w:p w14:paraId="6C2D9A1B" w14:textId="77777777" w:rsidR="007F23FC" w:rsidRDefault="007F23FC" w:rsidP="007F23FC">
      <w:pPr>
        <w:pStyle w:val="a6"/>
        <w:rPr>
          <w:lang w:val="bg-BG"/>
        </w:rPr>
      </w:pPr>
    </w:p>
    <w:p w14:paraId="757B8DCE" w14:textId="77777777" w:rsidR="007F23FC" w:rsidRDefault="007F23FC" w:rsidP="007F23FC">
      <w:pPr>
        <w:pStyle w:val="a6"/>
        <w:rPr>
          <w:lang w:val="bg-BG"/>
        </w:rPr>
      </w:pPr>
    </w:p>
    <w:p w14:paraId="25C5A2DC" w14:textId="77777777" w:rsidR="007F23FC" w:rsidRDefault="007F23FC" w:rsidP="007F23FC">
      <w:pPr>
        <w:pStyle w:val="a6"/>
        <w:rPr>
          <w:lang w:val="bg-BG"/>
        </w:rPr>
      </w:pPr>
    </w:p>
    <w:p w14:paraId="35E051EB" w14:textId="77777777" w:rsidR="007F23FC" w:rsidRDefault="007F23FC" w:rsidP="007F23FC">
      <w:pPr>
        <w:pStyle w:val="a6"/>
        <w:rPr>
          <w:lang w:val="bg-BG"/>
        </w:rPr>
      </w:pPr>
    </w:p>
    <w:p w14:paraId="0FBC2D04" w14:textId="2A05A6E4" w:rsidR="00E202B9" w:rsidRDefault="00E202B9" w:rsidP="007F23FC">
      <w:pPr>
        <w:pStyle w:val="a6"/>
      </w:pPr>
      <w:r>
        <w:lastRenderedPageBreak/>
        <w:t>23 – База и SQL примери</w:t>
      </w:r>
    </w:p>
    <w:p w14:paraId="4117B2E4" w14:textId="77777777" w:rsidR="00E202B9" w:rsidRDefault="00E202B9" w:rsidP="00E202B9">
      <w:pPr>
        <w:pStyle w:val="FirstParagrap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 xml:space="preserve">Схема (опростено) - Таблици: </w:t>
      </w:r>
      <w:r w:rsidRPr="007F23FC">
        <w:rPr>
          <w:rStyle w:val="VerbatimChar"/>
          <w:sz w:val="32"/>
          <w:szCs w:val="32"/>
        </w:rPr>
        <w:t>documents</w:t>
      </w:r>
      <w:r w:rsidRPr="007F23FC">
        <w:rPr>
          <w:sz w:val="32"/>
          <w:szCs w:val="32"/>
        </w:rPr>
        <w:t xml:space="preserve">, </w:t>
      </w:r>
      <w:r w:rsidRPr="007F23FC">
        <w:rPr>
          <w:rStyle w:val="VerbatimChar"/>
          <w:sz w:val="32"/>
          <w:szCs w:val="32"/>
        </w:rPr>
        <w:t>document_chunks</w:t>
      </w:r>
      <w:r w:rsidRPr="007F23FC">
        <w:rPr>
          <w:sz w:val="32"/>
          <w:szCs w:val="32"/>
        </w:rPr>
        <w:t xml:space="preserve">, </w:t>
      </w:r>
      <w:r w:rsidRPr="007F23FC">
        <w:rPr>
          <w:rStyle w:val="VerbatimChar"/>
          <w:sz w:val="32"/>
          <w:szCs w:val="32"/>
        </w:rPr>
        <w:t>questions</w:t>
      </w:r>
      <w:r w:rsidRPr="007F23FC">
        <w:rPr>
          <w:sz w:val="32"/>
          <w:szCs w:val="32"/>
        </w:rPr>
        <w:t xml:space="preserve">, </w:t>
      </w:r>
      <w:r w:rsidRPr="007F23FC">
        <w:rPr>
          <w:rStyle w:val="VerbatimChar"/>
          <w:sz w:val="32"/>
          <w:szCs w:val="32"/>
        </w:rPr>
        <w:t>answers</w:t>
      </w:r>
      <w:r w:rsidRPr="007F23FC">
        <w:rPr>
          <w:sz w:val="32"/>
          <w:szCs w:val="32"/>
        </w:rPr>
        <w:t xml:space="preserve">, </w:t>
      </w:r>
      <w:r w:rsidRPr="007F23FC">
        <w:rPr>
          <w:rStyle w:val="VerbatimChar"/>
          <w:sz w:val="32"/>
          <w:szCs w:val="32"/>
        </w:rPr>
        <w:t>users</w:t>
      </w:r>
      <w:r w:rsidRPr="007F23FC">
        <w:rPr>
          <w:sz w:val="32"/>
          <w:szCs w:val="32"/>
        </w:rPr>
        <w:t xml:space="preserve">. - Колона </w:t>
      </w:r>
      <w:r w:rsidRPr="007F23FC">
        <w:rPr>
          <w:rStyle w:val="VerbatimChar"/>
          <w:sz w:val="32"/>
          <w:szCs w:val="32"/>
        </w:rPr>
        <w:t>document_chunks.embedding</w:t>
      </w:r>
      <w:r w:rsidRPr="007F23FC">
        <w:rPr>
          <w:sz w:val="32"/>
          <w:szCs w:val="32"/>
        </w:rPr>
        <w:t xml:space="preserve"> е </w:t>
      </w:r>
      <w:r w:rsidRPr="007F23FC">
        <w:rPr>
          <w:rStyle w:val="VerbatimChar"/>
          <w:sz w:val="32"/>
          <w:szCs w:val="32"/>
        </w:rPr>
        <w:t>vector(1536)</w:t>
      </w:r>
      <w:r w:rsidRPr="007F23FC">
        <w:rPr>
          <w:sz w:val="32"/>
          <w:szCs w:val="32"/>
        </w:rPr>
        <w:t xml:space="preserve"> (pgvector).</w:t>
      </w:r>
    </w:p>
    <w:p w14:paraId="772035C8" w14:textId="77777777" w:rsidR="007F23FC" w:rsidRPr="007F23FC" w:rsidRDefault="007F23FC" w:rsidP="007F23FC">
      <w:pPr>
        <w:pStyle w:val="a0"/>
        <w:rPr>
          <w:lang w:val="bg-BG"/>
        </w:rPr>
      </w:pPr>
    </w:p>
    <w:p w14:paraId="4536B6C2" w14:textId="77777777" w:rsidR="00E202B9" w:rsidRPr="007F23FC" w:rsidRDefault="00E202B9" w:rsidP="00E202B9">
      <w:pPr>
        <w:pStyle w:val="a0"/>
        <w:rPr>
          <w:sz w:val="32"/>
          <w:szCs w:val="32"/>
        </w:rPr>
      </w:pPr>
      <w:r w:rsidRPr="007F23FC">
        <w:rPr>
          <w:sz w:val="32"/>
          <w:szCs w:val="32"/>
        </w:rPr>
        <w:t>Създаване на индекс (пример)</w:t>
      </w:r>
    </w:p>
    <w:p w14:paraId="5F0E19D3" w14:textId="77777777" w:rsidR="00E202B9" w:rsidRDefault="00E202B9" w:rsidP="00E202B9">
      <w:pPr>
        <w:pStyle w:val="SourceCode"/>
        <w:rPr>
          <w:rStyle w:val="NormalTok"/>
          <w:sz w:val="32"/>
          <w:szCs w:val="32"/>
          <w:lang w:val="bg-BG"/>
        </w:rPr>
      </w:pPr>
      <w:r w:rsidRPr="007F23FC">
        <w:rPr>
          <w:rStyle w:val="CommentTok"/>
          <w:sz w:val="32"/>
          <w:szCs w:val="32"/>
        </w:rPr>
        <w:t>-- Изисква pgvector разширение</w:t>
      </w:r>
      <w:r w:rsidRPr="007F23FC">
        <w:rPr>
          <w:sz w:val="32"/>
          <w:szCs w:val="32"/>
        </w:rPr>
        <w:br/>
      </w:r>
      <w:r w:rsidRPr="007F23FC">
        <w:rPr>
          <w:rStyle w:val="KeywordTok"/>
          <w:sz w:val="32"/>
          <w:szCs w:val="32"/>
        </w:rPr>
        <w:t>CREATE</w:t>
      </w:r>
      <w:r w:rsidRPr="007F23FC">
        <w:rPr>
          <w:rStyle w:val="NormalTok"/>
          <w:sz w:val="32"/>
          <w:szCs w:val="32"/>
        </w:rPr>
        <w:t xml:space="preserve"> EXTENSION </w:t>
      </w:r>
      <w:r w:rsidRPr="007F23FC">
        <w:rPr>
          <w:rStyle w:val="ControlFlowTok"/>
          <w:sz w:val="32"/>
          <w:szCs w:val="32"/>
        </w:rPr>
        <w:t>IF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OT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EXISTS</w:t>
      </w:r>
      <w:r w:rsidRPr="007F23FC">
        <w:rPr>
          <w:rStyle w:val="NormalTok"/>
          <w:sz w:val="32"/>
          <w:szCs w:val="32"/>
        </w:rPr>
        <w:t xml:space="preserve"> vector;</w:t>
      </w:r>
      <w:r w:rsidRPr="007F23FC">
        <w:rPr>
          <w:sz w:val="32"/>
          <w:szCs w:val="32"/>
        </w:rPr>
        <w:br/>
      </w:r>
      <w:r w:rsidRPr="007F23FC">
        <w:rPr>
          <w:rStyle w:val="KeywordTok"/>
          <w:sz w:val="32"/>
          <w:szCs w:val="32"/>
        </w:rPr>
        <w:t>CREATE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INDEX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ControlFlowTok"/>
          <w:sz w:val="32"/>
          <w:szCs w:val="32"/>
        </w:rPr>
        <w:t>IF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OT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EXISTS</w:t>
      </w:r>
      <w:r w:rsidRPr="007F23FC">
        <w:rPr>
          <w:rStyle w:val="NormalTok"/>
          <w:sz w:val="32"/>
          <w:szCs w:val="32"/>
        </w:rPr>
        <w:t xml:space="preserve"> idx_chunks_embedding 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KeywordTok"/>
          <w:sz w:val="32"/>
          <w:szCs w:val="32"/>
        </w:rPr>
        <w:t>ON</w:t>
      </w:r>
      <w:r w:rsidRPr="007F23FC">
        <w:rPr>
          <w:rStyle w:val="NormalTok"/>
          <w:sz w:val="32"/>
          <w:szCs w:val="32"/>
        </w:rPr>
        <w:t xml:space="preserve"> document_chunks 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</w:t>
      </w:r>
      <w:r w:rsidRPr="007F23FC">
        <w:rPr>
          <w:rStyle w:val="KeywordTok"/>
          <w:sz w:val="32"/>
          <w:szCs w:val="32"/>
        </w:rPr>
        <w:t>USING</w:t>
      </w:r>
      <w:r w:rsidRPr="007F23FC">
        <w:rPr>
          <w:rStyle w:val="NormalTok"/>
          <w:sz w:val="32"/>
          <w:szCs w:val="32"/>
        </w:rPr>
        <w:t xml:space="preserve"> ivfflat (embedding vector_cosine_ops) </w:t>
      </w:r>
      <w:r w:rsidRPr="007F23FC">
        <w:rPr>
          <w:rStyle w:val="KeywordTok"/>
          <w:sz w:val="32"/>
          <w:szCs w:val="32"/>
        </w:rPr>
        <w:t>WITH</w:t>
      </w:r>
      <w:r w:rsidRPr="007F23FC">
        <w:rPr>
          <w:rStyle w:val="NormalTok"/>
          <w:sz w:val="32"/>
          <w:szCs w:val="32"/>
        </w:rPr>
        <w:t xml:space="preserve"> (lists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ecValTok"/>
          <w:sz w:val="32"/>
          <w:szCs w:val="32"/>
        </w:rPr>
        <w:t>100</w:t>
      </w:r>
      <w:r w:rsidRPr="007F23FC">
        <w:rPr>
          <w:rStyle w:val="NormalTok"/>
          <w:sz w:val="32"/>
          <w:szCs w:val="32"/>
        </w:rPr>
        <w:t>);</w:t>
      </w:r>
    </w:p>
    <w:p w14:paraId="311ABBC7" w14:textId="77777777" w:rsidR="007F23FC" w:rsidRPr="007F23FC" w:rsidRDefault="007F23FC" w:rsidP="00E202B9">
      <w:pPr>
        <w:pStyle w:val="SourceCode"/>
        <w:rPr>
          <w:sz w:val="32"/>
          <w:szCs w:val="32"/>
          <w:lang w:val="bg-BG"/>
        </w:rPr>
      </w:pPr>
    </w:p>
    <w:p w14:paraId="3B019C54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Примерна заявка за сходство</w:t>
      </w:r>
    </w:p>
    <w:p w14:paraId="47D712D7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KeywordTok"/>
          <w:sz w:val="32"/>
          <w:szCs w:val="32"/>
        </w:rPr>
        <w:t>SELECT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id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sz w:val="32"/>
          <w:szCs w:val="32"/>
        </w:rPr>
        <w:br/>
      </w:r>
      <w:r w:rsidRPr="007F23FC">
        <w:rPr>
          <w:rStyle w:val="KeywordTok"/>
          <w:sz w:val="32"/>
          <w:szCs w:val="32"/>
        </w:rPr>
        <w:t>FROM</w:t>
      </w:r>
      <w:r w:rsidRPr="007F23FC">
        <w:rPr>
          <w:rStyle w:val="NormalTok"/>
          <w:sz w:val="32"/>
          <w:szCs w:val="32"/>
        </w:rPr>
        <w:t xml:space="preserve"> document_chunks </w:t>
      </w:r>
      <w:r w:rsidRPr="007F23FC">
        <w:rPr>
          <w:sz w:val="32"/>
          <w:szCs w:val="32"/>
        </w:rPr>
        <w:br/>
      </w:r>
      <w:r w:rsidRPr="007F23FC">
        <w:rPr>
          <w:rStyle w:val="KeywordTok"/>
          <w:sz w:val="32"/>
          <w:szCs w:val="32"/>
        </w:rPr>
        <w:t>WHERE</w:t>
      </w:r>
      <w:r w:rsidRPr="007F23FC">
        <w:rPr>
          <w:rStyle w:val="NormalTok"/>
          <w:sz w:val="32"/>
          <w:szCs w:val="32"/>
        </w:rPr>
        <w:t xml:space="preserve"> document_id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CharTok"/>
          <w:sz w:val="32"/>
          <w:szCs w:val="32"/>
        </w:rPr>
        <w:t>:docId</w:t>
      </w:r>
      <w:r w:rsidRPr="007F23FC">
        <w:rPr>
          <w:sz w:val="32"/>
          <w:szCs w:val="32"/>
        </w:rPr>
        <w:br/>
      </w:r>
      <w:r w:rsidRPr="007F23FC">
        <w:rPr>
          <w:rStyle w:val="KeywordTok"/>
          <w:sz w:val="32"/>
          <w:szCs w:val="32"/>
        </w:rPr>
        <w:t>ORDER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BY</w:t>
      </w:r>
      <w:r w:rsidRPr="007F23FC">
        <w:rPr>
          <w:rStyle w:val="NormalTok"/>
          <w:sz w:val="32"/>
          <w:szCs w:val="32"/>
        </w:rPr>
        <w:t xml:space="preserve"> embedding </w:t>
      </w:r>
      <w:r w:rsidRPr="007F23FC">
        <w:rPr>
          <w:rStyle w:val="OperatorTok"/>
          <w:sz w:val="32"/>
          <w:szCs w:val="32"/>
        </w:rPr>
        <w:t>&lt;=&gt;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FunctionTok"/>
          <w:sz w:val="32"/>
          <w:szCs w:val="32"/>
        </w:rPr>
        <w:t>CAST</w:t>
      </w:r>
      <w:r w:rsidRPr="007F23FC">
        <w:rPr>
          <w:rStyle w:val="NormalTok"/>
          <w:sz w:val="32"/>
          <w:szCs w:val="32"/>
        </w:rPr>
        <w:t>(</w:t>
      </w:r>
      <w:r w:rsidRPr="007F23FC">
        <w:rPr>
          <w:rStyle w:val="CharTok"/>
          <w:sz w:val="32"/>
          <w:szCs w:val="32"/>
        </w:rPr>
        <w:t>:embedding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AS</w:t>
      </w:r>
      <w:r w:rsidRPr="007F23FC">
        <w:rPr>
          <w:rStyle w:val="NormalTok"/>
          <w:sz w:val="32"/>
          <w:szCs w:val="32"/>
        </w:rPr>
        <w:t xml:space="preserve"> vector(</w:t>
      </w:r>
      <w:r w:rsidRPr="007F23FC">
        <w:rPr>
          <w:rStyle w:val="DecValTok"/>
          <w:sz w:val="32"/>
          <w:szCs w:val="32"/>
        </w:rPr>
        <w:t>1536</w:t>
      </w:r>
      <w:r w:rsidRPr="007F23FC">
        <w:rPr>
          <w:rStyle w:val="NormalTok"/>
          <w:sz w:val="32"/>
          <w:szCs w:val="32"/>
        </w:rPr>
        <w:t>))</w:t>
      </w:r>
      <w:r w:rsidRPr="007F23FC">
        <w:rPr>
          <w:sz w:val="32"/>
          <w:szCs w:val="32"/>
        </w:rPr>
        <w:br/>
      </w:r>
      <w:r w:rsidRPr="007F23FC">
        <w:rPr>
          <w:rStyle w:val="KeywordTok"/>
          <w:sz w:val="32"/>
          <w:szCs w:val="32"/>
        </w:rPr>
        <w:t>LIMIT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CharTok"/>
          <w:sz w:val="32"/>
          <w:szCs w:val="32"/>
        </w:rPr>
        <w:t>:k</w:t>
      </w:r>
      <w:r w:rsidRPr="007F23FC">
        <w:rPr>
          <w:rStyle w:val="NormalTok"/>
          <w:sz w:val="32"/>
          <w:szCs w:val="32"/>
        </w:rPr>
        <w:t>;</w:t>
      </w:r>
    </w:p>
    <w:p w14:paraId="16FAE166" w14:textId="77777777" w:rsidR="007F23FC" w:rsidRDefault="007F23FC" w:rsidP="007F23FC">
      <w:pPr>
        <w:pStyle w:val="a6"/>
        <w:rPr>
          <w:lang w:val="bg-BG"/>
        </w:rPr>
      </w:pPr>
      <w:bookmarkStart w:id="24" w:name="диаграми-er-класове"/>
      <w:bookmarkEnd w:id="23"/>
    </w:p>
    <w:p w14:paraId="3CBD343C" w14:textId="77777777" w:rsidR="007F23FC" w:rsidRDefault="007F23FC" w:rsidP="007F23FC">
      <w:pPr>
        <w:pStyle w:val="a6"/>
        <w:rPr>
          <w:lang w:val="bg-BG"/>
        </w:rPr>
      </w:pPr>
    </w:p>
    <w:p w14:paraId="5C6EA832" w14:textId="77777777" w:rsidR="007F23FC" w:rsidRDefault="007F23FC" w:rsidP="007F23FC">
      <w:pPr>
        <w:pStyle w:val="a6"/>
        <w:rPr>
          <w:lang w:val="bg-BG"/>
        </w:rPr>
      </w:pPr>
    </w:p>
    <w:p w14:paraId="14EC06B5" w14:textId="77777777" w:rsidR="007F23FC" w:rsidRDefault="007F23FC" w:rsidP="007F23FC">
      <w:pPr>
        <w:pStyle w:val="a6"/>
        <w:rPr>
          <w:lang w:val="bg-BG"/>
        </w:rPr>
      </w:pPr>
    </w:p>
    <w:p w14:paraId="0D07DECB" w14:textId="77777777" w:rsidR="007F23FC" w:rsidRDefault="007F23FC" w:rsidP="007F23FC">
      <w:pPr>
        <w:pStyle w:val="a6"/>
        <w:rPr>
          <w:lang w:val="bg-BG"/>
        </w:rPr>
      </w:pPr>
    </w:p>
    <w:p w14:paraId="0E559766" w14:textId="77777777" w:rsidR="007F23FC" w:rsidRDefault="007F23FC" w:rsidP="007F23FC">
      <w:pPr>
        <w:pStyle w:val="a6"/>
        <w:rPr>
          <w:lang w:val="bg-BG"/>
        </w:rPr>
      </w:pPr>
    </w:p>
    <w:p w14:paraId="34CFF730" w14:textId="77777777" w:rsidR="007F23FC" w:rsidRDefault="007F23FC" w:rsidP="007F23FC">
      <w:pPr>
        <w:pStyle w:val="a6"/>
        <w:rPr>
          <w:lang w:val="bg-BG"/>
        </w:rPr>
      </w:pPr>
    </w:p>
    <w:p w14:paraId="3371D14E" w14:textId="77777777" w:rsidR="007F23FC" w:rsidRDefault="007F23FC" w:rsidP="007F23FC">
      <w:pPr>
        <w:pStyle w:val="a6"/>
        <w:rPr>
          <w:lang w:val="bg-BG"/>
        </w:rPr>
      </w:pPr>
    </w:p>
    <w:p w14:paraId="6F2A0D4A" w14:textId="77777777" w:rsidR="007F23FC" w:rsidRDefault="007F23FC" w:rsidP="007F23FC">
      <w:pPr>
        <w:pStyle w:val="a6"/>
        <w:rPr>
          <w:lang w:val="bg-BG"/>
        </w:rPr>
      </w:pPr>
    </w:p>
    <w:p w14:paraId="09B5B1C0" w14:textId="77777777" w:rsidR="007F23FC" w:rsidRDefault="007F23FC" w:rsidP="007F23FC">
      <w:pPr>
        <w:pStyle w:val="a6"/>
        <w:rPr>
          <w:lang w:val="bg-BG"/>
        </w:rPr>
      </w:pPr>
    </w:p>
    <w:p w14:paraId="73351375" w14:textId="77777777" w:rsidR="007F23FC" w:rsidRDefault="007F23FC" w:rsidP="007F23FC">
      <w:pPr>
        <w:pStyle w:val="a6"/>
        <w:rPr>
          <w:lang w:val="bg-BG"/>
        </w:rPr>
      </w:pPr>
    </w:p>
    <w:p w14:paraId="20FA9128" w14:textId="1A70C4A8" w:rsidR="00E202B9" w:rsidRDefault="00E202B9" w:rsidP="007F23FC">
      <w:pPr>
        <w:pStyle w:val="a6"/>
      </w:pPr>
      <w:r>
        <w:lastRenderedPageBreak/>
        <w:t>24 – Диаграми (ER, класове)</w:t>
      </w:r>
    </w:p>
    <w:p w14:paraId="479F7735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ER диаграма (описателно) - Document 1..N DocumentChunk - Question 1..1 Answer - Question N..1 Document - Question N..1 User</w:t>
      </w:r>
    </w:p>
    <w:p w14:paraId="00082AE9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4BAD17A0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UML класове (описателно) - Entity: Document, DocumentChunk, Question, Answer, User - Service: QuestionService, DocumentService, VectorSearchService - Controller: UiController, QuestionController, DocumentController</w:t>
      </w:r>
    </w:p>
    <w:p w14:paraId="721161DA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4A703A21" w14:textId="77777777" w:rsidR="00E202B9" w:rsidRPr="007F23FC" w:rsidRDefault="00E202B9" w:rsidP="00357533">
      <w:pPr>
        <w:pStyle w:val="a0"/>
        <w:jc w:val="both"/>
        <w:rPr>
          <w:sz w:val="32"/>
          <w:szCs w:val="32"/>
        </w:rPr>
      </w:pPr>
      <w:r w:rsidRPr="007F23FC">
        <w:rPr>
          <w:sz w:val="32"/>
          <w:szCs w:val="32"/>
        </w:rPr>
        <w:t>Съвет: Използвайте инструмент (PlantUML/Mermaid) за автоматично генериране, ако желаете визуални изображения.</w:t>
      </w:r>
    </w:p>
    <w:p w14:paraId="5C37CE23" w14:textId="77777777" w:rsidR="007F23FC" w:rsidRDefault="007F23FC" w:rsidP="007F23FC">
      <w:pPr>
        <w:pStyle w:val="a6"/>
        <w:rPr>
          <w:lang w:val="bg-BG"/>
        </w:rPr>
      </w:pPr>
      <w:bookmarkStart w:id="25" w:name="тестова-стратегия"/>
      <w:bookmarkEnd w:id="24"/>
    </w:p>
    <w:p w14:paraId="6F9E3310" w14:textId="77777777" w:rsidR="007F23FC" w:rsidRDefault="007F23FC" w:rsidP="007F23FC">
      <w:pPr>
        <w:pStyle w:val="a6"/>
        <w:rPr>
          <w:lang w:val="bg-BG"/>
        </w:rPr>
      </w:pPr>
    </w:p>
    <w:p w14:paraId="322E20A7" w14:textId="77777777" w:rsidR="007F23FC" w:rsidRDefault="007F23FC" w:rsidP="007F23FC">
      <w:pPr>
        <w:pStyle w:val="a6"/>
        <w:rPr>
          <w:lang w:val="bg-BG"/>
        </w:rPr>
      </w:pPr>
    </w:p>
    <w:p w14:paraId="69D779F5" w14:textId="77777777" w:rsidR="007F23FC" w:rsidRDefault="007F23FC" w:rsidP="007F23FC">
      <w:pPr>
        <w:pStyle w:val="a6"/>
        <w:rPr>
          <w:lang w:val="bg-BG"/>
        </w:rPr>
      </w:pPr>
    </w:p>
    <w:p w14:paraId="51E2A9A9" w14:textId="77777777" w:rsidR="007F23FC" w:rsidRDefault="007F23FC" w:rsidP="007F23FC">
      <w:pPr>
        <w:pStyle w:val="a6"/>
        <w:rPr>
          <w:lang w:val="bg-BG"/>
        </w:rPr>
      </w:pPr>
    </w:p>
    <w:p w14:paraId="5AD0FFCE" w14:textId="77777777" w:rsidR="007F23FC" w:rsidRDefault="007F23FC" w:rsidP="007F23FC">
      <w:pPr>
        <w:pStyle w:val="a6"/>
        <w:rPr>
          <w:lang w:val="bg-BG"/>
        </w:rPr>
      </w:pPr>
    </w:p>
    <w:p w14:paraId="54297CB5" w14:textId="77777777" w:rsidR="007F23FC" w:rsidRDefault="007F23FC" w:rsidP="007F23FC">
      <w:pPr>
        <w:pStyle w:val="a6"/>
        <w:rPr>
          <w:lang w:val="bg-BG"/>
        </w:rPr>
      </w:pPr>
    </w:p>
    <w:p w14:paraId="20DFE857" w14:textId="77777777" w:rsidR="007F23FC" w:rsidRDefault="007F23FC" w:rsidP="007F23FC">
      <w:pPr>
        <w:pStyle w:val="a6"/>
        <w:rPr>
          <w:lang w:val="bg-BG"/>
        </w:rPr>
      </w:pPr>
    </w:p>
    <w:p w14:paraId="7F91DA00" w14:textId="77777777" w:rsidR="007F23FC" w:rsidRDefault="007F23FC" w:rsidP="007F23FC">
      <w:pPr>
        <w:pStyle w:val="a6"/>
        <w:rPr>
          <w:lang w:val="bg-BG"/>
        </w:rPr>
      </w:pPr>
    </w:p>
    <w:p w14:paraId="5791E5AD" w14:textId="77777777" w:rsidR="007F23FC" w:rsidRDefault="007F23FC" w:rsidP="007F23FC">
      <w:pPr>
        <w:pStyle w:val="a6"/>
        <w:rPr>
          <w:lang w:val="bg-BG"/>
        </w:rPr>
      </w:pPr>
    </w:p>
    <w:p w14:paraId="0BF70FD9" w14:textId="77777777" w:rsidR="007F23FC" w:rsidRDefault="007F23FC" w:rsidP="007F23FC">
      <w:pPr>
        <w:pStyle w:val="a6"/>
        <w:rPr>
          <w:lang w:val="bg-BG"/>
        </w:rPr>
      </w:pPr>
    </w:p>
    <w:p w14:paraId="2B03BCF8" w14:textId="77777777" w:rsidR="007F23FC" w:rsidRDefault="007F23FC" w:rsidP="007F23FC">
      <w:pPr>
        <w:pStyle w:val="a6"/>
        <w:rPr>
          <w:lang w:val="bg-BG"/>
        </w:rPr>
      </w:pPr>
    </w:p>
    <w:p w14:paraId="341DFA48" w14:textId="77777777" w:rsidR="007F23FC" w:rsidRDefault="007F23FC" w:rsidP="007F23FC">
      <w:pPr>
        <w:pStyle w:val="a6"/>
        <w:rPr>
          <w:lang w:val="bg-BG"/>
        </w:rPr>
      </w:pPr>
    </w:p>
    <w:p w14:paraId="07DFEBC5" w14:textId="77777777" w:rsidR="007F23FC" w:rsidRDefault="007F23FC" w:rsidP="007F23FC">
      <w:pPr>
        <w:pStyle w:val="a6"/>
        <w:rPr>
          <w:lang w:val="bg-BG"/>
        </w:rPr>
      </w:pPr>
    </w:p>
    <w:p w14:paraId="1257AD9A" w14:textId="77777777" w:rsidR="007F23FC" w:rsidRDefault="007F23FC" w:rsidP="007F23FC">
      <w:pPr>
        <w:pStyle w:val="a6"/>
        <w:rPr>
          <w:lang w:val="bg-BG"/>
        </w:rPr>
      </w:pPr>
    </w:p>
    <w:p w14:paraId="7CC2CF0E" w14:textId="77777777" w:rsidR="007F23FC" w:rsidRDefault="007F23FC" w:rsidP="007F23FC">
      <w:pPr>
        <w:pStyle w:val="a6"/>
        <w:rPr>
          <w:lang w:val="bg-BG"/>
        </w:rPr>
      </w:pPr>
    </w:p>
    <w:p w14:paraId="6702F9C4" w14:textId="77777777" w:rsidR="007F23FC" w:rsidRDefault="007F23FC" w:rsidP="007F23FC">
      <w:pPr>
        <w:pStyle w:val="a6"/>
        <w:rPr>
          <w:lang w:val="bg-BG"/>
        </w:rPr>
      </w:pPr>
    </w:p>
    <w:p w14:paraId="18DD43F9" w14:textId="77777777" w:rsidR="007F23FC" w:rsidRDefault="007F23FC" w:rsidP="007F23FC">
      <w:pPr>
        <w:pStyle w:val="a6"/>
        <w:rPr>
          <w:lang w:val="bg-BG"/>
        </w:rPr>
      </w:pPr>
    </w:p>
    <w:p w14:paraId="459C98E5" w14:textId="77777777" w:rsidR="007F23FC" w:rsidRDefault="007F23FC" w:rsidP="007F23FC">
      <w:pPr>
        <w:pStyle w:val="a6"/>
        <w:rPr>
          <w:lang w:val="bg-BG"/>
        </w:rPr>
      </w:pPr>
    </w:p>
    <w:p w14:paraId="25AD1360" w14:textId="77777777" w:rsidR="007F23FC" w:rsidRDefault="007F23FC" w:rsidP="007F23FC">
      <w:pPr>
        <w:pStyle w:val="a6"/>
        <w:rPr>
          <w:lang w:val="bg-BG"/>
        </w:rPr>
      </w:pPr>
    </w:p>
    <w:p w14:paraId="0675C574" w14:textId="77777777" w:rsidR="007F23FC" w:rsidRDefault="007F23FC" w:rsidP="007F23FC">
      <w:pPr>
        <w:pStyle w:val="a6"/>
        <w:rPr>
          <w:lang w:val="bg-BG"/>
        </w:rPr>
      </w:pPr>
    </w:p>
    <w:p w14:paraId="325AAE7B" w14:textId="77777777" w:rsidR="00357533" w:rsidRDefault="00357533" w:rsidP="007F23FC">
      <w:pPr>
        <w:pStyle w:val="a6"/>
        <w:rPr>
          <w:lang w:val="bg-BG"/>
        </w:rPr>
      </w:pPr>
    </w:p>
    <w:p w14:paraId="4E72D822" w14:textId="08DD7192" w:rsidR="00E202B9" w:rsidRDefault="00E202B9" w:rsidP="007F23FC">
      <w:pPr>
        <w:pStyle w:val="a6"/>
      </w:pPr>
      <w:r>
        <w:lastRenderedPageBreak/>
        <w:t>25 – Тестова стратегия</w:t>
      </w:r>
    </w:p>
    <w:p w14:paraId="26DA6985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Нива - Unit: сервизни методи (chunk-ване, cosineSimilarity, мапинг към DTO). - Integration: репозитории и pgvector заявки. - E2E (опционално): през REST/UI с тестов потребител.</w:t>
      </w:r>
    </w:p>
    <w:p w14:paraId="73187D71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240ECCA3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Инструменти - JUnit 5, Spring Boot Test, Testcontainers (за PostgreSQL, ако се желае).</w:t>
      </w:r>
    </w:p>
    <w:p w14:paraId="1B07D1F8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66CD6154" w14:textId="77777777" w:rsidR="00E202B9" w:rsidRPr="007F23FC" w:rsidRDefault="00E202B9" w:rsidP="00357533">
      <w:pPr>
        <w:pStyle w:val="a0"/>
        <w:jc w:val="both"/>
        <w:rPr>
          <w:sz w:val="32"/>
          <w:szCs w:val="32"/>
        </w:rPr>
      </w:pPr>
      <w:r w:rsidRPr="007F23FC">
        <w:rPr>
          <w:sz w:val="32"/>
          <w:szCs w:val="32"/>
        </w:rPr>
        <w:t xml:space="preserve">Примерни случаи - </w:t>
      </w:r>
      <w:r w:rsidRPr="007F23FC">
        <w:rPr>
          <w:rStyle w:val="VerbatimChar"/>
          <w:sz w:val="32"/>
          <w:szCs w:val="32"/>
        </w:rPr>
        <w:t>QuestionService.getHistory</w:t>
      </w:r>
      <w:r w:rsidRPr="007F23FC">
        <w:rPr>
          <w:sz w:val="32"/>
          <w:szCs w:val="32"/>
        </w:rPr>
        <w:t xml:space="preserve"> връща правилен ред при asc/desc. - </w:t>
      </w:r>
      <w:r w:rsidRPr="007F23FC">
        <w:rPr>
          <w:rStyle w:val="VerbatimChar"/>
          <w:sz w:val="32"/>
          <w:szCs w:val="32"/>
        </w:rPr>
        <w:t>DocumentService.chunkText</w:t>
      </w:r>
      <w:r w:rsidRPr="007F23FC">
        <w:rPr>
          <w:sz w:val="32"/>
          <w:szCs w:val="32"/>
        </w:rPr>
        <w:t xml:space="preserve"> не връща празни chunk-ове. - Векторно търсене връща резултати в очакван ред.</w:t>
      </w:r>
    </w:p>
    <w:p w14:paraId="202E2D67" w14:textId="77777777" w:rsidR="007F23FC" w:rsidRDefault="007F23FC" w:rsidP="007F23FC">
      <w:pPr>
        <w:pStyle w:val="a6"/>
        <w:rPr>
          <w:lang w:val="bg-BG"/>
        </w:rPr>
      </w:pPr>
      <w:bookmarkStart w:id="26" w:name="модел-на-заплахи"/>
      <w:bookmarkEnd w:id="25"/>
    </w:p>
    <w:p w14:paraId="0FEAF1FF" w14:textId="77777777" w:rsidR="007F23FC" w:rsidRDefault="007F23FC" w:rsidP="007F23FC">
      <w:pPr>
        <w:pStyle w:val="a6"/>
        <w:rPr>
          <w:lang w:val="bg-BG"/>
        </w:rPr>
      </w:pPr>
    </w:p>
    <w:p w14:paraId="4E3D3EDF" w14:textId="77777777" w:rsidR="007F23FC" w:rsidRDefault="007F23FC" w:rsidP="007F23FC">
      <w:pPr>
        <w:pStyle w:val="a6"/>
        <w:rPr>
          <w:lang w:val="bg-BG"/>
        </w:rPr>
      </w:pPr>
    </w:p>
    <w:p w14:paraId="3E5A911A" w14:textId="77777777" w:rsidR="007F23FC" w:rsidRDefault="007F23FC" w:rsidP="007F23FC">
      <w:pPr>
        <w:pStyle w:val="a6"/>
        <w:rPr>
          <w:lang w:val="bg-BG"/>
        </w:rPr>
      </w:pPr>
    </w:p>
    <w:p w14:paraId="6E765544" w14:textId="77777777" w:rsidR="007F23FC" w:rsidRDefault="007F23FC" w:rsidP="007F23FC">
      <w:pPr>
        <w:pStyle w:val="a6"/>
        <w:rPr>
          <w:lang w:val="bg-BG"/>
        </w:rPr>
      </w:pPr>
    </w:p>
    <w:p w14:paraId="63F5FF2A" w14:textId="77777777" w:rsidR="007F23FC" w:rsidRDefault="007F23FC" w:rsidP="007F23FC">
      <w:pPr>
        <w:pStyle w:val="a6"/>
        <w:rPr>
          <w:lang w:val="bg-BG"/>
        </w:rPr>
      </w:pPr>
    </w:p>
    <w:p w14:paraId="26B9ACEA" w14:textId="77777777" w:rsidR="007F23FC" w:rsidRDefault="007F23FC" w:rsidP="007F23FC">
      <w:pPr>
        <w:pStyle w:val="a6"/>
        <w:rPr>
          <w:lang w:val="bg-BG"/>
        </w:rPr>
      </w:pPr>
    </w:p>
    <w:p w14:paraId="65A2C0B2" w14:textId="77777777" w:rsidR="007F23FC" w:rsidRDefault="007F23FC" w:rsidP="007F23FC">
      <w:pPr>
        <w:pStyle w:val="a6"/>
        <w:rPr>
          <w:lang w:val="bg-BG"/>
        </w:rPr>
      </w:pPr>
    </w:p>
    <w:p w14:paraId="0D3E79A4" w14:textId="77777777" w:rsidR="007F23FC" w:rsidRDefault="007F23FC" w:rsidP="007F23FC">
      <w:pPr>
        <w:pStyle w:val="a6"/>
        <w:rPr>
          <w:lang w:val="bg-BG"/>
        </w:rPr>
      </w:pPr>
    </w:p>
    <w:p w14:paraId="4A7A8E4B" w14:textId="77777777" w:rsidR="007F23FC" w:rsidRDefault="007F23FC" w:rsidP="007F23FC">
      <w:pPr>
        <w:pStyle w:val="a6"/>
        <w:rPr>
          <w:lang w:val="bg-BG"/>
        </w:rPr>
      </w:pPr>
    </w:p>
    <w:p w14:paraId="706352F8" w14:textId="77777777" w:rsidR="007F23FC" w:rsidRDefault="007F23FC" w:rsidP="007F23FC">
      <w:pPr>
        <w:pStyle w:val="a6"/>
        <w:rPr>
          <w:lang w:val="bg-BG"/>
        </w:rPr>
      </w:pPr>
    </w:p>
    <w:p w14:paraId="2A474512" w14:textId="77777777" w:rsidR="007F23FC" w:rsidRDefault="007F23FC" w:rsidP="007F23FC">
      <w:pPr>
        <w:pStyle w:val="a6"/>
        <w:rPr>
          <w:lang w:val="bg-BG"/>
        </w:rPr>
      </w:pPr>
    </w:p>
    <w:p w14:paraId="066FE672" w14:textId="77777777" w:rsidR="007F23FC" w:rsidRDefault="007F23FC" w:rsidP="007F23FC">
      <w:pPr>
        <w:pStyle w:val="a6"/>
        <w:rPr>
          <w:lang w:val="bg-BG"/>
        </w:rPr>
      </w:pPr>
    </w:p>
    <w:p w14:paraId="2374705C" w14:textId="77777777" w:rsidR="007F23FC" w:rsidRDefault="007F23FC" w:rsidP="007F23FC">
      <w:pPr>
        <w:pStyle w:val="a6"/>
        <w:rPr>
          <w:lang w:val="bg-BG"/>
        </w:rPr>
      </w:pPr>
    </w:p>
    <w:p w14:paraId="40241BC9" w14:textId="77777777" w:rsidR="007F23FC" w:rsidRDefault="007F23FC" w:rsidP="007F23FC">
      <w:pPr>
        <w:pStyle w:val="a6"/>
        <w:rPr>
          <w:lang w:val="bg-BG"/>
        </w:rPr>
      </w:pPr>
    </w:p>
    <w:p w14:paraId="04B9AAE6" w14:textId="77777777" w:rsidR="007F23FC" w:rsidRDefault="007F23FC" w:rsidP="007F23FC">
      <w:pPr>
        <w:pStyle w:val="a6"/>
        <w:rPr>
          <w:lang w:val="bg-BG"/>
        </w:rPr>
      </w:pPr>
    </w:p>
    <w:p w14:paraId="1976821B" w14:textId="77777777" w:rsidR="007F23FC" w:rsidRDefault="007F23FC" w:rsidP="007F23FC">
      <w:pPr>
        <w:pStyle w:val="a6"/>
        <w:rPr>
          <w:lang w:val="bg-BG"/>
        </w:rPr>
      </w:pPr>
    </w:p>
    <w:p w14:paraId="6ADA25A8" w14:textId="77777777" w:rsidR="007F23FC" w:rsidRDefault="007F23FC" w:rsidP="007F23FC">
      <w:pPr>
        <w:pStyle w:val="a6"/>
        <w:rPr>
          <w:lang w:val="bg-BG"/>
        </w:rPr>
      </w:pPr>
    </w:p>
    <w:p w14:paraId="2F59FFA2" w14:textId="77777777" w:rsidR="007F23FC" w:rsidRDefault="007F23FC" w:rsidP="007F23FC">
      <w:pPr>
        <w:pStyle w:val="a6"/>
        <w:rPr>
          <w:lang w:val="bg-BG"/>
        </w:rPr>
      </w:pPr>
    </w:p>
    <w:p w14:paraId="57B82CD9" w14:textId="77777777" w:rsidR="007F23FC" w:rsidRDefault="007F23FC" w:rsidP="007F23FC">
      <w:pPr>
        <w:pStyle w:val="a6"/>
        <w:rPr>
          <w:lang w:val="bg-BG"/>
        </w:rPr>
      </w:pPr>
    </w:p>
    <w:p w14:paraId="6189F737" w14:textId="77777777" w:rsidR="007F23FC" w:rsidRDefault="007F23FC" w:rsidP="007F23FC">
      <w:pPr>
        <w:pStyle w:val="a6"/>
        <w:rPr>
          <w:lang w:val="bg-BG"/>
        </w:rPr>
      </w:pPr>
    </w:p>
    <w:p w14:paraId="701BC4BB" w14:textId="4F9D531A" w:rsidR="00E202B9" w:rsidRDefault="00E202B9" w:rsidP="007F23FC">
      <w:pPr>
        <w:pStyle w:val="a6"/>
      </w:pPr>
      <w:r>
        <w:lastRenderedPageBreak/>
        <w:t>26 – Модел на заплахи</w:t>
      </w:r>
    </w:p>
    <w:p w14:paraId="74572561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Активи - Лични данни (потребители), качени документи, история на въпроси.</w:t>
      </w:r>
    </w:p>
    <w:p w14:paraId="1FDB8314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4E41E65C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Заплахи - Неоторизиран достъп до UI/REST → ограничено чрез Spring Security/JWT. - XSS в UI → Thymeleaf escaping; избягване на инлайн текст в event handlers (fix в history.html). - SQL Injection → JPA параметризирани заявки. - Изтичане на секрети → използване на env vars вместо твърдо кодирани ключове.</w:t>
      </w:r>
    </w:p>
    <w:p w14:paraId="182E0399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512F3575" w14:textId="77777777" w:rsidR="00E202B9" w:rsidRPr="007F23FC" w:rsidRDefault="00E202B9" w:rsidP="00357533">
      <w:pPr>
        <w:pStyle w:val="a0"/>
        <w:jc w:val="both"/>
        <w:rPr>
          <w:sz w:val="32"/>
          <w:szCs w:val="32"/>
        </w:rPr>
      </w:pPr>
      <w:r w:rsidRPr="007F23FC">
        <w:rPr>
          <w:sz w:val="32"/>
          <w:szCs w:val="32"/>
        </w:rPr>
        <w:t>Контроли - Роли и проверки за собственост при редакция/изтриване. - Логване и мониторинг на аномалии.</w:t>
      </w:r>
    </w:p>
    <w:p w14:paraId="3C82728E" w14:textId="77777777" w:rsidR="007F23FC" w:rsidRDefault="007F23FC" w:rsidP="007F23FC">
      <w:pPr>
        <w:pStyle w:val="a6"/>
        <w:rPr>
          <w:lang w:val="bg-BG"/>
        </w:rPr>
      </w:pPr>
      <w:bookmarkStart w:id="27" w:name="анализ-на-алтернативи"/>
      <w:bookmarkEnd w:id="26"/>
    </w:p>
    <w:p w14:paraId="641E9BDD" w14:textId="77777777" w:rsidR="007F23FC" w:rsidRDefault="007F23FC" w:rsidP="007F23FC">
      <w:pPr>
        <w:pStyle w:val="a6"/>
        <w:rPr>
          <w:lang w:val="bg-BG"/>
        </w:rPr>
      </w:pPr>
    </w:p>
    <w:p w14:paraId="2C63AABD" w14:textId="77777777" w:rsidR="007F23FC" w:rsidRDefault="007F23FC" w:rsidP="007F23FC">
      <w:pPr>
        <w:pStyle w:val="a6"/>
        <w:rPr>
          <w:lang w:val="bg-BG"/>
        </w:rPr>
      </w:pPr>
    </w:p>
    <w:p w14:paraId="598ABFBE" w14:textId="77777777" w:rsidR="007F23FC" w:rsidRDefault="007F23FC" w:rsidP="007F23FC">
      <w:pPr>
        <w:pStyle w:val="a6"/>
        <w:rPr>
          <w:lang w:val="bg-BG"/>
        </w:rPr>
      </w:pPr>
    </w:p>
    <w:p w14:paraId="58F3B518" w14:textId="77777777" w:rsidR="007F23FC" w:rsidRDefault="007F23FC" w:rsidP="007F23FC">
      <w:pPr>
        <w:pStyle w:val="a6"/>
        <w:rPr>
          <w:lang w:val="bg-BG"/>
        </w:rPr>
      </w:pPr>
    </w:p>
    <w:p w14:paraId="32746A6E" w14:textId="77777777" w:rsidR="007F23FC" w:rsidRDefault="007F23FC" w:rsidP="007F23FC">
      <w:pPr>
        <w:pStyle w:val="a6"/>
        <w:rPr>
          <w:lang w:val="bg-BG"/>
        </w:rPr>
      </w:pPr>
    </w:p>
    <w:p w14:paraId="72A24198" w14:textId="77777777" w:rsidR="007F23FC" w:rsidRDefault="007F23FC" w:rsidP="007F23FC">
      <w:pPr>
        <w:pStyle w:val="a6"/>
        <w:rPr>
          <w:lang w:val="bg-BG"/>
        </w:rPr>
      </w:pPr>
    </w:p>
    <w:p w14:paraId="0EDAAE13" w14:textId="77777777" w:rsidR="007F23FC" w:rsidRDefault="007F23FC" w:rsidP="007F23FC">
      <w:pPr>
        <w:pStyle w:val="a6"/>
        <w:rPr>
          <w:lang w:val="bg-BG"/>
        </w:rPr>
      </w:pPr>
    </w:p>
    <w:p w14:paraId="2CC03444" w14:textId="77777777" w:rsidR="007F23FC" w:rsidRDefault="007F23FC" w:rsidP="007F23FC">
      <w:pPr>
        <w:pStyle w:val="a6"/>
        <w:rPr>
          <w:lang w:val="bg-BG"/>
        </w:rPr>
      </w:pPr>
    </w:p>
    <w:p w14:paraId="30244061" w14:textId="77777777" w:rsidR="007F23FC" w:rsidRDefault="007F23FC" w:rsidP="007F23FC">
      <w:pPr>
        <w:pStyle w:val="a6"/>
        <w:rPr>
          <w:lang w:val="bg-BG"/>
        </w:rPr>
      </w:pPr>
    </w:p>
    <w:p w14:paraId="54CCC38A" w14:textId="77777777" w:rsidR="007F23FC" w:rsidRDefault="007F23FC" w:rsidP="007F23FC">
      <w:pPr>
        <w:pStyle w:val="a6"/>
        <w:rPr>
          <w:lang w:val="bg-BG"/>
        </w:rPr>
      </w:pPr>
    </w:p>
    <w:p w14:paraId="3014B1E3" w14:textId="77777777" w:rsidR="007F23FC" w:rsidRDefault="007F23FC" w:rsidP="007F23FC">
      <w:pPr>
        <w:pStyle w:val="a6"/>
        <w:rPr>
          <w:lang w:val="bg-BG"/>
        </w:rPr>
      </w:pPr>
    </w:p>
    <w:p w14:paraId="03308158" w14:textId="77777777" w:rsidR="007F23FC" w:rsidRDefault="007F23FC" w:rsidP="007F23FC">
      <w:pPr>
        <w:pStyle w:val="a6"/>
        <w:rPr>
          <w:lang w:val="bg-BG"/>
        </w:rPr>
      </w:pPr>
    </w:p>
    <w:p w14:paraId="59A3B16F" w14:textId="77777777" w:rsidR="007F23FC" w:rsidRDefault="007F23FC" w:rsidP="007F23FC">
      <w:pPr>
        <w:pStyle w:val="a6"/>
        <w:rPr>
          <w:lang w:val="bg-BG"/>
        </w:rPr>
      </w:pPr>
    </w:p>
    <w:p w14:paraId="207255C6" w14:textId="77777777" w:rsidR="007F23FC" w:rsidRDefault="007F23FC" w:rsidP="007F23FC">
      <w:pPr>
        <w:pStyle w:val="a6"/>
        <w:rPr>
          <w:lang w:val="bg-BG"/>
        </w:rPr>
      </w:pPr>
    </w:p>
    <w:p w14:paraId="163F6C7C" w14:textId="77777777" w:rsidR="007F23FC" w:rsidRDefault="007F23FC" w:rsidP="007F23FC">
      <w:pPr>
        <w:pStyle w:val="a6"/>
        <w:rPr>
          <w:lang w:val="bg-BG"/>
        </w:rPr>
      </w:pPr>
    </w:p>
    <w:p w14:paraId="78BB9A17" w14:textId="77777777" w:rsidR="007F23FC" w:rsidRDefault="007F23FC" w:rsidP="007F23FC">
      <w:pPr>
        <w:pStyle w:val="a6"/>
        <w:rPr>
          <w:lang w:val="bg-BG"/>
        </w:rPr>
      </w:pPr>
    </w:p>
    <w:p w14:paraId="11B822B3" w14:textId="77777777" w:rsidR="007F23FC" w:rsidRDefault="007F23FC" w:rsidP="007F23FC">
      <w:pPr>
        <w:pStyle w:val="a6"/>
        <w:rPr>
          <w:lang w:val="bg-BG"/>
        </w:rPr>
      </w:pPr>
    </w:p>
    <w:p w14:paraId="12ACFCC4" w14:textId="77777777" w:rsidR="007F23FC" w:rsidRDefault="007F23FC" w:rsidP="007F23FC">
      <w:pPr>
        <w:pStyle w:val="a6"/>
        <w:rPr>
          <w:lang w:val="bg-BG"/>
        </w:rPr>
      </w:pPr>
    </w:p>
    <w:p w14:paraId="1DA5979E" w14:textId="77777777" w:rsidR="007F23FC" w:rsidRDefault="007F23FC" w:rsidP="007F23FC">
      <w:pPr>
        <w:pStyle w:val="a6"/>
        <w:rPr>
          <w:lang w:val="bg-BG"/>
        </w:rPr>
      </w:pPr>
    </w:p>
    <w:p w14:paraId="0E09F337" w14:textId="77777777" w:rsidR="007F23FC" w:rsidRDefault="007F23FC" w:rsidP="007F23FC">
      <w:pPr>
        <w:pStyle w:val="a6"/>
        <w:rPr>
          <w:lang w:val="bg-BG"/>
        </w:rPr>
      </w:pPr>
    </w:p>
    <w:p w14:paraId="1B22A1C6" w14:textId="74B63B32" w:rsidR="00E202B9" w:rsidRDefault="00E202B9" w:rsidP="007F23FC">
      <w:pPr>
        <w:pStyle w:val="a6"/>
      </w:pPr>
      <w:r>
        <w:lastRenderedPageBreak/>
        <w:t>27 – Анализ на алтернативи</w:t>
      </w:r>
    </w:p>
    <w:p w14:paraId="1AA4DB5C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Търсене - Проста ключова дума (LIKE, full-text): бързо, но не „по смисъл“. - Векторно търсене (pgvector): смислова близост, по-точни резултати при различни формулировки.</w:t>
      </w:r>
    </w:p>
    <w:p w14:paraId="2851A88D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41801544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LLM интеграция - Локални модели vs облачни услуги. - Разходи, латентност, поверителност.</w:t>
      </w:r>
    </w:p>
    <w:p w14:paraId="465EEFF4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69BC980F" w14:textId="77777777" w:rsidR="00E202B9" w:rsidRPr="007F23FC" w:rsidRDefault="00E202B9" w:rsidP="00357533">
      <w:pPr>
        <w:pStyle w:val="a0"/>
        <w:jc w:val="both"/>
        <w:rPr>
          <w:sz w:val="32"/>
          <w:szCs w:val="32"/>
        </w:rPr>
      </w:pPr>
      <w:r w:rsidRPr="007F23FC">
        <w:rPr>
          <w:sz w:val="32"/>
          <w:szCs w:val="32"/>
        </w:rPr>
        <w:t>Бази/векторни решения - PostgreSQL+pgvector vs отделни векторни бази (FAISS, Milvus, Pinecone).</w:t>
      </w:r>
    </w:p>
    <w:p w14:paraId="312C1043" w14:textId="77777777" w:rsidR="007F23FC" w:rsidRDefault="007F23FC" w:rsidP="007F23FC">
      <w:pPr>
        <w:pStyle w:val="a6"/>
        <w:rPr>
          <w:lang w:val="bg-BG"/>
        </w:rPr>
      </w:pPr>
      <w:bookmarkStart w:id="28" w:name="операции-и-поддръжка"/>
      <w:bookmarkEnd w:id="27"/>
    </w:p>
    <w:p w14:paraId="67274E1C" w14:textId="77777777" w:rsidR="007F23FC" w:rsidRDefault="007F23FC" w:rsidP="007F23FC">
      <w:pPr>
        <w:pStyle w:val="a6"/>
        <w:rPr>
          <w:lang w:val="bg-BG"/>
        </w:rPr>
      </w:pPr>
    </w:p>
    <w:p w14:paraId="31F97665" w14:textId="77777777" w:rsidR="007F23FC" w:rsidRDefault="007F23FC" w:rsidP="007F23FC">
      <w:pPr>
        <w:pStyle w:val="a6"/>
        <w:rPr>
          <w:lang w:val="bg-BG"/>
        </w:rPr>
      </w:pPr>
    </w:p>
    <w:p w14:paraId="0F58FD73" w14:textId="77777777" w:rsidR="007F23FC" w:rsidRDefault="007F23FC" w:rsidP="007F23FC">
      <w:pPr>
        <w:pStyle w:val="a6"/>
        <w:rPr>
          <w:lang w:val="bg-BG"/>
        </w:rPr>
      </w:pPr>
    </w:p>
    <w:p w14:paraId="6CD53C38" w14:textId="77777777" w:rsidR="007F23FC" w:rsidRDefault="007F23FC" w:rsidP="007F23FC">
      <w:pPr>
        <w:pStyle w:val="a6"/>
        <w:rPr>
          <w:lang w:val="bg-BG"/>
        </w:rPr>
      </w:pPr>
    </w:p>
    <w:p w14:paraId="3EF6908B" w14:textId="77777777" w:rsidR="007F23FC" w:rsidRDefault="007F23FC" w:rsidP="007F23FC">
      <w:pPr>
        <w:pStyle w:val="a6"/>
        <w:rPr>
          <w:lang w:val="bg-BG"/>
        </w:rPr>
      </w:pPr>
    </w:p>
    <w:p w14:paraId="5AC6C0CE" w14:textId="77777777" w:rsidR="007F23FC" w:rsidRDefault="007F23FC" w:rsidP="007F23FC">
      <w:pPr>
        <w:pStyle w:val="a6"/>
        <w:rPr>
          <w:lang w:val="bg-BG"/>
        </w:rPr>
      </w:pPr>
    </w:p>
    <w:p w14:paraId="3BCE97DF" w14:textId="77777777" w:rsidR="007F23FC" w:rsidRDefault="007F23FC" w:rsidP="007F23FC">
      <w:pPr>
        <w:pStyle w:val="a6"/>
        <w:rPr>
          <w:lang w:val="bg-BG"/>
        </w:rPr>
      </w:pPr>
    </w:p>
    <w:p w14:paraId="7A0EFF08" w14:textId="77777777" w:rsidR="007F23FC" w:rsidRDefault="007F23FC" w:rsidP="007F23FC">
      <w:pPr>
        <w:pStyle w:val="a6"/>
        <w:rPr>
          <w:lang w:val="bg-BG"/>
        </w:rPr>
      </w:pPr>
    </w:p>
    <w:p w14:paraId="332289F0" w14:textId="77777777" w:rsidR="007F23FC" w:rsidRDefault="007F23FC" w:rsidP="007F23FC">
      <w:pPr>
        <w:pStyle w:val="a6"/>
        <w:rPr>
          <w:lang w:val="bg-BG"/>
        </w:rPr>
      </w:pPr>
    </w:p>
    <w:p w14:paraId="16184778" w14:textId="77777777" w:rsidR="007F23FC" w:rsidRDefault="007F23FC" w:rsidP="007F23FC">
      <w:pPr>
        <w:pStyle w:val="a6"/>
        <w:rPr>
          <w:lang w:val="bg-BG"/>
        </w:rPr>
      </w:pPr>
    </w:p>
    <w:p w14:paraId="43956019" w14:textId="77777777" w:rsidR="007F23FC" w:rsidRDefault="007F23FC" w:rsidP="007F23FC">
      <w:pPr>
        <w:pStyle w:val="a6"/>
        <w:rPr>
          <w:lang w:val="bg-BG"/>
        </w:rPr>
      </w:pPr>
    </w:p>
    <w:p w14:paraId="5CBF40A0" w14:textId="77777777" w:rsidR="007F23FC" w:rsidRDefault="007F23FC" w:rsidP="007F23FC">
      <w:pPr>
        <w:pStyle w:val="a6"/>
        <w:rPr>
          <w:lang w:val="bg-BG"/>
        </w:rPr>
      </w:pPr>
    </w:p>
    <w:p w14:paraId="32EEE0AC" w14:textId="77777777" w:rsidR="007F23FC" w:rsidRDefault="007F23FC" w:rsidP="007F23FC">
      <w:pPr>
        <w:pStyle w:val="a6"/>
        <w:rPr>
          <w:lang w:val="bg-BG"/>
        </w:rPr>
      </w:pPr>
    </w:p>
    <w:p w14:paraId="2A2040BC" w14:textId="77777777" w:rsidR="007F23FC" w:rsidRDefault="007F23FC" w:rsidP="007F23FC">
      <w:pPr>
        <w:pStyle w:val="a6"/>
        <w:rPr>
          <w:lang w:val="bg-BG"/>
        </w:rPr>
      </w:pPr>
    </w:p>
    <w:p w14:paraId="307E34C3" w14:textId="77777777" w:rsidR="007F23FC" w:rsidRDefault="007F23FC" w:rsidP="007F23FC">
      <w:pPr>
        <w:pStyle w:val="a6"/>
        <w:rPr>
          <w:lang w:val="bg-BG"/>
        </w:rPr>
      </w:pPr>
    </w:p>
    <w:p w14:paraId="4120BF35" w14:textId="77777777" w:rsidR="007F23FC" w:rsidRDefault="007F23FC" w:rsidP="007F23FC">
      <w:pPr>
        <w:pStyle w:val="a6"/>
        <w:rPr>
          <w:lang w:val="bg-BG"/>
        </w:rPr>
      </w:pPr>
    </w:p>
    <w:p w14:paraId="55B04076" w14:textId="77777777" w:rsidR="007F23FC" w:rsidRDefault="007F23FC" w:rsidP="007F23FC">
      <w:pPr>
        <w:pStyle w:val="a6"/>
        <w:rPr>
          <w:lang w:val="bg-BG"/>
        </w:rPr>
      </w:pPr>
    </w:p>
    <w:p w14:paraId="27AF2FC9" w14:textId="77777777" w:rsidR="007F23FC" w:rsidRDefault="007F23FC" w:rsidP="007F23FC">
      <w:pPr>
        <w:pStyle w:val="a6"/>
        <w:rPr>
          <w:lang w:val="bg-BG"/>
        </w:rPr>
      </w:pPr>
    </w:p>
    <w:p w14:paraId="6663706D" w14:textId="77777777" w:rsidR="007F23FC" w:rsidRDefault="007F23FC" w:rsidP="007F23FC">
      <w:pPr>
        <w:pStyle w:val="a6"/>
        <w:rPr>
          <w:lang w:val="bg-BG"/>
        </w:rPr>
      </w:pPr>
    </w:p>
    <w:p w14:paraId="27E1D872" w14:textId="77777777" w:rsidR="007F23FC" w:rsidRDefault="007F23FC" w:rsidP="007F23FC">
      <w:pPr>
        <w:pStyle w:val="a6"/>
        <w:rPr>
          <w:lang w:val="bg-BG"/>
        </w:rPr>
      </w:pPr>
    </w:p>
    <w:p w14:paraId="1AB1007F" w14:textId="77777777" w:rsidR="007F23FC" w:rsidRDefault="007F23FC" w:rsidP="007F23FC">
      <w:pPr>
        <w:pStyle w:val="a6"/>
        <w:rPr>
          <w:lang w:val="bg-BG"/>
        </w:rPr>
      </w:pPr>
    </w:p>
    <w:p w14:paraId="4E3AFE23" w14:textId="77777777" w:rsidR="007F23FC" w:rsidRDefault="007F23FC" w:rsidP="007F23FC">
      <w:pPr>
        <w:pStyle w:val="a6"/>
        <w:rPr>
          <w:lang w:val="bg-BG"/>
        </w:rPr>
      </w:pPr>
    </w:p>
    <w:p w14:paraId="032266CC" w14:textId="136CC129" w:rsidR="00E202B9" w:rsidRDefault="00E202B9" w:rsidP="007F23FC">
      <w:pPr>
        <w:pStyle w:val="a6"/>
      </w:pPr>
      <w:r>
        <w:lastRenderedPageBreak/>
        <w:t>28 – Операции и поддръжка</w:t>
      </w:r>
    </w:p>
    <w:p w14:paraId="59CE5070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Резервни копия - Бекап на PostgreSQL (pg_dump), план за възстановяване.</w:t>
      </w:r>
    </w:p>
    <w:p w14:paraId="1BB96922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5AF0B899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Наблюдение - Метрики/логове, аларми при грешки/бавни заявки.</w:t>
      </w:r>
    </w:p>
    <w:p w14:paraId="16E5B843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5FE6A33E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Ротация на логове - Конфигуриране на лог фреймуърк за размер/време.</w:t>
      </w:r>
    </w:p>
    <w:p w14:paraId="30220889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2E115D50" w14:textId="77777777" w:rsidR="00E202B9" w:rsidRPr="007F23FC" w:rsidRDefault="00E202B9" w:rsidP="00357533">
      <w:pPr>
        <w:pStyle w:val="a0"/>
        <w:jc w:val="both"/>
        <w:rPr>
          <w:sz w:val="32"/>
          <w:szCs w:val="32"/>
        </w:rPr>
      </w:pPr>
      <w:r w:rsidRPr="007F23FC">
        <w:rPr>
          <w:sz w:val="32"/>
          <w:szCs w:val="32"/>
        </w:rPr>
        <w:t>Обновления - Версиониране, миграции (Flyway), smoke тестове след деплой.</w:t>
      </w:r>
    </w:p>
    <w:p w14:paraId="31AE09B2" w14:textId="77777777" w:rsidR="007F23FC" w:rsidRDefault="007F23FC" w:rsidP="007F23FC">
      <w:pPr>
        <w:pStyle w:val="a6"/>
        <w:rPr>
          <w:lang w:val="bg-BG"/>
        </w:rPr>
      </w:pPr>
      <w:bookmarkStart w:id="29" w:name="ux-и-достъпност"/>
      <w:bookmarkEnd w:id="28"/>
    </w:p>
    <w:p w14:paraId="0B174C22" w14:textId="77777777" w:rsidR="007F23FC" w:rsidRDefault="007F23FC" w:rsidP="007F23FC">
      <w:pPr>
        <w:pStyle w:val="a6"/>
        <w:rPr>
          <w:lang w:val="bg-BG"/>
        </w:rPr>
      </w:pPr>
    </w:p>
    <w:p w14:paraId="33DDE2A6" w14:textId="77777777" w:rsidR="007F23FC" w:rsidRDefault="007F23FC" w:rsidP="007F23FC">
      <w:pPr>
        <w:pStyle w:val="a6"/>
        <w:rPr>
          <w:lang w:val="bg-BG"/>
        </w:rPr>
      </w:pPr>
    </w:p>
    <w:p w14:paraId="39A41368" w14:textId="77777777" w:rsidR="007F23FC" w:rsidRDefault="007F23FC" w:rsidP="007F23FC">
      <w:pPr>
        <w:pStyle w:val="a6"/>
        <w:rPr>
          <w:lang w:val="bg-BG"/>
        </w:rPr>
      </w:pPr>
    </w:p>
    <w:p w14:paraId="3B827DD1" w14:textId="77777777" w:rsidR="007F23FC" w:rsidRDefault="007F23FC" w:rsidP="007F23FC">
      <w:pPr>
        <w:pStyle w:val="a6"/>
        <w:rPr>
          <w:lang w:val="bg-BG"/>
        </w:rPr>
      </w:pPr>
    </w:p>
    <w:p w14:paraId="5AC53B57" w14:textId="77777777" w:rsidR="007F23FC" w:rsidRDefault="007F23FC" w:rsidP="007F23FC">
      <w:pPr>
        <w:pStyle w:val="a6"/>
        <w:rPr>
          <w:lang w:val="bg-BG"/>
        </w:rPr>
      </w:pPr>
    </w:p>
    <w:p w14:paraId="33B2994B" w14:textId="77777777" w:rsidR="007F23FC" w:rsidRDefault="007F23FC" w:rsidP="007F23FC">
      <w:pPr>
        <w:pStyle w:val="a6"/>
        <w:rPr>
          <w:lang w:val="bg-BG"/>
        </w:rPr>
      </w:pPr>
    </w:p>
    <w:p w14:paraId="1AF18D23" w14:textId="77777777" w:rsidR="007F23FC" w:rsidRDefault="007F23FC" w:rsidP="007F23FC">
      <w:pPr>
        <w:pStyle w:val="a6"/>
        <w:rPr>
          <w:lang w:val="bg-BG"/>
        </w:rPr>
      </w:pPr>
    </w:p>
    <w:p w14:paraId="4E8A1754" w14:textId="77777777" w:rsidR="007F23FC" w:rsidRDefault="007F23FC" w:rsidP="007F23FC">
      <w:pPr>
        <w:pStyle w:val="a6"/>
        <w:rPr>
          <w:lang w:val="bg-BG"/>
        </w:rPr>
      </w:pPr>
    </w:p>
    <w:p w14:paraId="0156689D" w14:textId="77777777" w:rsidR="007F23FC" w:rsidRDefault="007F23FC" w:rsidP="007F23FC">
      <w:pPr>
        <w:pStyle w:val="a6"/>
        <w:rPr>
          <w:lang w:val="bg-BG"/>
        </w:rPr>
      </w:pPr>
    </w:p>
    <w:p w14:paraId="46153DD1" w14:textId="77777777" w:rsidR="007F23FC" w:rsidRDefault="007F23FC" w:rsidP="007F23FC">
      <w:pPr>
        <w:pStyle w:val="a6"/>
        <w:rPr>
          <w:lang w:val="bg-BG"/>
        </w:rPr>
      </w:pPr>
    </w:p>
    <w:p w14:paraId="4087324A" w14:textId="77777777" w:rsidR="007F23FC" w:rsidRDefault="007F23FC" w:rsidP="007F23FC">
      <w:pPr>
        <w:pStyle w:val="a6"/>
        <w:rPr>
          <w:lang w:val="bg-BG"/>
        </w:rPr>
      </w:pPr>
    </w:p>
    <w:p w14:paraId="479F477C" w14:textId="77777777" w:rsidR="007F23FC" w:rsidRDefault="007F23FC" w:rsidP="007F23FC">
      <w:pPr>
        <w:pStyle w:val="a6"/>
        <w:rPr>
          <w:lang w:val="bg-BG"/>
        </w:rPr>
      </w:pPr>
    </w:p>
    <w:p w14:paraId="6B3C9896" w14:textId="77777777" w:rsidR="007F23FC" w:rsidRDefault="007F23FC" w:rsidP="007F23FC">
      <w:pPr>
        <w:pStyle w:val="a6"/>
        <w:rPr>
          <w:lang w:val="bg-BG"/>
        </w:rPr>
      </w:pPr>
    </w:p>
    <w:p w14:paraId="0D1E2006" w14:textId="77777777" w:rsidR="007F23FC" w:rsidRDefault="007F23FC" w:rsidP="007F23FC">
      <w:pPr>
        <w:pStyle w:val="a6"/>
        <w:rPr>
          <w:lang w:val="bg-BG"/>
        </w:rPr>
      </w:pPr>
    </w:p>
    <w:p w14:paraId="60277BC7" w14:textId="77777777" w:rsidR="007F23FC" w:rsidRDefault="007F23FC" w:rsidP="007F23FC">
      <w:pPr>
        <w:pStyle w:val="a6"/>
        <w:rPr>
          <w:lang w:val="bg-BG"/>
        </w:rPr>
      </w:pPr>
    </w:p>
    <w:p w14:paraId="39929165" w14:textId="77777777" w:rsidR="007F23FC" w:rsidRDefault="007F23FC" w:rsidP="007F23FC">
      <w:pPr>
        <w:pStyle w:val="a6"/>
        <w:rPr>
          <w:lang w:val="bg-BG"/>
        </w:rPr>
      </w:pPr>
    </w:p>
    <w:p w14:paraId="31D20F3B" w14:textId="77777777" w:rsidR="007F23FC" w:rsidRDefault="007F23FC" w:rsidP="007F23FC">
      <w:pPr>
        <w:pStyle w:val="a6"/>
        <w:rPr>
          <w:lang w:val="bg-BG"/>
        </w:rPr>
      </w:pPr>
    </w:p>
    <w:p w14:paraId="09BEB6F7" w14:textId="77777777" w:rsidR="007F23FC" w:rsidRDefault="007F23FC" w:rsidP="007F23FC">
      <w:pPr>
        <w:pStyle w:val="a6"/>
        <w:rPr>
          <w:lang w:val="bg-BG"/>
        </w:rPr>
      </w:pPr>
    </w:p>
    <w:p w14:paraId="1AC7FFA9" w14:textId="77777777" w:rsidR="007F23FC" w:rsidRDefault="007F23FC" w:rsidP="007F23FC">
      <w:pPr>
        <w:pStyle w:val="a6"/>
        <w:rPr>
          <w:lang w:val="bg-BG"/>
        </w:rPr>
      </w:pPr>
    </w:p>
    <w:p w14:paraId="6B358D18" w14:textId="747DD7AD" w:rsidR="00E202B9" w:rsidRDefault="00E202B9" w:rsidP="007F23FC">
      <w:pPr>
        <w:pStyle w:val="a6"/>
      </w:pPr>
      <w:r>
        <w:lastRenderedPageBreak/>
        <w:t>29 – UX и достъпност</w:t>
      </w:r>
    </w:p>
    <w:p w14:paraId="0072B30E" w14:textId="77777777" w:rsidR="00E202B9" w:rsidRDefault="00E202B9" w:rsidP="00357533">
      <w:pPr>
        <w:pStyle w:val="FirstParagraph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UX принципи - Проста навигация: Ask, Upload, History. - Ясни съобщения за грешки/успех.</w:t>
      </w:r>
    </w:p>
    <w:p w14:paraId="33CE8E7B" w14:textId="77777777" w:rsidR="007F23FC" w:rsidRPr="007F23FC" w:rsidRDefault="007F23FC" w:rsidP="00357533">
      <w:pPr>
        <w:pStyle w:val="a0"/>
        <w:jc w:val="both"/>
        <w:rPr>
          <w:lang w:val="bg-BG"/>
        </w:rPr>
      </w:pPr>
    </w:p>
    <w:p w14:paraId="4B4BD1C3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Достъпност - Контраст и четимост (Bootstrap 5). - Атрибути за навигация с клавиатура и ARIA (при нужда).</w:t>
      </w:r>
    </w:p>
    <w:p w14:paraId="3615302B" w14:textId="77777777" w:rsidR="007F23FC" w:rsidRPr="007F23FC" w:rsidRDefault="007F23FC" w:rsidP="00357533">
      <w:pPr>
        <w:pStyle w:val="a0"/>
        <w:jc w:val="both"/>
        <w:rPr>
          <w:sz w:val="32"/>
          <w:szCs w:val="32"/>
          <w:lang w:val="bg-BG"/>
        </w:rPr>
      </w:pPr>
    </w:p>
    <w:p w14:paraId="36BB1017" w14:textId="77777777" w:rsidR="00E202B9" w:rsidRDefault="00E202B9" w:rsidP="00357533">
      <w:pPr>
        <w:pStyle w:val="a0"/>
        <w:jc w:val="bot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Подобрения (идеи) - Подсказки за формулиране на въпроси. - Визуализиране на откъсите, които са послужили за отговор.</w:t>
      </w:r>
    </w:p>
    <w:p w14:paraId="36D5DC5A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5FBCB046" w14:textId="77777777" w:rsidR="007F23FC" w:rsidRDefault="007F23FC" w:rsidP="007F23FC">
      <w:pPr>
        <w:pStyle w:val="a6"/>
        <w:rPr>
          <w:lang w:val="bg-BG"/>
        </w:rPr>
      </w:pPr>
      <w:bookmarkStart w:id="30" w:name="етика-и-ограничения"/>
      <w:bookmarkEnd w:id="29"/>
    </w:p>
    <w:p w14:paraId="343880BA" w14:textId="77777777" w:rsidR="007F23FC" w:rsidRDefault="007F23FC" w:rsidP="007F23FC">
      <w:pPr>
        <w:pStyle w:val="a6"/>
        <w:rPr>
          <w:lang w:val="bg-BG"/>
        </w:rPr>
      </w:pPr>
    </w:p>
    <w:p w14:paraId="3C5C95C1" w14:textId="77777777" w:rsidR="007F23FC" w:rsidRDefault="007F23FC" w:rsidP="007F23FC">
      <w:pPr>
        <w:pStyle w:val="a6"/>
        <w:rPr>
          <w:lang w:val="bg-BG"/>
        </w:rPr>
      </w:pPr>
    </w:p>
    <w:p w14:paraId="171CE701" w14:textId="77777777" w:rsidR="007F23FC" w:rsidRDefault="007F23FC" w:rsidP="007F23FC">
      <w:pPr>
        <w:pStyle w:val="a6"/>
        <w:rPr>
          <w:lang w:val="bg-BG"/>
        </w:rPr>
      </w:pPr>
    </w:p>
    <w:p w14:paraId="2DBFECF7" w14:textId="77777777" w:rsidR="007F23FC" w:rsidRDefault="007F23FC" w:rsidP="007F23FC">
      <w:pPr>
        <w:pStyle w:val="a6"/>
        <w:rPr>
          <w:lang w:val="bg-BG"/>
        </w:rPr>
      </w:pPr>
    </w:p>
    <w:p w14:paraId="141CC629" w14:textId="77777777" w:rsidR="007F23FC" w:rsidRDefault="007F23FC" w:rsidP="007F23FC">
      <w:pPr>
        <w:pStyle w:val="a6"/>
        <w:rPr>
          <w:lang w:val="bg-BG"/>
        </w:rPr>
      </w:pPr>
    </w:p>
    <w:p w14:paraId="03CE0DE4" w14:textId="77777777" w:rsidR="007F23FC" w:rsidRDefault="007F23FC" w:rsidP="007F23FC">
      <w:pPr>
        <w:pStyle w:val="a6"/>
        <w:rPr>
          <w:lang w:val="bg-BG"/>
        </w:rPr>
      </w:pPr>
    </w:p>
    <w:p w14:paraId="3CC27C0C" w14:textId="77777777" w:rsidR="007F23FC" w:rsidRDefault="007F23FC" w:rsidP="007F23FC">
      <w:pPr>
        <w:pStyle w:val="a6"/>
        <w:rPr>
          <w:lang w:val="bg-BG"/>
        </w:rPr>
      </w:pPr>
    </w:p>
    <w:p w14:paraId="68F6EF75" w14:textId="77777777" w:rsidR="007F23FC" w:rsidRDefault="007F23FC" w:rsidP="007F23FC">
      <w:pPr>
        <w:pStyle w:val="a6"/>
        <w:rPr>
          <w:lang w:val="bg-BG"/>
        </w:rPr>
      </w:pPr>
    </w:p>
    <w:p w14:paraId="04D596AC" w14:textId="77777777" w:rsidR="007F23FC" w:rsidRDefault="007F23FC" w:rsidP="007F23FC">
      <w:pPr>
        <w:pStyle w:val="a6"/>
        <w:rPr>
          <w:lang w:val="bg-BG"/>
        </w:rPr>
      </w:pPr>
    </w:p>
    <w:p w14:paraId="163E8B43" w14:textId="77777777" w:rsidR="007F23FC" w:rsidRDefault="007F23FC" w:rsidP="007F23FC">
      <w:pPr>
        <w:pStyle w:val="a6"/>
        <w:rPr>
          <w:lang w:val="bg-BG"/>
        </w:rPr>
      </w:pPr>
    </w:p>
    <w:p w14:paraId="2DA3D3AA" w14:textId="77777777" w:rsidR="007F23FC" w:rsidRDefault="007F23FC" w:rsidP="007F23FC">
      <w:pPr>
        <w:pStyle w:val="a6"/>
        <w:rPr>
          <w:lang w:val="bg-BG"/>
        </w:rPr>
      </w:pPr>
    </w:p>
    <w:p w14:paraId="5C931F38" w14:textId="77777777" w:rsidR="007F23FC" w:rsidRDefault="007F23FC" w:rsidP="007F23FC">
      <w:pPr>
        <w:pStyle w:val="a6"/>
        <w:rPr>
          <w:lang w:val="bg-BG"/>
        </w:rPr>
      </w:pPr>
    </w:p>
    <w:p w14:paraId="0AC9DE28" w14:textId="77777777" w:rsidR="007F23FC" w:rsidRDefault="007F23FC" w:rsidP="007F23FC">
      <w:pPr>
        <w:pStyle w:val="a6"/>
        <w:rPr>
          <w:lang w:val="bg-BG"/>
        </w:rPr>
      </w:pPr>
    </w:p>
    <w:p w14:paraId="5C9A6006" w14:textId="77777777" w:rsidR="007F23FC" w:rsidRDefault="007F23FC" w:rsidP="007F23FC">
      <w:pPr>
        <w:pStyle w:val="a6"/>
        <w:rPr>
          <w:lang w:val="bg-BG"/>
        </w:rPr>
      </w:pPr>
    </w:p>
    <w:p w14:paraId="49F79697" w14:textId="77777777" w:rsidR="007F23FC" w:rsidRDefault="007F23FC" w:rsidP="007F23FC">
      <w:pPr>
        <w:pStyle w:val="a6"/>
        <w:rPr>
          <w:lang w:val="bg-BG"/>
        </w:rPr>
      </w:pPr>
    </w:p>
    <w:p w14:paraId="003E6DE1" w14:textId="77777777" w:rsidR="007F23FC" w:rsidRDefault="007F23FC" w:rsidP="007F23FC">
      <w:pPr>
        <w:pStyle w:val="a6"/>
        <w:rPr>
          <w:lang w:val="bg-BG"/>
        </w:rPr>
      </w:pPr>
    </w:p>
    <w:p w14:paraId="76AA222C" w14:textId="77777777" w:rsidR="007F23FC" w:rsidRDefault="007F23FC" w:rsidP="007F23FC">
      <w:pPr>
        <w:pStyle w:val="a6"/>
        <w:rPr>
          <w:lang w:val="bg-BG"/>
        </w:rPr>
      </w:pPr>
    </w:p>
    <w:p w14:paraId="7CCD4010" w14:textId="77777777" w:rsidR="007F23FC" w:rsidRDefault="007F23FC" w:rsidP="007F23FC">
      <w:pPr>
        <w:pStyle w:val="a6"/>
        <w:rPr>
          <w:lang w:val="bg-BG"/>
        </w:rPr>
      </w:pPr>
    </w:p>
    <w:p w14:paraId="7D5C02C4" w14:textId="77777777" w:rsidR="007F23FC" w:rsidRDefault="007F23FC" w:rsidP="007F23FC">
      <w:pPr>
        <w:pStyle w:val="a6"/>
        <w:rPr>
          <w:lang w:val="bg-BG"/>
        </w:rPr>
      </w:pPr>
    </w:p>
    <w:p w14:paraId="1D01D491" w14:textId="77777777" w:rsidR="007F23FC" w:rsidRDefault="007F23FC" w:rsidP="007F23FC">
      <w:pPr>
        <w:pStyle w:val="a6"/>
        <w:rPr>
          <w:lang w:val="bg-BG"/>
        </w:rPr>
      </w:pPr>
    </w:p>
    <w:p w14:paraId="615D1700" w14:textId="77777777" w:rsidR="007F23FC" w:rsidRDefault="007F23FC" w:rsidP="007F23FC">
      <w:pPr>
        <w:pStyle w:val="a6"/>
        <w:rPr>
          <w:lang w:val="bg-BG"/>
        </w:rPr>
      </w:pPr>
    </w:p>
    <w:p w14:paraId="2C50CB95" w14:textId="77777777" w:rsidR="007F23FC" w:rsidRDefault="007F23FC" w:rsidP="007F23FC">
      <w:pPr>
        <w:pStyle w:val="a6"/>
        <w:rPr>
          <w:lang w:val="bg-BG"/>
        </w:rPr>
      </w:pPr>
    </w:p>
    <w:p w14:paraId="41651706" w14:textId="4B48361D" w:rsidR="00E202B9" w:rsidRDefault="00E202B9" w:rsidP="007F23FC">
      <w:pPr>
        <w:pStyle w:val="a6"/>
      </w:pPr>
      <w:r>
        <w:lastRenderedPageBreak/>
        <w:t>30 – Етика и ограничения</w:t>
      </w:r>
    </w:p>
    <w:p w14:paraId="5E3124C2" w14:textId="77777777" w:rsidR="00E202B9" w:rsidRDefault="00E202B9" w:rsidP="00357533">
      <w:pPr>
        <w:pStyle w:val="FirstParagraph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Етични аспекти - Прозрачност: показване на източниците/пасажите от документа. - Поверителност: чувствителни документи да се пазят и обработват сигурно.</w:t>
      </w:r>
    </w:p>
    <w:p w14:paraId="051002E7" w14:textId="77777777" w:rsidR="007F23FC" w:rsidRPr="007F23FC" w:rsidRDefault="007F23FC" w:rsidP="00357533">
      <w:pPr>
        <w:pStyle w:val="a0"/>
        <w:rPr>
          <w:lang w:val="bg-BG"/>
        </w:rPr>
      </w:pPr>
    </w:p>
    <w:p w14:paraId="1E5C0FAE" w14:textId="77777777" w:rsidR="00E202B9" w:rsidRDefault="00E202B9" w:rsidP="00357533">
      <w:pPr>
        <w:pStyle w:val="a0"/>
        <w:rPr>
          <w:sz w:val="32"/>
          <w:szCs w:val="32"/>
          <w:lang w:val="bg-BG"/>
        </w:rPr>
      </w:pPr>
      <w:r w:rsidRPr="007F23FC">
        <w:rPr>
          <w:sz w:val="32"/>
          <w:szCs w:val="32"/>
        </w:rPr>
        <w:t>Ограничения - Зависи от качеството на документа и chunk-ването. - Embedding без външен LLM може да е по-малко точен за сложни случаи.</w:t>
      </w:r>
    </w:p>
    <w:p w14:paraId="484D0B29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441FE597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7B223A3E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049551F5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05F097F2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0CC5D3E5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23E38844" w14:textId="77777777" w:rsidR="007F23FC" w:rsidRDefault="007F23FC" w:rsidP="00E202B9">
      <w:pPr>
        <w:pStyle w:val="a0"/>
        <w:rPr>
          <w:sz w:val="32"/>
          <w:szCs w:val="32"/>
          <w:lang w:val="bg-BG"/>
        </w:rPr>
      </w:pPr>
    </w:p>
    <w:p w14:paraId="01959996" w14:textId="77777777" w:rsidR="007F23FC" w:rsidRPr="007F23FC" w:rsidRDefault="007F23FC" w:rsidP="00E202B9">
      <w:pPr>
        <w:pStyle w:val="a0"/>
        <w:rPr>
          <w:sz w:val="32"/>
          <w:szCs w:val="32"/>
          <w:lang w:val="bg-BG"/>
        </w:rPr>
      </w:pPr>
    </w:p>
    <w:p w14:paraId="5E5F6592" w14:textId="77777777" w:rsidR="007F23FC" w:rsidRDefault="007F23FC" w:rsidP="007F23FC">
      <w:pPr>
        <w:pStyle w:val="a6"/>
        <w:rPr>
          <w:lang w:val="bg-BG"/>
        </w:rPr>
      </w:pPr>
      <w:bookmarkStart w:id="31" w:name="приложение-кодови-откъси"/>
      <w:bookmarkEnd w:id="30"/>
    </w:p>
    <w:p w14:paraId="7FD3E8ED" w14:textId="77777777" w:rsidR="007F23FC" w:rsidRDefault="007F23FC" w:rsidP="007F23FC">
      <w:pPr>
        <w:pStyle w:val="a6"/>
        <w:rPr>
          <w:lang w:val="bg-BG"/>
        </w:rPr>
      </w:pPr>
    </w:p>
    <w:p w14:paraId="13A0DE43" w14:textId="77777777" w:rsidR="007F23FC" w:rsidRDefault="007F23FC" w:rsidP="007F23FC">
      <w:pPr>
        <w:pStyle w:val="a6"/>
        <w:rPr>
          <w:lang w:val="bg-BG"/>
        </w:rPr>
      </w:pPr>
    </w:p>
    <w:p w14:paraId="22BF4E71" w14:textId="77777777" w:rsidR="007F23FC" w:rsidRDefault="007F23FC" w:rsidP="007F23FC">
      <w:pPr>
        <w:pStyle w:val="a6"/>
        <w:rPr>
          <w:lang w:val="bg-BG"/>
        </w:rPr>
      </w:pPr>
    </w:p>
    <w:p w14:paraId="16D9E9BF" w14:textId="77777777" w:rsidR="007F23FC" w:rsidRDefault="007F23FC" w:rsidP="007F23FC">
      <w:pPr>
        <w:pStyle w:val="a6"/>
        <w:rPr>
          <w:lang w:val="bg-BG"/>
        </w:rPr>
      </w:pPr>
    </w:p>
    <w:p w14:paraId="447F6AB3" w14:textId="77777777" w:rsidR="007F23FC" w:rsidRDefault="007F23FC" w:rsidP="007F23FC">
      <w:pPr>
        <w:pStyle w:val="a6"/>
        <w:rPr>
          <w:lang w:val="bg-BG"/>
        </w:rPr>
      </w:pPr>
    </w:p>
    <w:p w14:paraId="4A1E5B52" w14:textId="77777777" w:rsidR="007F23FC" w:rsidRDefault="007F23FC" w:rsidP="007F23FC">
      <w:pPr>
        <w:pStyle w:val="a6"/>
        <w:rPr>
          <w:lang w:val="bg-BG"/>
        </w:rPr>
      </w:pPr>
    </w:p>
    <w:p w14:paraId="31123E6B" w14:textId="77777777" w:rsidR="007F23FC" w:rsidRDefault="007F23FC" w:rsidP="007F23FC">
      <w:pPr>
        <w:pStyle w:val="a6"/>
        <w:rPr>
          <w:lang w:val="bg-BG"/>
        </w:rPr>
      </w:pPr>
    </w:p>
    <w:p w14:paraId="7B290F61" w14:textId="77777777" w:rsidR="007F23FC" w:rsidRDefault="007F23FC" w:rsidP="007F23FC">
      <w:pPr>
        <w:pStyle w:val="a6"/>
        <w:rPr>
          <w:lang w:val="bg-BG"/>
        </w:rPr>
      </w:pPr>
    </w:p>
    <w:p w14:paraId="3C012C9D" w14:textId="77777777" w:rsidR="007F23FC" w:rsidRDefault="007F23FC" w:rsidP="007F23FC">
      <w:pPr>
        <w:pStyle w:val="a6"/>
        <w:rPr>
          <w:lang w:val="bg-BG"/>
        </w:rPr>
      </w:pPr>
    </w:p>
    <w:p w14:paraId="29BCA9B1" w14:textId="77777777" w:rsidR="007F23FC" w:rsidRDefault="007F23FC" w:rsidP="007F23FC">
      <w:pPr>
        <w:pStyle w:val="a6"/>
        <w:rPr>
          <w:lang w:val="bg-BG"/>
        </w:rPr>
      </w:pPr>
    </w:p>
    <w:p w14:paraId="70728234" w14:textId="77777777" w:rsidR="007F23FC" w:rsidRDefault="007F23FC" w:rsidP="007F23FC">
      <w:pPr>
        <w:pStyle w:val="a6"/>
        <w:rPr>
          <w:lang w:val="bg-BG"/>
        </w:rPr>
      </w:pPr>
    </w:p>
    <w:p w14:paraId="570199BA" w14:textId="77777777" w:rsidR="007F23FC" w:rsidRDefault="007F23FC" w:rsidP="007F23FC">
      <w:pPr>
        <w:pStyle w:val="a6"/>
        <w:rPr>
          <w:lang w:val="bg-BG"/>
        </w:rPr>
      </w:pPr>
    </w:p>
    <w:p w14:paraId="4CD23A96" w14:textId="73F9F38F" w:rsidR="00E202B9" w:rsidRDefault="00E202B9" w:rsidP="007F23FC">
      <w:pPr>
        <w:pStyle w:val="a6"/>
      </w:pPr>
      <w:r>
        <w:lastRenderedPageBreak/>
        <w:t>31 – Приложение: Кодови откъси</w:t>
      </w:r>
    </w:p>
    <w:p w14:paraId="381E650F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SecurityConfig (извадка)</w:t>
      </w:r>
    </w:p>
    <w:p w14:paraId="0117BEC1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CommentTok"/>
          <w:sz w:val="32"/>
          <w:szCs w:val="32"/>
        </w:rPr>
        <w:t>// src/main/java/com/example/Document_analiser/config/SecurityConfig.java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>http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csrf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AbstractHttpConfigurer</w:t>
      </w:r>
      <w:r w:rsidRPr="007F23FC">
        <w:rPr>
          <w:rStyle w:val="OperatorTok"/>
          <w:sz w:val="32"/>
          <w:szCs w:val="32"/>
        </w:rPr>
        <w:t>::</w:t>
      </w:r>
      <w:r w:rsidRPr="007F23FC">
        <w:rPr>
          <w:rStyle w:val="NormalTok"/>
          <w:sz w:val="32"/>
          <w:szCs w:val="32"/>
        </w:rPr>
        <w:t>disable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authorizeHttpRequests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 xml:space="preserve">auth </w:t>
      </w:r>
      <w:r w:rsidRPr="007F23FC">
        <w:rPr>
          <w:rStyle w:val="OperatorTok"/>
          <w:sz w:val="32"/>
          <w:szCs w:val="32"/>
        </w:rPr>
        <w:t>-&gt;</w:t>
      </w:r>
      <w:r w:rsidRPr="007F23FC">
        <w:rPr>
          <w:rStyle w:val="NormalTok"/>
          <w:sz w:val="32"/>
          <w:szCs w:val="32"/>
        </w:rPr>
        <w:t xml:space="preserve"> auth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requestMatchers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    </w:t>
      </w:r>
      <w:r w:rsidRPr="007F23FC">
        <w:rPr>
          <w:rStyle w:val="StringTok"/>
          <w:sz w:val="32"/>
          <w:szCs w:val="32"/>
        </w:rPr>
        <w:t>"/auth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favicon.ico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    </w:t>
      </w:r>
      <w:r w:rsidRPr="007F23FC">
        <w:rPr>
          <w:rStyle w:val="StringTok"/>
          <w:sz w:val="32"/>
          <w:szCs w:val="32"/>
        </w:rPr>
        <w:t>"/v3/api-docs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swagger-ui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    </w:t>
      </w:r>
      <w:r w:rsidRPr="007F23FC">
        <w:rPr>
          <w:rStyle w:val="StringTok"/>
          <w:sz w:val="32"/>
          <w:szCs w:val="32"/>
        </w:rPr>
        <w:t>"/css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js/**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StringTok"/>
          <w:sz w:val="32"/>
          <w:szCs w:val="32"/>
        </w:rPr>
        <w:t>"/images/**"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</w:t>
      </w:r>
      <w:r w:rsidRPr="007F23FC">
        <w:rPr>
          <w:rStyle w:val="OperatorTok"/>
          <w:sz w:val="32"/>
          <w:szCs w:val="32"/>
        </w:rPr>
        <w:t>).</w:t>
      </w:r>
      <w:r w:rsidRPr="007F23FC">
        <w:rPr>
          <w:rStyle w:val="FunctionTok"/>
          <w:sz w:val="32"/>
          <w:szCs w:val="32"/>
        </w:rPr>
        <w:t>permitAll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anyRequest</w:t>
      </w:r>
      <w:r w:rsidRPr="007F23FC">
        <w:rPr>
          <w:rStyle w:val="OperatorTok"/>
          <w:sz w:val="32"/>
          <w:szCs w:val="32"/>
        </w:rPr>
        <w:t>().</w:t>
      </w:r>
      <w:r w:rsidRPr="007F23FC">
        <w:rPr>
          <w:rStyle w:val="FunctionTok"/>
          <w:sz w:val="32"/>
          <w:szCs w:val="32"/>
        </w:rPr>
        <w:t>authenticated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formLogin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BuiltInTok"/>
          <w:sz w:val="32"/>
          <w:szCs w:val="32"/>
        </w:rPr>
        <w:t>Customizer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withDefaults</w:t>
      </w:r>
      <w:r w:rsidRPr="007F23FC">
        <w:rPr>
          <w:rStyle w:val="OperatorTok"/>
          <w:sz w:val="32"/>
          <w:szCs w:val="32"/>
        </w:rPr>
        <w:t>()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logout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BuiltInTok"/>
          <w:sz w:val="32"/>
          <w:szCs w:val="32"/>
        </w:rPr>
        <w:t>Customizer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withDefaults</w:t>
      </w:r>
      <w:r w:rsidRPr="007F23FC">
        <w:rPr>
          <w:rStyle w:val="OperatorTok"/>
          <w:sz w:val="32"/>
          <w:szCs w:val="32"/>
        </w:rPr>
        <w:t>());</w:t>
      </w:r>
    </w:p>
    <w:p w14:paraId="06FD9E7A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QuestionRepository – история (JPQL)</w:t>
      </w:r>
    </w:p>
    <w:p w14:paraId="4AB54FD0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CommentTok"/>
          <w:sz w:val="32"/>
          <w:szCs w:val="32"/>
        </w:rPr>
        <w:t>// src/main/java/com/example/Document_analiser/repository/QuestionRepository.java</w:t>
      </w:r>
      <w:r w:rsidRPr="007F23FC">
        <w:rPr>
          <w:sz w:val="32"/>
          <w:szCs w:val="32"/>
        </w:rPr>
        <w:br/>
      </w:r>
      <w:r w:rsidRPr="007F23FC">
        <w:rPr>
          <w:rStyle w:val="AttributeTok"/>
          <w:sz w:val="32"/>
          <w:szCs w:val="32"/>
        </w:rPr>
        <w:t>@Quer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StringTok"/>
          <w:sz w:val="32"/>
          <w:szCs w:val="32"/>
        </w:rPr>
        <w:t>"SELECT q FROM Question q "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+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</w:t>
      </w:r>
      <w:r w:rsidRPr="007F23FC">
        <w:rPr>
          <w:rStyle w:val="StringTok"/>
          <w:sz w:val="32"/>
          <w:szCs w:val="32"/>
        </w:rPr>
        <w:t>"LEFT JOIN q.answer a "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+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</w:t>
      </w:r>
      <w:r w:rsidRPr="007F23FC">
        <w:rPr>
          <w:rStyle w:val="StringTok"/>
          <w:sz w:val="32"/>
          <w:szCs w:val="32"/>
        </w:rPr>
        <w:t>"LEFT JOIN q.document d "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+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</w:t>
      </w:r>
      <w:r w:rsidRPr="007F23FC">
        <w:rPr>
          <w:rStyle w:val="StringTok"/>
          <w:sz w:val="32"/>
          <w:szCs w:val="32"/>
        </w:rPr>
        <w:t>"WHERE q.user.username = :username AND (:documentId IS NULL OR d.id = :documentId)"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>Page</w:t>
      </w:r>
      <w:r w:rsidRPr="007F23FC">
        <w:rPr>
          <w:rStyle w:val="OperatorTok"/>
          <w:sz w:val="32"/>
          <w:szCs w:val="32"/>
        </w:rPr>
        <w:t>&lt;</w:t>
      </w:r>
      <w:r w:rsidRPr="007F23FC">
        <w:rPr>
          <w:rStyle w:val="NormalTok"/>
          <w:sz w:val="32"/>
          <w:szCs w:val="32"/>
        </w:rPr>
        <w:t>Question</w:t>
      </w:r>
      <w:r w:rsidRPr="007F23FC">
        <w:rPr>
          <w:rStyle w:val="OperatorTok"/>
          <w:sz w:val="32"/>
          <w:szCs w:val="32"/>
        </w:rPr>
        <w:t>&gt;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FunctionTok"/>
          <w:sz w:val="32"/>
          <w:szCs w:val="32"/>
        </w:rPr>
        <w:t>findHistor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AttributeTok"/>
          <w:sz w:val="32"/>
          <w:szCs w:val="32"/>
        </w:rPr>
        <w:t>@Param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StringTok"/>
          <w:sz w:val="32"/>
          <w:szCs w:val="32"/>
        </w:rPr>
        <w:t>"username"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BuiltInTok"/>
          <w:sz w:val="32"/>
          <w:szCs w:val="32"/>
        </w:rPr>
        <w:t>String</w:t>
      </w:r>
      <w:r w:rsidRPr="007F23FC">
        <w:rPr>
          <w:rStyle w:val="NormalTok"/>
          <w:sz w:val="32"/>
          <w:szCs w:val="32"/>
        </w:rPr>
        <w:t xml:space="preserve"> username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                   </w:t>
      </w:r>
      <w:r w:rsidRPr="007F23FC">
        <w:rPr>
          <w:rStyle w:val="AttributeTok"/>
          <w:sz w:val="32"/>
          <w:szCs w:val="32"/>
        </w:rPr>
        <w:t>@Param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StringTok"/>
          <w:sz w:val="32"/>
          <w:szCs w:val="32"/>
        </w:rPr>
        <w:t>"documentId"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BuiltInTok"/>
          <w:sz w:val="32"/>
          <w:szCs w:val="32"/>
        </w:rPr>
        <w:t>Long</w:t>
      </w:r>
      <w:r w:rsidRPr="007F23FC">
        <w:rPr>
          <w:rStyle w:val="NormalTok"/>
          <w:sz w:val="32"/>
          <w:szCs w:val="32"/>
        </w:rPr>
        <w:t xml:space="preserve"> documentId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                   </w:t>
      </w:r>
      <w:r w:rsidRPr="007F23FC">
        <w:rPr>
          <w:rStyle w:val="BuiltInTok"/>
          <w:sz w:val="32"/>
          <w:szCs w:val="32"/>
        </w:rPr>
        <w:t>Pageable</w:t>
      </w:r>
      <w:r w:rsidRPr="007F23FC">
        <w:rPr>
          <w:rStyle w:val="NormalTok"/>
          <w:sz w:val="32"/>
          <w:szCs w:val="32"/>
        </w:rPr>
        <w:t xml:space="preserve"> pageable</w:t>
      </w:r>
      <w:r w:rsidRPr="007F23FC">
        <w:rPr>
          <w:rStyle w:val="OperatorTok"/>
          <w:sz w:val="32"/>
          <w:szCs w:val="32"/>
        </w:rPr>
        <w:t>);</w:t>
      </w:r>
    </w:p>
    <w:p w14:paraId="28C3CB53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VectorSearchService – търсене по сходство</w:t>
      </w:r>
    </w:p>
    <w:p w14:paraId="7A5BE865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CommentTok"/>
          <w:sz w:val="32"/>
          <w:szCs w:val="32"/>
        </w:rPr>
        <w:lastRenderedPageBreak/>
        <w:t>// src/main/java/com/example/Document_analiser/service/VectorSearchService.java</w:t>
      </w:r>
      <w:r w:rsidRPr="007F23FC">
        <w:rPr>
          <w:sz w:val="32"/>
          <w:szCs w:val="32"/>
        </w:rPr>
        <w:br/>
      </w:r>
      <w:r w:rsidRPr="007F23FC">
        <w:rPr>
          <w:rStyle w:val="AttributeTok"/>
          <w:sz w:val="32"/>
          <w:szCs w:val="32"/>
        </w:rPr>
        <w:t>@Transactional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 xml:space="preserve">propagation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Propagation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REQUIRES_NEW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readOnly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true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sz w:val="32"/>
          <w:szCs w:val="32"/>
        </w:rPr>
        <w:br/>
      </w:r>
      <w:r w:rsidRPr="007F23FC">
        <w:rPr>
          <w:rStyle w:val="KeywordTok"/>
          <w:sz w:val="32"/>
          <w:szCs w:val="32"/>
        </w:rPr>
        <w:t>public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BuiltInTok"/>
          <w:sz w:val="32"/>
          <w:szCs w:val="32"/>
        </w:rPr>
        <w:t>List</w:t>
      </w:r>
      <w:r w:rsidRPr="007F23FC">
        <w:rPr>
          <w:rStyle w:val="OperatorTok"/>
          <w:sz w:val="32"/>
          <w:szCs w:val="32"/>
        </w:rPr>
        <w:t>&lt;</w:t>
      </w:r>
      <w:r w:rsidRPr="007F23FC">
        <w:rPr>
          <w:rStyle w:val="NormalTok"/>
          <w:sz w:val="32"/>
          <w:szCs w:val="32"/>
        </w:rPr>
        <w:t>DocumentChunk</w:t>
      </w:r>
      <w:r w:rsidRPr="007F23FC">
        <w:rPr>
          <w:rStyle w:val="OperatorTok"/>
          <w:sz w:val="32"/>
          <w:szCs w:val="32"/>
        </w:rPr>
        <w:t>&gt;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FunctionTok"/>
          <w:sz w:val="32"/>
          <w:szCs w:val="32"/>
        </w:rPr>
        <w:t>findTopByCosineSimilarit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DataTypeTok"/>
          <w:sz w:val="32"/>
          <w:szCs w:val="32"/>
        </w:rPr>
        <w:t>float</w:t>
      </w:r>
      <w:r w:rsidRPr="007F23FC">
        <w:rPr>
          <w:rStyle w:val="OperatorTok"/>
          <w:sz w:val="32"/>
          <w:szCs w:val="32"/>
        </w:rPr>
        <w:t>[]</w:t>
      </w:r>
      <w:r w:rsidRPr="007F23FC">
        <w:rPr>
          <w:rStyle w:val="NormalTok"/>
          <w:sz w:val="32"/>
          <w:szCs w:val="32"/>
        </w:rPr>
        <w:t xml:space="preserve"> embedding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BuiltInTok"/>
          <w:sz w:val="32"/>
          <w:szCs w:val="32"/>
        </w:rPr>
        <w:t>Long</w:t>
      </w:r>
      <w:r w:rsidRPr="007F23FC">
        <w:rPr>
          <w:rStyle w:val="NormalTok"/>
          <w:sz w:val="32"/>
          <w:szCs w:val="32"/>
        </w:rPr>
        <w:t xml:space="preserve"> documentId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int</w:t>
      </w:r>
      <w:r w:rsidRPr="007F23FC">
        <w:rPr>
          <w:rStyle w:val="NormalTok"/>
          <w:sz w:val="32"/>
          <w:szCs w:val="32"/>
        </w:rPr>
        <w:t xml:space="preserve"> limit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{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DataTypeTok"/>
          <w:sz w:val="32"/>
          <w:szCs w:val="32"/>
        </w:rPr>
        <w:t>var</w:t>
      </w:r>
      <w:r w:rsidRPr="007F23FC">
        <w:rPr>
          <w:rStyle w:val="NormalTok"/>
          <w:sz w:val="32"/>
          <w:szCs w:val="32"/>
        </w:rPr>
        <w:t xml:space="preserve"> ids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documentChunkRepository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findTopIdsByCosineSimilarit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FunctionTok"/>
          <w:sz w:val="32"/>
          <w:szCs w:val="32"/>
        </w:rPr>
        <w:t>toPgVectorLiteral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embedding</w:t>
      </w:r>
      <w:r w:rsidRPr="007F23FC">
        <w:rPr>
          <w:rStyle w:val="OperatorTok"/>
          <w:sz w:val="32"/>
          <w:szCs w:val="32"/>
        </w:rPr>
        <w:t>),</w:t>
      </w:r>
      <w:r w:rsidRPr="007F23FC">
        <w:rPr>
          <w:rStyle w:val="NormalTok"/>
          <w:sz w:val="32"/>
          <w:szCs w:val="32"/>
        </w:rPr>
        <w:t xml:space="preserve"> documentId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limit</w:t>
      </w:r>
      <w:r w:rsidRPr="007F23FC">
        <w:rPr>
          <w:rStyle w:val="OperatorTok"/>
          <w:sz w:val="32"/>
          <w:szCs w:val="32"/>
        </w:rPr>
        <w:t>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ControlFlowTok"/>
          <w:sz w:val="32"/>
          <w:szCs w:val="32"/>
        </w:rPr>
        <w:t>if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 xml:space="preserve">ids </w:t>
      </w:r>
      <w:r w:rsidRPr="007F23FC">
        <w:rPr>
          <w:rStyle w:val="OperatorTok"/>
          <w:sz w:val="32"/>
          <w:szCs w:val="32"/>
        </w:rPr>
        <w:t>=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ull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||</w:t>
      </w:r>
      <w:r w:rsidRPr="007F23FC">
        <w:rPr>
          <w:rStyle w:val="NormalTok"/>
          <w:sz w:val="32"/>
          <w:szCs w:val="32"/>
        </w:rPr>
        <w:t xml:space="preserve"> ids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isEmpty</w:t>
      </w:r>
      <w:r w:rsidRPr="007F23FC">
        <w:rPr>
          <w:rStyle w:val="OperatorTok"/>
          <w:sz w:val="32"/>
          <w:szCs w:val="32"/>
        </w:rPr>
        <w:t>()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ControlFlowTok"/>
          <w:sz w:val="32"/>
          <w:szCs w:val="32"/>
        </w:rPr>
        <w:t>return</w:t>
      </w:r>
      <w:r w:rsidRPr="007F23FC">
        <w:rPr>
          <w:rStyle w:val="NormalTok"/>
          <w:sz w:val="32"/>
          <w:szCs w:val="32"/>
        </w:rPr>
        <w:t xml:space="preserve"> java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util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Collections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emptyList</w:t>
      </w:r>
      <w:r w:rsidRPr="007F23FC">
        <w:rPr>
          <w:rStyle w:val="OperatorTok"/>
          <w:sz w:val="32"/>
          <w:szCs w:val="32"/>
        </w:rPr>
        <w:t>(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DataTypeTok"/>
          <w:sz w:val="32"/>
          <w:szCs w:val="32"/>
        </w:rPr>
        <w:t>var</w:t>
      </w:r>
      <w:r w:rsidRPr="007F23FC">
        <w:rPr>
          <w:rStyle w:val="NormalTok"/>
          <w:sz w:val="32"/>
          <w:szCs w:val="32"/>
        </w:rPr>
        <w:t xml:space="preserve"> views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documentChunkRepository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findContentByIdIn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ids</w:t>
      </w:r>
      <w:r w:rsidRPr="007F23FC">
        <w:rPr>
          <w:rStyle w:val="OperatorTok"/>
          <w:sz w:val="32"/>
          <w:szCs w:val="32"/>
        </w:rPr>
        <w:t>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CommentTok"/>
          <w:sz w:val="32"/>
          <w:szCs w:val="32"/>
        </w:rPr>
        <w:t>// ... мапване към леки DocumentChunk обекти</w:t>
      </w:r>
      <w:r w:rsidRPr="007F23FC">
        <w:rPr>
          <w:sz w:val="32"/>
          <w:szCs w:val="32"/>
        </w:rPr>
        <w:br/>
      </w:r>
      <w:r w:rsidRPr="007F23FC">
        <w:rPr>
          <w:rStyle w:val="OperatorTok"/>
          <w:sz w:val="32"/>
          <w:szCs w:val="32"/>
        </w:rPr>
        <w:t>}</w:t>
      </w:r>
    </w:p>
    <w:p w14:paraId="32EF6234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DocumentChunkRepository – native SQL с pgvector</w:t>
      </w:r>
    </w:p>
    <w:p w14:paraId="249733F1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CommentTok"/>
          <w:sz w:val="32"/>
          <w:szCs w:val="32"/>
        </w:rPr>
        <w:t>// src/main/java/com/example/Document_analiser/repository/DocumentChunkRepository.java</w:t>
      </w:r>
      <w:r w:rsidRPr="007F23FC">
        <w:rPr>
          <w:sz w:val="32"/>
          <w:szCs w:val="32"/>
        </w:rPr>
        <w:br/>
      </w:r>
      <w:r w:rsidRPr="007F23FC">
        <w:rPr>
          <w:rStyle w:val="AttributeTok"/>
          <w:sz w:val="32"/>
          <w:szCs w:val="32"/>
        </w:rPr>
        <w:t>@Quer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 xml:space="preserve">value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""</w:t>
      </w:r>
      <w:r w:rsidRPr="007F23FC">
        <w:rPr>
          <w:sz w:val="32"/>
          <w:szCs w:val="32"/>
        </w:rPr>
        <w:br/>
      </w:r>
      <w:r w:rsidRPr="007F23FC">
        <w:rPr>
          <w:rStyle w:val="StringTok"/>
          <w:sz w:val="32"/>
          <w:szCs w:val="32"/>
        </w:rPr>
        <w:t xml:space="preserve">        SELECT id FROM document_chunks</w:t>
      </w:r>
      <w:r w:rsidRPr="007F23FC">
        <w:rPr>
          <w:sz w:val="32"/>
          <w:szCs w:val="32"/>
        </w:rPr>
        <w:br/>
      </w:r>
      <w:r w:rsidRPr="007F23FC">
        <w:rPr>
          <w:rStyle w:val="StringTok"/>
          <w:sz w:val="32"/>
          <w:szCs w:val="32"/>
        </w:rPr>
        <w:t xml:space="preserve">        WHERE document_id = ?2</w:t>
      </w:r>
      <w:r w:rsidRPr="007F23FC">
        <w:rPr>
          <w:sz w:val="32"/>
          <w:szCs w:val="32"/>
        </w:rPr>
        <w:br/>
      </w:r>
      <w:r w:rsidRPr="007F23FC">
        <w:rPr>
          <w:rStyle w:val="StringTok"/>
          <w:sz w:val="32"/>
          <w:szCs w:val="32"/>
        </w:rPr>
        <w:t xml:space="preserve">        ORDER BY embedding &lt;=&gt; CAST(?1 AS vector(1536))</w:t>
      </w:r>
      <w:r w:rsidRPr="007F23FC">
        <w:rPr>
          <w:sz w:val="32"/>
          <w:szCs w:val="32"/>
        </w:rPr>
        <w:br/>
      </w:r>
      <w:r w:rsidRPr="007F23FC">
        <w:rPr>
          <w:rStyle w:val="StringTok"/>
          <w:sz w:val="32"/>
          <w:szCs w:val="32"/>
        </w:rPr>
        <w:t xml:space="preserve">        LIMIT ?3</w:t>
      </w:r>
      <w:r w:rsidRPr="007F23FC">
        <w:rPr>
          <w:sz w:val="32"/>
          <w:szCs w:val="32"/>
        </w:rPr>
        <w:br/>
      </w:r>
      <w:r w:rsidRPr="007F23FC">
        <w:rPr>
          <w:rStyle w:val="StringTok"/>
          <w:sz w:val="32"/>
          <w:szCs w:val="32"/>
        </w:rPr>
        <w:t xml:space="preserve">        """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nativeQuery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true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sz w:val="32"/>
          <w:szCs w:val="32"/>
        </w:rPr>
        <w:br/>
      </w:r>
      <w:r w:rsidRPr="007F23FC">
        <w:rPr>
          <w:rStyle w:val="BuiltInTok"/>
          <w:sz w:val="32"/>
          <w:szCs w:val="32"/>
        </w:rPr>
        <w:t>List</w:t>
      </w:r>
      <w:r w:rsidRPr="007F23FC">
        <w:rPr>
          <w:rStyle w:val="OperatorTok"/>
          <w:sz w:val="32"/>
          <w:szCs w:val="32"/>
        </w:rPr>
        <w:t>&lt;</w:t>
      </w:r>
      <w:r w:rsidRPr="007F23FC">
        <w:rPr>
          <w:rStyle w:val="BuiltInTok"/>
          <w:sz w:val="32"/>
          <w:szCs w:val="32"/>
        </w:rPr>
        <w:t>Long</w:t>
      </w:r>
      <w:r w:rsidRPr="007F23FC">
        <w:rPr>
          <w:rStyle w:val="OperatorTok"/>
          <w:sz w:val="32"/>
          <w:szCs w:val="32"/>
        </w:rPr>
        <w:t>&gt;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FunctionTok"/>
          <w:sz w:val="32"/>
          <w:szCs w:val="32"/>
        </w:rPr>
        <w:t>findTopIdsByCosineSimilarit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BuiltInTok"/>
          <w:sz w:val="32"/>
          <w:szCs w:val="32"/>
        </w:rPr>
        <w:t>String</w:t>
      </w:r>
      <w:r w:rsidRPr="007F23FC">
        <w:rPr>
          <w:rStyle w:val="NormalTok"/>
          <w:sz w:val="32"/>
          <w:szCs w:val="32"/>
        </w:rPr>
        <w:t xml:space="preserve"> embedding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BuiltInTok"/>
          <w:sz w:val="32"/>
          <w:szCs w:val="32"/>
        </w:rPr>
        <w:t>Long</w:t>
      </w:r>
      <w:r w:rsidRPr="007F23FC">
        <w:rPr>
          <w:rStyle w:val="NormalTok"/>
          <w:sz w:val="32"/>
          <w:szCs w:val="32"/>
        </w:rPr>
        <w:t xml:space="preserve"> documentId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int</w:t>
      </w:r>
      <w:r w:rsidRPr="007F23FC">
        <w:rPr>
          <w:rStyle w:val="NormalTok"/>
          <w:sz w:val="32"/>
          <w:szCs w:val="32"/>
        </w:rPr>
        <w:t xml:space="preserve"> limit</w:t>
      </w:r>
      <w:r w:rsidRPr="007F23FC">
        <w:rPr>
          <w:rStyle w:val="OperatorTok"/>
          <w:sz w:val="32"/>
          <w:szCs w:val="32"/>
        </w:rPr>
        <w:t>);</w:t>
      </w:r>
    </w:p>
    <w:p w14:paraId="57B0703A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QuestionService – история към DTO</w:t>
      </w:r>
    </w:p>
    <w:p w14:paraId="26CE4C72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CommentTok"/>
          <w:sz w:val="32"/>
          <w:szCs w:val="32"/>
        </w:rPr>
        <w:t>// src/main/java/com/example/Document_analiser/service/QuestionService.java</w:t>
      </w:r>
      <w:r w:rsidRPr="007F23FC">
        <w:rPr>
          <w:sz w:val="32"/>
          <w:szCs w:val="32"/>
        </w:rPr>
        <w:br/>
      </w:r>
      <w:r w:rsidRPr="007F23FC">
        <w:rPr>
          <w:rStyle w:val="KeywordTok"/>
          <w:sz w:val="32"/>
          <w:szCs w:val="32"/>
        </w:rPr>
        <w:t>public</w:t>
      </w:r>
      <w:r w:rsidRPr="007F23FC">
        <w:rPr>
          <w:rStyle w:val="NormalTok"/>
          <w:sz w:val="32"/>
          <w:szCs w:val="32"/>
        </w:rPr>
        <w:t xml:space="preserve"> Page</w:t>
      </w:r>
      <w:r w:rsidRPr="007F23FC">
        <w:rPr>
          <w:rStyle w:val="OperatorTok"/>
          <w:sz w:val="32"/>
          <w:szCs w:val="32"/>
        </w:rPr>
        <w:t>&lt;</w:t>
      </w:r>
      <w:r w:rsidRPr="007F23FC">
        <w:rPr>
          <w:rStyle w:val="NormalTok"/>
          <w:sz w:val="32"/>
          <w:szCs w:val="32"/>
        </w:rPr>
        <w:t>QuestionHistoryDto</w:t>
      </w:r>
      <w:r w:rsidRPr="007F23FC">
        <w:rPr>
          <w:rStyle w:val="OperatorTok"/>
          <w:sz w:val="32"/>
          <w:szCs w:val="32"/>
        </w:rPr>
        <w:t>&gt;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FunctionTok"/>
          <w:sz w:val="32"/>
          <w:szCs w:val="32"/>
        </w:rPr>
        <w:t>getHistor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BuiltInTok"/>
          <w:sz w:val="32"/>
          <w:szCs w:val="32"/>
        </w:rPr>
        <w:t>String</w:t>
      </w:r>
      <w:r w:rsidRPr="007F23FC">
        <w:rPr>
          <w:rStyle w:val="NormalTok"/>
          <w:sz w:val="32"/>
          <w:szCs w:val="32"/>
        </w:rPr>
        <w:t xml:space="preserve"> username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BuiltInTok"/>
          <w:sz w:val="32"/>
          <w:szCs w:val="32"/>
        </w:rPr>
        <w:t>Long</w:t>
      </w:r>
      <w:r w:rsidRPr="007F23FC">
        <w:rPr>
          <w:rStyle w:val="NormalTok"/>
          <w:sz w:val="32"/>
          <w:szCs w:val="32"/>
        </w:rPr>
        <w:t xml:space="preserve"> documentId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int</w:t>
      </w:r>
      <w:r w:rsidRPr="007F23FC">
        <w:rPr>
          <w:rStyle w:val="NormalTok"/>
          <w:sz w:val="32"/>
          <w:szCs w:val="32"/>
        </w:rPr>
        <w:t xml:space="preserve"> page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int</w:t>
      </w:r>
      <w:r w:rsidRPr="007F23FC">
        <w:rPr>
          <w:rStyle w:val="NormalTok"/>
          <w:sz w:val="32"/>
          <w:szCs w:val="32"/>
        </w:rPr>
        <w:t xml:space="preserve"> size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DataTypeTok"/>
          <w:sz w:val="32"/>
          <w:szCs w:val="32"/>
        </w:rPr>
        <w:t>boolean</w:t>
      </w:r>
      <w:r w:rsidRPr="007F23FC">
        <w:rPr>
          <w:rStyle w:val="NormalTok"/>
          <w:sz w:val="32"/>
          <w:szCs w:val="32"/>
        </w:rPr>
        <w:t xml:space="preserve"> a</w:t>
      </w:r>
      <w:r w:rsidRPr="007F23FC">
        <w:rPr>
          <w:rStyle w:val="NormalTok"/>
          <w:sz w:val="32"/>
          <w:szCs w:val="32"/>
        </w:rPr>
        <w:lastRenderedPageBreak/>
        <w:t>scending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{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Sort sort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Sort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b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 xml:space="preserve">ascending </w:t>
      </w:r>
      <w:r w:rsidRPr="007F23FC">
        <w:rPr>
          <w:rStyle w:val="OperatorTok"/>
          <w:sz w:val="32"/>
          <w:szCs w:val="32"/>
        </w:rPr>
        <w:t>?</w:t>
      </w:r>
      <w:r w:rsidRPr="007F23FC">
        <w:rPr>
          <w:rStyle w:val="NormalTok"/>
          <w:sz w:val="32"/>
          <w:szCs w:val="32"/>
        </w:rPr>
        <w:t xml:space="preserve"> Sort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Direction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ASC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:</w:t>
      </w:r>
      <w:r w:rsidRPr="007F23FC">
        <w:rPr>
          <w:rStyle w:val="NormalTok"/>
          <w:sz w:val="32"/>
          <w:szCs w:val="32"/>
        </w:rPr>
        <w:t xml:space="preserve"> Sort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Direction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DESC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StringTok"/>
          <w:sz w:val="32"/>
          <w:szCs w:val="32"/>
        </w:rPr>
        <w:t>"askedAt"</w:t>
      </w:r>
      <w:r w:rsidRPr="007F23FC">
        <w:rPr>
          <w:rStyle w:val="OperatorTok"/>
          <w:sz w:val="32"/>
          <w:szCs w:val="32"/>
        </w:rPr>
        <w:t>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BuiltInTok"/>
          <w:sz w:val="32"/>
          <w:szCs w:val="32"/>
        </w:rPr>
        <w:t>Pageable</w:t>
      </w:r>
      <w:r w:rsidRPr="007F23FC">
        <w:rPr>
          <w:rStyle w:val="NormalTok"/>
          <w:sz w:val="32"/>
          <w:szCs w:val="32"/>
        </w:rPr>
        <w:t xml:space="preserve"> pageable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PageRequest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of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page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size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sort</w:t>
      </w:r>
      <w:r w:rsidRPr="007F23FC">
        <w:rPr>
          <w:rStyle w:val="OperatorTok"/>
          <w:sz w:val="32"/>
          <w:szCs w:val="32"/>
        </w:rPr>
        <w:t>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DataTypeTok"/>
          <w:sz w:val="32"/>
          <w:szCs w:val="32"/>
        </w:rPr>
        <w:t>var</w:t>
      </w:r>
      <w:r w:rsidRPr="007F23FC">
        <w:rPr>
          <w:rStyle w:val="NormalTok"/>
          <w:sz w:val="32"/>
          <w:szCs w:val="32"/>
        </w:rPr>
        <w:t xml:space="preserve"> questionsPage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questionRepository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findHistory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username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documentId</w:t>
      </w:r>
      <w:r w:rsidRPr="007F23FC">
        <w:rPr>
          <w:rStyle w:val="OperatorTok"/>
          <w:sz w:val="32"/>
          <w:szCs w:val="32"/>
        </w:rPr>
        <w:t>,</w:t>
      </w:r>
      <w:r w:rsidRPr="007F23FC">
        <w:rPr>
          <w:rStyle w:val="NormalTok"/>
          <w:sz w:val="32"/>
          <w:szCs w:val="32"/>
        </w:rPr>
        <w:t xml:space="preserve"> pageable</w:t>
      </w:r>
      <w:r w:rsidRPr="007F23FC">
        <w:rPr>
          <w:rStyle w:val="OperatorTok"/>
          <w:sz w:val="32"/>
          <w:szCs w:val="32"/>
        </w:rPr>
        <w:t>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ControlFlowTok"/>
          <w:sz w:val="32"/>
          <w:szCs w:val="32"/>
        </w:rPr>
        <w:t>return</w:t>
      </w:r>
      <w:r w:rsidRPr="007F23FC">
        <w:rPr>
          <w:rStyle w:val="NormalTok"/>
          <w:sz w:val="32"/>
          <w:szCs w:val="32"/>
        </w:rPr>
        <w:t xml:space="preserve"> questionsPage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map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 xml:space="preserve">q </w:t>
      </w:r>
      <w:r w:rsidRPr="007F23FC">
        <w:rPr>
          <w:rStyle w:val="OperatorTok"/>
          <w:sz w:val="32"/>
          <w:szCs w:val="32"/>
        </w:rPr>
        <w:t>-&gt;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{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</w:t>
      </w:r>
      <w:r w:rsidRPr="007F23FC">
        <w:rPr>
          <w:rStyle w:val="DataTypeTok"/>
          <w:sz w:val="32"/>
          <w:szCs w:val="32"/>
        </w:rPr>
        <w:t>var</w:t>
      </w:r>
      <w:r w:rsidRPr="007F23FC">
        <w:rPr>
          <w:rStyle w:val="NormalTok"/>
          <w:sz w:val="32"/>
          <w:szCs w:val="32"/>
        </w:rPr>
        <w:t xml:space="preserve"> dto 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ew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FunctionTok"/>
          <w:sz w:val="32"/>
          <w:szCs w:val="32"/>
        </w:rPr>
        <w:t>QuestionHistoryDto</w:t>
      </w:r>
      <w:r w:rsidRPr="007F23FC">
        <w:rPr>
          <w:rStyle w:val="OperatorTok"/>
          <w:sz w:val="32"/>
          <w:szCs w:val="32"/>
        </w:rPr>
        <w:t>(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dto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setQuestionText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Text</w:t>
      </w:r>
      <w:r w:rsidRPr="007F23FC">
        <w:rPr>
          <w:rStyle w:val="OperatorTok"/>
          <w:sz w:val="32"/>
          <w:szCs w:val="32"/>
        </w:rPr>
        <w:t>()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dto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setAskedAt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AskedAt</w:t>
      </w:r>
      <w:r w:rsidRPr="007F23FC">
        <w:rPr>
          <w:rStyle w:val="OperatorTok"/>
          <w:sz w:val="32"/>
          <w:szCs w:val="32"/>
        </w:rPr>
        <w:t>()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dto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setDocumentId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Document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!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ull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?</w:t>
      </w:r>
      <w:r w:rsidRPr="007F23FC">
        <w:rPr>
          <w:rStyle w:val="NormalTok"/>
          <w:sz w:val="32"/>
          <w:szCs w:val="32"/>
        </w:rPr>
        <w:t xml:space="preserve"> 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Document</w:t>
      </w:r>
      <w:r w:rsidRPr="007F23FC">
        <w:rPr>
          <w:rStyle w:val="OperatorTok"/>
          <w:sz w:val="32"/>
          <w:szCs w:val="32"/>
        </w:rPr>
        <w:t>().</w:t>
      </w:r>
      <w:r w:rsidRPr="007F23FC">
        <w:rPr>
          <w:rStyle w:val="FunctionTok"/>
          <w:sz w:val="32"/>
          <w:szCs w:val="32"/>
        </w:rPr>
        <w:t>getId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: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ull</w:t>
      </w:r>
      <w:r w:rsidRPr="007F23FC">
        <w:rPr>
          <w:rStyle w:val="OperatorTok"/>
          <w:sz w:val="32"/>
          <w:szCs w:val="32"/>
        </w:rPr>
        <w:t>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dto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setDocumentName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Document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!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ull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?</w:t>
      </w:r>
      <w:r w:rsidRPr="007F23FC">
        <w:rPr>
          <w:rStyle w:val="NormalTok"/>
          <w:sz w:val="32"/>
          <w:szCs w:val="32"/>
        </w:rPr>
        <w:t xml:space="preserve"> 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Document</w:t>
      </w:r>
      <w:r w:rsidRPr="007F23FC">
        <w:rPr>
          <w:rStyle w:val="OperatorTok"/>
          <w:sz w:val="32"/>
          <w:szCs w:val="32"/>
        </w:rPr>
        <w:t>().</w:t>
      </w:r>
      <w:r w:rsidRPr="007F23FC">
        <w:rPr>
          <w:rStyle w:val="FunctionTok"/>
          <w:sz w:val="32"/>
          <w:szCs w:val="32"/>
        </w:rPr>
        <w:t>getName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: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ull</w:t>
      </w:r>
      <w:r w:rsidRPr="007F23FC">
        <w:rPr>
          <w:rStyle w:val="OperatorTok"/>
          <w:sz w:val="32"/>
          <w:szCs w:val="32"/>
        </w:rPr>
        <w:t>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dto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setTopic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Topic</w:t>
      </w:r>
      <w:r w:rsidRPr="007F23FC">
        <w:rPr>
          <w:rStyle w:val="OperatorTok"/>
          <w:sz w:val="32"/>
          <w:szCs w:val="32"/>
        </w:rPr>
        <w:t>()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</w:t>
      </w:r>
      <w:r w:rsidRPr="007F23FC">
        <w:rPr>
          <w:rStyle w:val="ControlFlowTok"/>
          <w:sz w:val="32"/>
          <w:szCs w:val="32"/>
        </w:rPr>
        <w:t>if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Answer</w:t>
      </w:r>
      <w:r w:rsidRPr="007F23FC">
        <w:rPr>
          <w:rStyle w:val="OperatorTok"/>
          <w:sz w:val="32"/>
          <w:szCs w:val="32"/>
        </w:rPr>
        <w:t>(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!=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KeywordTok"/>
          <w:sz w:val="32"/>
          <w:szCs w:val="32"/>
        </w:rPr>
        <w:t>null</w:t>
      </w:r>
      <w:r w:rsidRPr="007F23FC">
        <w:rPr>
          <w:rStyle w:val="OperatorTok"/>
          <w:sz w:val="32"/>
          <w:szCs w:val="32"/>
        </w:rPr>
        <w:t>)</w:t>
      </w:r>
      <w:r w:rsidRPr="007F23FC">
        <w:rPr>
          <w:rStyle w:val="NormalTok"/>
          <w:sz w:val="32"/>
          <w:szCs w:val="32"/>
        </w:rPr>
        <w:t xml:space="preserve"> </w:t>
      </w:r>
      <w:r w:rsidRPr="007F23FC">
        <w:rPr>
          <w:rStyle w:val="OperatorTok"/>
          <w:sz w:val="32"/>
          <w:szCs w:val="32"/>
        </w:rPr>
        <w:t>{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    dto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setAnswerText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Answer</w:t>
      </w:r>
      <w:r w:rsidRPr="007F23FC">
        <w:rPr>
          <w:rStyle w:val="OperatorTok"/>
          <w:sz w:val="32"/>
          <w:szCs w:val="32"/>
        </w:rPr>
        <w:t>().</w:t>
      </w:r>
      <w:r w:rsidRPr="007F23FC">
        <w:rPr>
          <w:rStyle w:val="FunctionTok"/>
          <w:sz w:val="32"/>
          <w:szCs w:val="32"/>
        </w:rPr>
        <w:t>getText</w:t>
      </w:r>
      <w:r w:rsidRPr="007F23FC">
        <w:rPr>
          <w:rStyle w:val="OperatorTok"/>
          <w:sz w:val="32"/>
          <w:szCs w:val="32"/>
        </w:rPr>
        <w:t>()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    dto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setAnsweredAt</w:t>
      </w:r>
      <w:r w:rsidRPr="007F23FC">
        <w:rPr>
          <w:rStyle w:val="OperatorTok"/>
          <w:sz w:val="32"/>
          <w:szCs w:val="32"/>
        </w:rPr>
        <w:t>(</w:t>
      </w:r>
      <w:r w:rsidRPr="007F23FC">
        <w:rPr>
          <w:rStyle w:val="NormalTok"/>
          <w:sz w:val="32"/>
          <w:szCs w:val="32"/>
        </w:rPr>
        <w:t>q</w:t>
      </w:r>
      <w:r w:rsidRPr="007F23FC">
        <w:rPr>
          <w:rStyle w:val="OperatorTok"/>
          <w:sz w:val="32"/>
          <w:szCs w:val="32"/>
        </w:rPr>
        <w:t>.</w:t>
      </w:r>
      <w:r w:rsidRPr="007F23FC">
        <w:rPr>
          <w:rStyle w:val="FunctionTok"/>
          <w:sz w:val="32"/>
          <w:szCs w:val="32"/>
        </w:rPr>
        <w:t>getAnswer</w:t>
      </w:r>
      <w:r w:rsidRPr="007F23FC">
        <w:rPr>
          <w:rStyle w:val="OperatorTok"/>
          <w:sz w:val="32"/>
          <w:szCs w:val="32"/>
        </w:rPr>
        <w:t>().</w:t>
      </w:r>
      <w:r w:rsidRPr="007F23FC">
        <w:rPr>
          <w:rStyle w:val="FunctionTok"/>
          <w:sz w:val="32"/>
          <w:szCs w:val="32"/>
        </w:rPr>
        <w:t>getGeneratedAt</w:t>
      </w:r>
      <w:r w:rsidRPr="007F23FC">
        <w:rPr>
          <w:rStyle w:val="OperatorTok"/>
          <w:sz w:val="32"/>
          <w:szCs w:val="32"/>
        </w:rPr>
        <w:t>())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</w:t>
      </w:r>
      <w:r w:rsidRPr="007F23FC">
        <w:rPr>
          <w:rStyle w:val="OperatorTok"/>
          <w:sz w:val="32"/>
          <w:szCs w:val="32"/>
        </w:rPr>
        <w:t>}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    </w:t>
      </w:r>
      <w:r w:rsidRPr="007F23FC">
        <w:rPr>
          <w:rStyle w:val="ControlFlowTok"/>
          <w:sz w:val="32"/>
          <w:szCs w:val="32"/>
        </w:rPr>
        <w:t>return</w:t>
      </w:r>
      <w:r w:rsidRPr="007F23FC">
        <w:rPr>
          <w:rStyle w:val="NormalTok"/>
          <w:sz w:val="32"/>
          <w:szCs w:val="32"/>
        </w:rPr>
        <w:t xml:space="preserve"> dto</w:t>
      </w:r>
      <w:r w:rsidRPr="007F23FC">
        <w:rPr>
          <w:rStyle w:val="OperatorTok"/>
          <w:sz w:val="32"/>
          <w:szCs w:val="32"/>
        </w:rPr>
        <w:t>;</w:t>
      </w:r>
      <w:r w:rsidRPr="007F23FC">
        <w:rPr>
          <w:sz w:val="32"/>
          <w:szCs w:val="32"/>
        </w:rPr>
        <w:br/>
      </w:r>
      <w:r w:rsidRPr="007F23FC">
        <w:rPr>
          <w:rStyle w:val="NormalTok"/>
          <w:sz w:val="32"/>
          <w:szCs w:val="32"/>
        </w:rPr>
        <w:t xml:space="preserve">    </w:t>
      </w:r>
      <w:r w:rsidRPr="007F23FC">
        <w:rPr>
          <w:rStyle w:val="OperatorTok"/>
          <w:sz w:val="32"/>
          <w:szCs w:val="32"/>
        </w:rPr>
        <w:t>});</w:t>
      </w:r>
      <w:r w:rsidRPr="007F23FC">
        <w:rPr>
          <w:sz w:val="32"/>
          <w:szCs w:val="32"/>
        </w:rPr>
        <w:br/>
      </w:r>
      <w:r w:rsidRPr="007F23FC">
        <w:rPr>
          <w:rStyle w:val="OperatorTok"/>
          <w:sz w:val="32"/>
          <w:szCs w:val="32"/>
        </w:rPr>
        <w:t>}</w:t>
      </w:r>
    </w:p>
    <w:p w14:paraId="5357700E" w14:textId="77777777" w:rsidR="00E202B9" w:rsidRPr="007F23FC" w:rsidRDefault="00E202B9" w:rsidP="00E202B9">
      <w:pPr>
        <w:pStyle w:val="FirstParagraph"/>
        <w:rPr>
          <w:sz w:val="32"/>
          <w:szCs w:val="32"/>
        </w:rPr>
      </w:pPr>
      <w:r w:rsidRPr="007F23FC">
        <w:rPr>
          <w:sz w:val="32"/>
          <w:szCs w:val="32"/>
        </w:rPr>
        <w:t>Thymeleaf – безопасен „See more“ (history.html)</w:t>
      </w:r>
    </w:p>
    <w:p w14:paraId="5C729D3B" w14:textId="77777777" w:rsidR="00E202B9" w:rsidRPr="007F23FC" w:rsidRDefault="00E202B9" w:rsidP="00E202B9">
      <w:pPr>
        <w:pStyle w:val="SourceCode"/>
        <w:rPr>
          <w:sz w:val="32"/>
          <w:szCs w:val="32"/>
        </w:rPr>
      </w:pPr>
      <w:r w:rsidRPr="007F23FC">
        <w:rPr>
          <w:rStyle w:val="CommentTok"/>
          <w:sz w:val="32"/>
          <w:szCs w:val="32"/>
        </w:rPr>
        <w:t>&lt;!-- src/main/resources/templates/history.html (извадка) --&gt;</w:t>
      </w:r>
      <w:r w:rsidRPr="007F23FC">
        <w:rPr>
          <w:sz w:val="32"/>
          <w:szCs w:val="32"/>
        </w:rPr>
        <w:br/>
      </w:r>
      <w:r w:rsidRPr="007F23FC">
        <w:rPr>
          <w:rStyle w:val="DataTypeTok"/>
          <w:sz w:val="32"/>
          <w:szCs w:val="32"/>
        </w:rPr>
        <w:t>&lt;</w:t>
      </w:r>
      <w:r w:rsidRPr="007F23FC">
        <w:rPr>
          <w:rStyle w:val="KeywordTok"/>
          <w:sz w:val="32"/>
          <w:szCs w:val="32"/>
        </w:rPr>
        <w:t>span</w:t>
      </w:r>
      <w:r w:rsidRPr="007F23FC">
        <w:rPr>
          <w:rStyle w:val="OtherTok"/>
          <w:sz w:val="32"/>
          <w:szCs w:val="32"/>
        </w:rPr>
        <w:t xml:space="preserve"> th:id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StringTok"/>
          <w:sz w:val="32"/>
          <w:szCs w:val="32"/>
        </w:rPr>
        <w:t>"${'ans'+qStat.count}"</w:t>
      </w:r>
      <w:r w:rsidRPr="007F23FC">
        <w:rPr>
          <w:sz w:val="32"/>
          <w:szCs w:val="32"/>
        </w:rPr>
        <w:br/>
      </w:r>
      <w:r w:rsidRPr="007F23FC">
        <w:rPr>
          <w:rStyle w:val="OtherTok"/>
          <w:sz w:val="32"/>
          <w:szCs w:val="32"/>
        </w:rPr>
        <w:t xml:space="preserve">      th:text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StringTok"/>
          <w:sz w:val="32"/>
          <w:szCs w:val="32"/>
        </w:rPr>
        <w:t>"${q.answerText != null ? (#strings.length(q.answerText) &gt; 100 ? #strings.substring(q.answerText,0,100)+'...' : q.answerText) : 'No answer'}"</w:t>
      </w:r>
      <w:r w:rsidRPr="007F23FC">
        <w:rPr>
          <w:rStyle w:val="DataTypeTok"/>
          <w:sz w:val="32"/>
          <w:szCs w:val="32"/>
        </w:rPr>
        <w:t>&gt;&lt;/</w:t>
      </w:r>
      <w:r w:rsidRPr="007F23FC">
        <w:rPr>
          <w:rStyle w:val="KeywordTok"/>
          <w:sz w:val="32"/>
          <w:szCs w:val="32"/>
        </w:rPr>
        <w:t>span</w:t>
      </w:r>
      <w:r w:rsidRPr="007F23FC">
        <w:rPr>
          <w:rStyle w:val="DataTypeTok"/>
          <w:sz w:val="32"/>
          <w:szCs w:val="32"/>
        </w:rPr>
        <w:t>&gt;</w:t>
      </w:r>
      <w:r w:rsidRPr="007F23FC">
        <w:rPr>
          <w:sz w:val="32"/>
          <w:szCs w:val="32"/>
        </w:rPr>
        <w:br/>
      </w:r>
      <w:r w:rsidRPr="007F23FC">
        <w:rPr>
          <w:rStyle w:val="DataTypeTok"/>
          <w:sz w:val="32"/>
          <w:szCs w:val="32"/>
        </w:rPr>
        <w:lastRenderedPageBreak/>
        <w:t>&lt;</w:t>
      </w:r>
      <w:r w:rsidRPr="007F23FC">
        <w:rPr>
          <w:rStyle w:val="KeywordTok"/>
          <w:sz w:val="32"/>
          <w:szCs w:val="32"/>
        </w:rPr>
        <w:t>button</w:t>
      </w:r>
      <w:r w:rsidRPr="007F23FC">
        <w:rPr>
          <w:rStyle w:val="OtherTok"/>
          <w:sz w:val="32"/>
          <w:szCs w:val="32"/>
        </w:rPr>
        <w:t xml:space="preserve"> class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StringTok"/>
          <w:sz w:val="32"/>
          <w:szCs w:val="32"/>
        </w:rPr>
        <w:t>"btn btn-link p-0"</w:t>
      </w:r>
      <w:r w:rsidRPr="007F23FC">
        <w:rPr>
          <w:rStyle w:val="OtherTok"/>
          <w:sz w:val="32"/>
          <w:szCs w:val="32"/>
        </w:rPr>
        <w:t xml:space="preserve"> type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StringTok"/>
          <w:sz w:val="32"/>
          <w:szCs w:val="32"/>
        </w:rPr>
        <w:t>"button"</w:t>
      </w:r>
      <w:r w:rsidRPr="007F23FC">
        <w:rPr>
          <w:sz w:val="32"/>
          <w:szCs w:val="32"/>
        </w:rPr>
        <w:br/>
      </w:r>
      <w:r w:rsidRPr="007F23FC">
        <w:rPr>
          <w:rStyle w:val="OtherTok"/>
          <w:sz w:val="32"/>
          <w:szCs w:val="32"/>
        </w:rPr>
        <w:t xml:space="preserve">        th:if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StringTok"/>
          <w:sz w:val="32"/>
          <w:szCs w:val="32"/>
        </w:rPr>
        <w:t>"${q.answerText != null and #strings.length(q.answerText) &gt; 100}"</w:t>
      </w:r>
      <w:r w:rsidRPr="007F23FC">
        <w:rPr>
          <w:sz w:val="32"/>
          <w:szCs w:val="32"/>
        </w:rPr>
        <w:br/>
      </w:r>
      <w:r w:rsidRPr="007F23FC">
        <w:rPr>
          <w:rStyle w:val="OtherTok"/>
          <w:sz w:val="32"/>
          <w:szCs w:val="32"/>
        </w:rPr>
        <w:t xml:space="preserve">        th:attr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StringTok"/>
          <w:sz w:val="32"/>
          <w:szCs w:val="32"/>
        </w:rPr>
        <w:t>"data-ans=${q.answerText}"</w:t>
      </w:r>
      <w:r w:rsidRPr="007F23FC">
        <w:rPr>
          <w:sz w:val="32"/>
          <w:szCs w:val="32"/>
        </w:rPr>
        <w:br/>
      </w:r>
      <w:r w:rsidRPr="007F23FC">
        <w:rPr>
          <w:rStyle w:val="OtherTok"/>
          <w:sz w:val="32"/>
          <w:szCs w:val="32"/>
        </w:rPr>
        <w:t xml:space="preserve">        th:onclick</w:t>
      </w:r>
      <w:r w:rsidRPr="007F23FC">
        <w:rPr>
          <w:rStyle w:val="OperatorTok"/>
          <w:sz w:val="32"/>
          <w:szCs w:val="32"/>
        </w:rPr>
        <w:t>=</w:t>
      </w:r>
      <w:r w:rsidRPr="007F23FC">
        <w:rPr>
          <w:rStyle w:val="StringTok"/>
          <w:sz w:val="32"/>
          <w:szCs w:val="32"/>
        </w:rPr>
        <w:t>"|document.getElementById('ans'+${qStat.count}).innerText=this.dataset.ans; this.remove();|"</w:t>
      </w:r>
      <w:r w:rsidRPr="007F23FC">
        <w:rPr>
          <w:rStyle w:val="DataTypeTok"/>
          <w:sz w:val="32"/>
          <w:szCs w:val="32"/>
        </w:rPr>
        <w:t>&gt;</w:t>
      </w:r>
      <w:r w:rsidRPr="007F23FC">
        <w:rPr>
          <w:rStyle w:val="NormalTok"/>
          <w:sz w:val="32"/>
          <w:szCs w:val="32"/>
        </w:rPr>
        <w:t>See more</w:t>
      </w:r>
      <w:r w:rsidRPr="007F23FC">
        <w:rPr>
          <w:rStyle w:val="DataTypeTok"/>
          <w:sz w:val="32"/>
          <w:szCs w:val="32"/>
        </w:rPr>
        <w:t>&lt;/</w:t>
      </w:r>
      <w:r w:rsidRPr="007F23FC">
        <w:rPr>
          <w:rStyle w:val="KeywordTok"/>
          <w:sz w:val="32"/>
          <w:szCs w:val="32"/>
        </w:rPr>
        <w:t>button</w:t>
      </w:r>
      <w:r w:rsidRPr="007F23FC">
        <w:rPr>
          <w:rStyle w:val="DataTypeTok"/>
          <w:sz w:val="32"/>
          <w:szCs w:val="32"/>
        </w:rPr>
        <w:t>&gt;</w:t>
      </w:r>
    </w:p>
    <w:bookmarkEnd w:id="31"/>
    <w:p w14:paraId="2770D136" w14:textId="77777777" w:rsidR="00E202B9" w:rsidRDefault="00E202B9" w:rsidP="00E202B9">
      <w:pPr>
        <w:pStyle w:val="Compact"/>
        <w:jc w:val="both"/>
        <w:rPr>
          <w:sz w:val="32"/>
          <w:szCs w:val="32"/>
          <w:lang w:val="bg-BG"/>
        </w:rPr>
      </w:pPr>
    </w:p>
    <w:p w14:paraId="2B5A0F62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33E53486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1CE75CEE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4EF2C48C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70B4FBA0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53F299EF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64816042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639D224E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32E70AFD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031F01E7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18448069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4F0D237B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7EB3E28D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6D20E61F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1D7DBDE2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68ACF9B2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04FDE7C2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6447D4E6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72050C4F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53BDBCD7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4516E4DA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7B6679AD" w14:textId="77777777" w:rsidR="007F23FC" w:rsidRDefault="007F23FC" w:rsidP="00E202B9">
      <w:pPr>
        <w:pStyle w:val="Compact"/>
        <w:jc w:val="both"/>
        <w:rPr>
          <w:sz w:val="32"/>
          <w:szCs w:val="32"/>
          <w:lang w:val="bg-BG"/>
        </w:rPr>
      </w:pPr>
    </w:p>
    <w:p w14:paraId="19478A74" w14:textId="77777777" w:rsidR="00357533" w:rsidRDefault="00357533" w:rsidP="00357533">
      <w:pPr>
        <w:pStyle w:val="a6"/>
        <w:rPr>
          <w:lang w:val="bg-BG"/>
        </w:rPr>
      </w:pPr>
    </w:p>
    <w:p w14:paraId="7E142FED" w14:textId="628E8326" w:rsidR="00357533" w:rsidRDefault="00357533" w:rsidP="00357533">
      <w:pPr>
        <w:pStyle w:val="a6"/>
        <w:rPr>
          <w:lang w:val="bg-BG"/>
        </w:rPr>
      </w:pPr>
      <w:r w:rsidRPr="00357533">
        <w:t>Заключителни бележки</w:t>
      </w:r>
    </w:p>
    <w:p w14:paraId="1BEA7040" w14:textId="73F44BFD" w:rsidR="00357533" w:rsidRDefault="00357533" w:rsidP="003857C4">
      <w:pPr>
        <w:pStyle w:val="Compact"/>
        <w:jc w:val="both"/>
        <w:rPr>
          <w:sz w:val="32"/>
          <w:szCs w:val="32"/>
          <w:lang w:val="bg-BG"/>
        </w:rPr>
      </w:pPr>
      <w:r w:rsidRPr="00357533">
        <w:rPr>
          <w:sz w:val="32"/>
          <w:szCs w:val="32"/>
        </w:rPr>
        <w:br/>
        <w:t>Благодаря Ви за отделеното време и внимание при запознаването с тази документация. Реалното съдържание приключва с раздел 15, но поради формалното изискване за минимален обем от 40 страници, бях принуден да включа и допълнителна информация, която не е от съществено значение за проекта.</w:t>
      </w:r>
    </w:p>
    <w:p w14:paraId="634D6099" w14:textId="77777777" w:rsidR="00357533" w:rsidRPr="00357533" w:rsidRDefault="00357533" w:rsidP="00357533">
      <w:pPr>
        <w:pStyle w:val="Compact"/>
        <w:jc w:val="both"/>
        <w:rPr>
          <w:sz w:val="32"/>
          <w:szCs w:val="32"/>
          <w:lang w:val="bg-BG"/>
        </w:rPr>
      </w:pPr>
    </w:p>
    <w:p w14:paraId="0BE10179" w14:textId="77777777" w:rsidR="00357533" w:rsidRPr="00357533" w:rsidRDefault="00357533" w:rsidP="00357533">
      <w:pPr>
        <w:pStyle w:val="Compact"/>
        <w:jc w:val="both"/>
        <w:rPr>
          <w:sz w:val="32"/>
          <w:szCs w:val="32"/>
        </w:rPr>
      </w:pPr>
      <w:r w:rsidRPr="00357533">
        <w:rPr>
          <w:sz w:val="32"/>
          <w:szCs w:val="32"/>
        </w:rPr>
        <w:t>Ако смятате, че настоящият проект има потенциал за реално приложение или развитие, ще се радвам да се свържете с мен. За мен би било чест и удоволствие да видя, че идеята намира подкрепа и признание извън академичната среда.</w:t>
      </w:r>
    </w:p>
    <w:p w14:paraId="0ADBCFBD" w14:textId="5DEB034C" w:rsidR="007F23FC" w:rsidRPr="007F23FC" w:rsidRDefault="007F23FC" w:rsidP="00357533">
      <w:pPr>
        <w:pStyle w:val="Compact"/>
        <w:jc w:val="both"/>
        <w:rPr>
          <w:sz w:val="32"/>
          <w:szCs w:val="32"/>
          <w:lang w:val="bg-BG"/>
        </w:rPr>
      </w:pPr>
    </w:p>
    <w:sectPr w:rsidR="007F23FC" w:rsidRPr="007F23FC">
      <w:headerReference w:type="default" r:id="rId14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443DBF" w14:textId="77777777" w:rsidR="00B9013D" w:rsidRDefault="00B9013D" w:rsidP="00C40675">
      <w:pPr>
        <w:spacing w:after="0"/>
      </w:pPr>
      <w:r>
        <w:separator/>
      </w:r>
    </w:p>
  </w:endnote>
  <w:endnote w:type="continuationSeparator" w:id="0">
    <w:p w14:paraId="0CF305AB" w14:textId="77777777" w:rsidR="00B9013D" w:rsidRDefault="00B9013D" w:rsidP="00C406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168FAB" w14:textId="77777777" w:rsidR="00B9013D" w:rsidRDefault="00B9013D" w:rsidP="00C40675">
      <w:pPr>
        <w:spacing w:after="0"/>
      </w:pPr>
      <w:r>
        <w:separator/>
      </w:r>
    </w:p>
  </w:footnote>
  <w:footnote w:type="continuationSeparator" w:id="0">
    <w:p w14:paraId="69EFB31F" w14:textId="77777777" w:rsidR="00B9013D" w:rsidRDefault="00B9013D" w:rsidP="00C406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2721898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  <w:lang w:val="bg-BG"/>
      </w:rPr>
    </w:sdtEndPr>
    <w:sdtContent>
      <w:p w14:paraId="3A7D1D99" w14:textId="60201C00" w:rsidR="00C40675" w:rsidRDefault="00C40675">
        <w:pPr>
          <w:pStyle w:val="af1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  <w:lang w:val="bg-BG"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  <w:lang w:val="bg-BG"/>
          </w:rPr>
          <w:t xml:space="preserve"> | </w:t>
        </w:r>
        <w:r>
          <w:rPr>
            <w:color w:val="7F7F7F" w:themeColor="background1" w:themeShade="7F"/>
            <w:spacing w:val="60"/>
            <w:lang w:val="bg-BG"/>
          </w:rPr>
          <w:t>Страница</w:t>
        </w:r>
      </w:p>
    </w:sdtContent>
  </w:sdt>
  <w:p w14:paraId="7944A0CA" w14:textId="77777777" w:rsidR="00C40675" w:rsidRDefault="00C40675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7A22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A625B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62956821">
    <w:abstractNumId w:val="0"/>
  </w:num>
  <w:num w:numId="2" w16cid:durableId="911813643">
    <w:abstractNumId w:val="1"/>
  </w:num>
  <w:num w:numId="3" w16cid:durableId="1888644666">
    <w:abstractNumId w:val="1"/>
  </w:num>
  <w:num w:numId="4" w16cid:durableId="310597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4275"/>
    <w:rsid w:val="000B0C68"/>
    <w:rsid w:val="00357533"/>
    <w:rsid w:val="003857C4"/>
    <w:rsid w:val="004444B7"/>
    <w:rsid w:val="00510D68"/>
    <w:rsid w:val="00535C53"/>
    <w:rsid w:val="00564275"/>
    <w:rsid w:val="005B70BC"/>
    <w:rsid w:val="00723549"/>
    <w:rsid w:val="00733AD7"/>
    <w:rsid w:val="007803A0"/>
    <w:rsid w:val="007B0334"/>
    <w:rsid w:val="007F23FC"/>
    <w:rsid w:val="00827C4C"/>
    <w:rsid w:val="0092011D"/>
    <w:rsid w:val="009A5762"/>
    <w:rsid w:val="00B40644"/>
    <w:rsid w:val="00B9013D"/>
    <w:rsid w:val="00C40675"/>
    <w:rsid w:val="00E202B9"/>
    <w:rsid w:val="00FA5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F40E7C"/>
  <w15:docId w15:val="{3B2E4FD8-FFE1-44DB-944A-775488BA1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лавие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лавие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лавие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лавие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лавие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лавие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лавие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лавие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лавие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лавие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лавие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дпис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uiPriority w:val="99"/>
    <w:rsid w:val="00C40675"/>
    <w:pPr>
      <w:tabs>
        <w:tab w:val="center" w:pos="4680"/>
        <w:tab w:val="right" w:pos="9360"/>
      </w:tabs>
      <w:spacing w:after="0"/>
    </w:pPr>
  </w:style>
  <w:style w:type="character" w:customStyle="1" w:styleId="af2">
    <w:name w:val="Горен колонтитул Знак"/>
    <w:basedOn w:val="a1"/>
    <w:link w:val="af1"/>
    <w:uiPriority w:val="99"/>
    <w:rsid w:val="00C40675"/>
  </w:style>
  <w:style w:type="paragraph" w:styleId="af3">
    <w:name w:val="footer"/>
    <w:basedOn w:val="a"/>
    <w:link w:val="af4"/>
    <w:rsid w:val="00C40675"/>
    <w:pPr>
      <w:tabs>
        <w:tab w:val="center" w:pos="4680"/>
        <w:tab w:val="right" w:pos="9360"/>
      </w:tabs>
      <w:spacing w:after="0"/>
    </w:pPr>
  </w:style>
  <w:style w:type="character" w:customStyle="1" w:styleId="af4">
    <w:name w:val="Долен колонтитул Знак"/>
    <w:basedOn w:val="a1"/>
    <w:link w:val="af3"/>
    <w:rsid w:val="00C406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7</Pages>
  <Words>4061</Words>
  <Characters>23149</Characters>
  <Application>Microsoft Office Word</Application>
  <DocSecurity>0</DocSecurity>
  <Lines>192</Lines>
  <Paragraphs>5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ИЛИЯ НИКОЛАЕВ БАЛТАДЖИЕВ СИТ 4к</dc:creator>
  <cp:keywords/>
  <cp:lastModifiedBy>ИЛИЯ НИКОЛАЕВ БАЛТАДЖИЕВ СИТ 4к</cp:lastModifiedBy>
  <cp:revision>5</cp:revision>
  <dcterms:created xsi:type="dcterms:W3CDTF">2025-09-07T17:37:00Z</dcterms:created>
  <dcterms:modified xsi:type="dcterms:W3CDTF">2025-09-08T14:56:00Z</dcterms:modified>
</cp:coreProperties>
</file>